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D7A19" w14:textId="3ADAED85" w:rsidR="002C7C71" w:rsidRPr="00781B8E" w:rsidRDefault="002C7C71" w:rsidP="00C64812">
      <w:pPr>
        <w:widowControl/>
        <w:shd w:val="clear" w:color="auto" w:fill="FEFEFE"/>
        <w:tabs>
          <w:tab w:val="right" w:pos="17720"/>
        </w:tabs>
        <w:autoSpaceDE/>
        <w:autoSpaceDN/>
        <w:ind w:left="720" w:firstLine="720"/>
        <w:rPr>
          <w:rFonts w:eastAsia="Times New Roman"/>
          <w:color w:val="000000"/>
          <w:sz w:val="20"/>
          <w:szCs w:val="20"/>
          <w:lang w:bidi="en-US"/>
        </w:rPr>
      </w:pPr>
      <w:r w:rsidRPr="00781B8E">
        <w:rPr>
          <w:rFonts w:ascii="Calibri" w:eastAsia="Calibri" w:hAnsi="Calibri" w:cs="Times New Roman"/>
          <w:noProof/>
          <w:color w:val="000000"/>
          <w:sz w:val="24"/>
          <w:szCs w:val="24"/>
          <w:lang w:val="en-PH" w:eastAsia="en-PH"/>
        </w:rPr>
        <w:drawing>
          <wp:anchor distT="0" distB="0" distL="114300" distR="114300" simplePos="0" relativeHeight="487019520" behindDoc="0" locked="0" layoutInCell="1" allowOverlap="1" wp14:anchorId="6388DE92" wp14:editId="14CF6B12">
            <wp:simplePos x="0" y="0"/>
            <wp:positionH relativeFrom="column">
              <wp:posOffset>158750</wp:posOffset>
            </wp:positionH>
            <wp:positionV relativeFrom="paragraph">
              <wp:posOffset>-41275</wp:posOffset>
            </wp:positionV>
            <wp:extent cx="657225" cy="1145164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1145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1B8E">
        <w:rPr>
          <w:rFonts w:eastAsia="Calibri"/>
          <w:color w:val="000000"/>
          <w:sz w:val="20"/>
          <w:szCs w:val="20"/>
          <w:lang w:bidi="en-US"/>
        </w:rPr>
        <w:t>Republic of the Philippines</w:t>
      </w:r>
    </w:p>
    <w:p w14:paraId="6391DDF5" w14:textId="77777777" w:rsidR="002C7C71" w:rsidRPr="00781B8E" w:rsidRDefault="002C7C71" w:rsidP="002C7C71">
      <w:pPr>
        <w:widowControl/>
        <w:autoSpaceDE/>
        <w:autoSpaceDN/>
        <w:rPr>
          <w:rFonts w:eastAsia="Calibri"/>
          <w:b/>
          <w:bCs/>
          <w:color w:val="000000"/>
          <w:lang w:bidi="en-US"/>
        </w:rPr>
      </w:pPr>
      <w:r w:rsidRPr="00781B8E">
        <w:rPr>
          <w:rFonts w:eastAsia="Calibri"/>
          <w:color w:val="000000"/>
          <w:sz w:val="20"/>
          <w:szCs w:val="20"/>
          <w:lang w:bidi="en-US"/>
        </w:rPr>
        <w:tab/>
      </w:r>
      <w:r w:rsidRPr="00781B8E">
        <w:rPr>
          <w:rFonts w:eastAsia="Calibri"/>
          <w:color w:val="000000"/>
          <w:sz w:val="20"/>
          <w:szCs w:val="20"/>
          <w:lang w:bidi="en-US"/>
        </w:rPr>
        <w:tab/>
      </w:r>
      <w:r w:rsidRPr="00781B8E">
        <w:rPr>
          <w:rFonts w:eastAsia="Calibri"/>
          <w:b/>
          <w:bCs/>
          <w:color w:val="000000"/>
          <w:lang w:bidi="en-US"/>
        </w:rPr>
        <w:t>SORSOGON STATE UNIVERSITY</w:t>
      </w:r>
    </w:p>
    <w:p w14:paraId="6DFCE7C7" w14:textId="77777777" w:rsidR="002C7C71" w:rsidRPr="00781B8E" w:rsidRDefault="002C7C71" w:rsidP="002C7C71">
      <w:pPr>
        <w:widowControl/>
        <w:autoSpaceDE/>
        <w:autoSpaceDN/>
        <w:rPr>
          <w:rFonts w:eastAsia="Calibri"/>
          <w:i/>
          <w:iCs/>
          <w:color w:val="000000"/>
          <w:sz w:val="20"/>
          <w:szCs w:val="20"/>
          <w:lang w:bidi="en-US"/>
        </w:rPr>
      </w:pPr>
      <w:r w:rsidRPr="00781B8E">
        <w:rPr>
          <w:rFonts w:eastAsia="Calibri"/>
          <w:color w:val="000000"/>
          <w:sz w:val="20"/>
          <w:szCs w:val="20"/>
          <w:lang w:bidi="en-US"/>
        </w:rPr>
        <w:tab/>
      </w:r>
      <w:r w:rsidRPr="00781B8E">
        <w:rPr>
          <w:rFonts w:eastAsia="Calibri"/>
          <w:color w:val="000000"/>
          <w:sz w:val="20"/>
          <w:szCs w:val="20"/>
          <w:lang w:bidi="en-US"/>
        </w:rPr>
        <w:tab/>
      </w:r>
      <w:r w:rsidRPr="00781B8E">
        <w:rPr>
          <w:rFonts w:eastAsia="Calibri"/>
          <w:i/>
          <w:iCs/>
          <w:color w:val="000000"/>
          <w:sz w:val="20"/>
          <w:szCs w:val="20"/>
          <w:lang w:bidi="en-US"/>
        </w:rPr>
        <w:t>Magsaysay S</w:t>
      </w:r>
      <w:r>
        <w:rPr>
          <w:rFonts w:eastAsia="Calibri"/>
          <w:i/>
          <w:iCs/>
          <w:color w:val="000000"/>
          <w:sz w:val="20"/>
          <w:szCs w:val="20"/>
          <w:lang w:bidi="en-US"/>
        </w:rPr>
        <w:t>treet</w:t>
      </w:r>
      <w:r w:rsidRPr="00781B8E">
        <w:rPr>
          <w:rFonts w:eastAsia="Calibri"/>
          <w:i/>
          <w:iCs/>
          <w:color w:val="000000"/>
          <w:sz w:val="20"/>
          <w:szCs w:val="20"/>
          <w:lang w:bidi="en-US"/>
        </w:rPr>
        <w:t xml:space="preserve">, </w:t>
      </w:r>
      <w:r>
        <w:rPr>
          <w:rFonts w:eastAsia="Calibri"/>
          <w:i/>
          <w:iCs/>
          <w:color w:val="000000"/>
          <w:sz w:val="20"/>
          <w:szCs w:val="20"/>
          <w:lang w:bidi="en-US"/>
        </w:rPr>
        <w:t>Salog (</w:t>
      </w:r>
      <w:proofErr w:type="spellStart"/>
      <w:r>
        <w:rPr>
          <w:rFonts w:eastAsia="Calibri"/>
          <w:i/>
          <w:iCs/>
          <w:color w:val="000000"/>
          <w:sz w:val="20"/>
          <w:szCs w:val="20"/>
          <w:lang w:bidi="en-US"/>
        </w:rPr>
        <w:t>Pob</w:t>
      </w:r>
      <w:proofErr w:type="spellEnd"/>
      <w:r>
        <w:rPr>
          <w:rFonts w:eastAsia="Calibri"/>
          <w:i/>
          <w:iCs/>
          <w:color w:val="000000"/>
          <w:sz w:val="20"/>
          <w:szCs w:val="20"/>
          <w:lang w:bidi="en-US"/>
        </w:rPr>
        <w:t xml:space="preserve">.), </w:t>
      </w:r>
      <w:r w:rsidRPr="00781B8E">
        <w:rPr>
          <w:rFonts w:eastAsia="Calibri"/>
          <w:i/>
          <w:iCs/>
          <w:color w:val="000000"/>
          <w:sz w:val="20"/>
          <w:szCs w:val="20"/>
          <w:lang w:bidi="en-US"/>
        </w:rPr>
        <w:t>Sorsogon City</w:t>
      </w:r>
      <w:r>
        <w:rPr>
          <w:rFonts w:eastAsia="Calibri"/>
          <w:i/>
          <w:iCs/>
          <w:color w:val="000000"/>
          <w:sz w:val="20"/>
          <w:szCs w:val="20"/>
          <w:lang w:bidi="en-US"/>
        </w:rPr>
        <w:t>, Sorsogon</w:t>
      </w:r>
    </w:p>
    <w:p w14:paraId="1A54AD17" w14:textId="77777777" w:rsidR="002C7C71" w:rsidRPr="00781B8E" w:rsidRDefault="002C7C71" w:rsidP="002C7C71">
      <w:pPr>
        <w:widowControl/>
        <w:autoSpaceDE/>
        <w:autoSpaceDN/>
        <w:ind w:left="720" w:firstLine="720"/>
        <w:rPr>
          <w:rFonts w:eastAsia="Calibri"/>
          <w:color w:val="000000"/>
          <w:sz w:val="20"/>
          <w:szCs w:val="2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 xml:space="preserve">Tel No.: 056 211-0103; </w:t>
      </w:r>
      <w:r w:rsidRPr="00781B8E">
        <w:rPr>
          <w:rFonts w:eastAsia="Calibri"/>
          <w:color w:val="000000"/>
          <w:sz w:val="20"/>
          <w:szCs w:val="20"/>
          <w:lang w:bidi="en-US"/>
        </w:rPr>
        <w:t xml:space="preserve">Email Add.: </w:t>
      </w:r>
      <w:r>
        <w:rPr>
          <w:rFonts w:eastAsia="Calibri"/>
          <w:color w:val="000000"/>
          <w:sz w:val="20"/>
          <w:szCs w:val="20"/>
          <w:lang w:bidi="en-US"/>
        </w:rPr>
        <w:t>qa.iso</w:t>
      </w:r>
      <w:r w:rsidRPr="00781B8E">
        <w:rPr>
          <w:rFonts w:eastAsia="Calibri"/>
          <w:color w:val="000000"/>
          <w:sz w:val="20"/>
          <w:szCs w:val="20"/>
          <w:lang w:bidi="en-US"/>
        </w:rPr>
        <w:t>@sorsu.edu.ph</w:t>
      </w:r>
    </w:p>
    <w:p w14:paraId="3D80FF22" w14:textId="77777777" w:rsidR="002C7C71" w:rsidRDefault="002C7C71" w:rsidP="002C7C71">
      <w:pPr>
        <w:spacing w:before="50"/>
        <w:ind w:right="5219"/>
        <w:jc w:val="both"/>
        <w:rPr>
          <w:b/>
          <w:sz w:val="16"/>
          <w:szCs w:val="16"/>
        </w:rPr>
      </w:pPr>
    </w:p>
    <w:p w14:paraId="18C88289" w14:textId="77777777" w:rsidR="002C7C71" w:rsidRPr="003648CF" w:rsidRDefault="002C7C71" w:rsidP="002C7C71">
      <w:pPr>
        <w:spacing w:before="50"/>
        <w:ind w:right="5219"/>
        <w:jc w:val="both"/>
        <w:rPr>
          <w:b/>
          <w:sz w:val="16"/>
          <w:szCs w:val="16"/>
        </w:rPr>
      </w:pPr>
      <w:r>
        <w:rPr>
          <w:b/>
          <w:noProof/>
          <w:sz w:val="32"/>
          <w:lang w:val="en-PH" w:eastAsia="en-PH"/>
        </w:rPr>
        <mc:AlternateContent>
          <mc:Choice Requires="wps">
            <w:drawing>
              <wp:anchor distT="0" distB="0" distL="114300" distR="114300" simplePos="0" relativeHeight="487020544" behindDoc="0" locked="0" layoutInCell="1" allowOverlap="1" wp14:anchorId="744B57D2" wp14:editId="0974FBAB">
                <wp:simplePos x="0" y="0"/>
                <wp:positionH relativeFrom="column">
                  <wp:posOffset>901700</wp:posOffset>
                </wp:positionH>
                <wp:positionV relativeFrom="paragraph">
                  <wp:posOffset>27305</wp:posOffset>
                </wp:positionV>
                <wp:extent cx="4572000" cy="9144"/>
                <wp:effectExtent l="0" t="0" r="19050" b="29210"/>
                <wp:wrapNone/>
                <wp:docPr id="900724262" name="Straight Connector 900724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0" cy="914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46BB3A" id="Straight Connector 900724262" o:spid="_x0000_s1026" style="position:absolute;flip:y;z-index:4870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pt,2.15pt" to="43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" strokecolor="black [3040]" strokeweight="1pt"/>
            </w:pict>
          </mc:Fallback>
        </mc:AlternateContent>
      </w:r>
    </w:p>
    <w:p w14:paraId="21B87ED6" w14:textId="4B05D679" w:rsidR="00F103EC" w:rsidRDefault="00F103EC">
      <w:pPr>
        <w:pStyle w:val="BodyText"/>
        <w:spacing w:before="10"/>
        <w:rPr>
          <w:sz w:val="27"/>
        </w:rPr>
      </w:pPr>
    </w:p>
    <w:tbl>
      <w:tblPr>
        <w:tblW w:w="0" w:type="auto"/>
        <w:tblInd w:w="127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0"/>
        <w:gridCol w:w="1172"/>
        <w:gridCol w:w="1758"/>
        <w:gridCol w:w="493"/>
        <w:gridCol w:w="272"/>
        <w:gridCol w:w="450"/>
        <w:gridCol w:w="812"/>
        <w:gridCol w:w="270"/>
        <w:gridCol w:w="92"/>
        <w:gridCol w:w="845"/>
        <w:gridCol w:w="1495"/>
        <w:gridCol w:w="2609"/>
      </w:tblGrid>
      <w:tr w:rsidR="00F103EC" w14:paraId="5BEE307C" w14:textId="77777777">
        <w:trPr>
          <w:trHeight w:val="390"/>
        </w:trPr>
        <w:tc>
          <w:tcPr>
            <w:tcW w:w="8019" w:type="dxa"/>
            <w:gridSpan w:val="11"/>
            <w:vMerge w:val="restart"/>
          </w:tcPr>
          <w:p w14:paraId="3DE695DC" w14:textId="77777777" w:rsidR="00F103EC" w:rsidRPr="00874112" w:rsidRDefault="00F103EC">
            <w:pPr>
              <w:pStyle w:val="TableParagraph"/>
              <w:spacing w:before="10"/>
              <w:rPr>
                <w:rFonts w:ascii="Lucida Calligraphy"/>
                <w:sz w:val="16"/>
                <w:szCs w:val="16"/>
              </w:rPr>
            </w:pPr>
          </w:p>
          <w:p w14:paraId="520FE2A7" w14:textId="77777777" w:rsidR="00F103EC" w:rsidRPr="009A439C" w:rsidRDefault="009A439C" w:rsidP="009A439C">
            <w:pPr>
              <w:pStyle w:val="TableParagraph"/>
              <w:ind w:right="2509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              </w:t>
            </w:r>
            <w:r w:rsidR="00E256F3" w:rsidRPr="009A439C">
              <w:rPr>
                <w:b/>
                <w:sz w:val="36"/>
                <w:szCs w:val="36"/>
              </w:rPr>
              <w:t>REQUEST</w:t>
            </w:r>
            <w:r w:rsidR="00E256F3" w:rsidRPr="009A439C">
              <w:rPr>
                <w:b/>
                <w:spacing w:val="-3"/>
                <w:sz w:val="36"/>
                <w:szCs w:val="36"/>
              </w:rPr>
              <w:t xml:space="preserve"> </w:t>
            </w:r>
            <w:r w:rsidR="00E256F3" w:rsidRPr="009A439C">
              <w:rPr>
                <w:b/>
                <w:sz w:val="36"/>
                <w:szCs w:val="36"/>
              </w:rPr>
              <w:t>FOR</w:t>
            </w:r>
            <w:r w:rsidR="00E256F3" w:rsidRPr="009A439C">
              <w:rPr>
                <w:b/>
                <w:spacing w:val="2"/>
                <w:sz w:val="36"/>
                <w:szCs w:val="36"/>
              </w:rPr>
              <w:t xml:space="preserve"> </w:t>
            </w:r>
            <w:r w:rsidR="00E256F3" w:rsidRPr="009A439C">
              <w:rPr>
                <w:b/>
                <w:sz w:val="36"/>
                <w:szCs w:val="36"/>
              </w:rPr>
              <w:t>ACTION</w:t>
            </w:r>
          </w:p>
        </w:tc>
        <w:tc>
          <w:tcPr>
            <w:tcW w:w="2609" w:type="dxa"/>
          </w:tcPr>
          <w:p w14:paraId="4676F051" w14:textId="77777777" w:rsidR="00F103EC" w:rsidRDefault="00E256F3">
            <w:pPr>
              <w:pStyle w:val="TableParagraph"/>
              <w:spacing w:line="180" w:lineRule="exact"/>
              <w:ind w:left="101"/>
              <w:rPr>
                <w:sz w:val="16"/>
              </w:rPr>
            </w:pPr>
            <w:r>
              <w:rPr>
                <w:sz w:val="16"/>
              </w:rPr>
              <w:t>RFA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f.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(Auditor)</w:t>
            </w:r>
          </w:p>
        </w:tc>
      </w:tr>
      <w:tr w:rsidR="00F103EC" w14:paraId="420EB6A6" w14:textId="77777777">
        <w:trPr>
          <w:trHeight w:val="390"/>
        </w:trPr>
        <w:tc>
          <w:tcPr>
            <w:tcW w:w="8019" w:type="dxa"/>
            <w:gridSpan w:val="11"/>
            <w:vMerge/>
            <w:tcBorders>
              <w:top w:val="nil"/>
            </w:tcBorders>
          </w:tcPr>
          <w:p w14:paraId="5BC6F5D0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</w:tcPr>
          <w:p w14:paraId="7AD1148F" w14:textId="77777777" w:rsidR="00F103EC" w:rsidRDefault="00E256F3">
            <w:pPr>
              <w:pStyle w:val="TableParagraph"/>
              <w:spacing w:line="180" w:lineRule="exact"/>
              <w:ind w:left="101"/>
              <w:rPr>
                <w:sz w:val="16"/>
              </w:rPr>
            </w:pPr>
            <w:r>
              <w:rPr>
                <w:sz w:val="16"/>
              </w:rPr>
              <w:t>Dat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Issued</w:t>
            </w:r>
          </w:p>
        </w:tc>
      </w:tr>
      <w:tr w:rsidR="00F103EC" w14:paraId="79F3646A" w14:textId="77777777" w:rsidTr="003843E1">
        <w:trPr>
          <w:trHeight w:val="383"/>
        </w:trPr>
        <w:tc>
          <w:tcPr>
            <w:tcW w:w="4505" w:type="dxa"/>
            <w:gridSpan w:val="6"/>
            <w:tcBorders>
              <w:top w:val="single" w:sz="6" w:space="0" w:color="0000FF"/>
            </w:tcBorders>
          </w:tcPr>
          <w:p w14:paraId="4981CC28" w14:textId="77777777" w:rsidR="00F103EC" w:rsidRDefault="00E256F3">
            <w:pPr>
              <w:pStyle w:val="TableParagraph"/>
              <w:spacing w:before="59"/>
              <w:ind w:left="107"/>
              <w:rPr>
                <w:b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1:</w:t>
            </w:r>
            <w:r>
              <w:rPr>
                <w:b/>
                <w:spacing w:val="65"/>
              </w:rPr>
              <w:t xml:space="preserve"> </w:t>
            </w:r>
            <w:r>
              <w:rPr>
                <w:b/>
              </w:rPr>
              <w:t>Wha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is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wrong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1381E9CF" w14:textId="77777777" w:rsidR="00F103EC" w:rsidRDefault="00E256F3">
            <w:pPr>
              <w:pStyle w:val="TableParagraph"/>
              <w:spacing w:before="59"/>
              <w:ind w:left="1436"/>
              <w:rPr>
                <w:b/>
              </w:rPr>
            </w:pPr>
            <w:r>
              <w:rPr>
                <w:b/>
                <w:color w:val="FFFFFF"/>
              </w:rPr>
              <w:t>NON-CONFORMITY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(NC)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DATA</w:t>
            </w:r>
          </w:p>
        </w:tc>
      </w:tr>
      <w:tr w:rsidR="00F103EC" w14:paraId="08FE3FC0" w14:textId="77777777">
        <w:trPr>
          <w:trHeight w:val="481"/>
        </w:trPr>
        <w:tc>
          <w:tcPr>
            <w:tcW w:w="3290" w:type="dxa"/>
            <w:gridSpan w:val="3"/>
            <w:tcBorders>
              <w:bottom w:val="single" w:sz="4" w:space="0" w:color="000000"/>
            </w:tcBorders>
          </w:tcPr>
          <w:p w14:paraId="09603BE2" w14:textId="77777777" w:rsidR="00F103EC" w:rsidRDefault="00E256F3">
            <w:pPr>
              <w:pStyle w:val="TableParagraph"/>
              <w:spacing w:line="206" w:lineRule="exact"/>
              <w:ind w:left="107"/>
              <w:rPr>
                <w:sz w:val="18"/>
              </w:rPr>
            </w:pPr>
            <w:r>
              <w:rPr>
                <w:sz w:val="18"/>
              </w:rPr>
              <w:t>Originator’s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me/ID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No.</w:t>
            </w:r>
          </w:p>
        </w:tc>
        <w:tc>
          <w:tcPr>
            <w:tcW w:w="2297" w:type="dxa"/>
            <w:gridSpan w:val="5"/>
            <w:tcBorders>
              <w:bottom w:val="single" w:sz="4" w:space="0" w:color="000000"/>
            </w:tcBorders>
          </w:tcPr>
          <w:p w14:paraId="4BE60CDD" w14:textId="77777777" w:rsidR="00F103EC" w:rsidRDefault="00E256F3">
            <w:pPr>
              <w:pStyle w:val="TableParagraph"/>
              <w:spacing w:line="206" w:lineRule="exact"/>
              <w:ind w:left="106"/>
              <w:rPr>
                <w:sz w:val="18"/>
              </w:rPr>
            </w:pPr>
            <w:r>
              <w:rPr>
                <w:sz w:val="18"/>
              </w:rPr>
              <w:t>Unit/Department</w:t>
            </w:r>
          </w:p>
        </w:tc>
        <w:tc>
          <w:tcPr>
            <w:tcW w:w="2432" w:type="dxa"/>
            <w:gridSpan w:val="3"/>
            <w:tcBorders>
              <w:bottom w:val="single" w:sz="4" w:space="0" w:color="000000"/>
            </w:tcBorders>
          </w:tcPr>
          <w:p w14:paraId="53886A3A" w14:textId="77777777" w:rsidR="00F103EC" w:rsidRDefault="00E256F3">
            <w:pPr>
              <w:pStyle w:val="TableParagraph"/>
              <w:spacing w:line="206" w:lineRule="exact"/>
              <w:ind w:left="102"/>
              <w:rPr>
                <w:sz w:val="18"/>
              </w:rPr>
            </w:pPr>
            <w:r>
              <w:rPr>
                <w:sz w:val="18"/>
              </w:rPr>
              <w:t>Phone</w:t>
            </w:r>
          </w:p>
        </w:tc>
        <w:tc>
          <w:tcPr>
            <w:tcW w:w="2609" w:type="dxa"/>
            <w:tcBorders>
              <w:bottom w:val="single" w:sz="4" w:space="0" w:color="000000"/>
            </w:tcBorders>
          </w:tcPr>
          <w:p w14:paraId="33601B26" w14:textId="77777777" w:rsidR="00F103EC" w:rsidRDefault="00E256F3">
            <w:pPr>
              <w:pStyle w:val="TableParagraph"/>
              <w:spacing w:line="206" w:lineRule="exact"/>
              <w:ind w:left="101"/>
              <w:rPr>
                <w:sz w:val="18"/>
              </w:rPr>
            </w:pPr>
            <w:r>
              <w:rPr>
                <w:sz w:val="18"/>
              </w:rPr>
              <w:t>E-mail</w:t>
            </w:r>
          </w:p>
        </w:tc>
      </w:tr>
      <w:tr w:rsidR="00F103EC" w14:paraId="2206ACF0" w14:textId="77777777">
        <w:trPr>
          <w:trHeight w:val="755"/>
        </w:trPr>
        <w:tc>
          <w:tcPr>
            <w:tcW w:w="5587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CE04C0B" w14:textId="77777777" w:rsidR="00F103EC" w:rsidRDefault="00E256F3">
            <w:pPr>
              <w:pStyle w:val="TableParagraph"/>
              <w:spacing w:before="8" w:line="207" w:lineRule="exact"/>
              <w:ind w:left="110"/>
              <w:rPr>
                <w:sz w:val="18"/>
              </w:rPr>
            </w:pPr>
            <w:r>
              <w:rPr>
                <w:sz w:val="18"/>
              </w:rPr>
              <w:t>Thi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RFA is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ntende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to:</w:t>
            </w:r>
          </w:p>
          <w:p w14:paraId="63D20AAD" w14:textId="77777777" w:rsidR="00F103EC" w:rsidRDefault="00AB15D2">
            <w:pPr>
              <w:pStyle w:val="TableParagraph"/>
              <w:tabs>
                <w:tab w:val="left" w:pos="3675"/>
              </w:tabs>
              <w:ind w:left="367" w:right="526"/>
              <w:rPr>
                <w:sz w:val="18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08768" behindDoc="1" locked="0" layoutInCell="1" allowOverlap="1" wp14:anchorId="62A8347C" wp14:editId="69F2695D">
                      <wp:simplePos x="0" y="0"/>
                      <wp:positionH relativeFrom="page">
                        <wp:posOffset>2159000</wp:posOffset>
                      </wp:positionH>
                      <wp:positionV relativeFrom="page">
                        <wp:posOffset>276581</wp:posOffset>
                      </wp:positionV>
                      <wp:extent cx="102235" cy="102235"/>
                      <wp:effectExtent l="0" t="0" r="12065" b="12065"/>
                      <wp:wrapNone/>
                      <wp:docPr id="15" name="Rectangl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30FFE9F" id="Rectangle 16" o:spid="_x0000_s1026" style="position:absolute;margin-left:170pt;margin-top:21.8pt;width:8.05pt;height:8.05pt;z-index:-16307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08256" behindDoc="1" locked="0" layoutInCell="1" allowOverlap="1" wp14:anchorId="13C0F958" wp14:editId="6D2A4F4D">
                      <wp:simplePos x="0" y="0"/>
                      <wp:positionH relativeFrom="page">
                        <wp:posOffset>59690</wp:posOffset>
                      </wp:positionH>
                      <wp:positionV relativeFrom="page">
                        <wp:posOffset>175260</wp:posOffset>
                      </wp:positionV>
                      <wp:extent cx="102235" cy="234950"/>
                      <wp:effectExtent l="0" t="0" r="12065" b="12700"/>
                      <wp:wrapNone/>
                      <wp:docPr id="16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2235" cy="234950"/>
                              </a:xfrm>
                              <a:custGeom>
                                <a:avLst/>
                                <a:gdLst>
                                  <a:gd name="T0" fmla="+- 0 1030 1030"/>
                                  <a:gd name="T1" fmla="*/ T0 w 161"/>
                                  <a:gd name="T2" fmla="+- 0 3377 3216"/>
                                  <a:gd name="T3" fmla="*/ 3377 h 370"/>
                                  <a:gd name="T4" fmla="+- 0 1190 1030"/>
                                  <a:gd name="T5" fmla="*/ T4 w 161"/>
                                  <a:gd name="T6" fmla="+- 0 3377 3216"/>
                                  <a:gd name="T7" fmla="*/ 3377 h 370"/>
                                  <a:gd name="T8" fmla="+- 0 1190 1030"/>
                                  <a:gd name="T9" fmla="*/ T8 w 161"/>
                                  <a:gd name="T10" fmla="+- 0 3216 3216"/>
                                  <a:gd name="T11" fmla="*/ 3216 h 370"/>
                                  <a:gd name="T12" fmla="+- 0 1030 1030"/>
                                  <a:gd name="T13" fmla="*/ T12 w 161"/>
                                  <a:gd name="T14" fmla="+- 0 3216 3216"/>
                                  <a:gd name="T15" fmla="*/ 3216 h 370"/>
                                  <a:gd name="T16" fmla="+- 0 1030 1030"/>
                                  <a:gd name="T17" fmla="*/ T16 w 161"/>
                                  <a:gd name="T18" fmla="+- 0 3377 3216"/>
                                  <a:gd name="T19" fmla="*/ 3377 h 370"/>
                                  <a:gd name="T20" fmla="+- 0 1030 1030"/>
                                  <a:gd name="T21" fmla="*/ T20 w 161"/>
                                  <a:gd name="T22" fmla="+- 0 3586 3216"/>
                                  <a:gd name="T23" fmla="*/ 3586 h 370"/>
                                  <a:gd name="T24" fmla="+- 0 1190 1030"/>
                                  <a:gd name="T25" fmla="*/ T24 w 161"/>
                                  <a:gd name="T26" fmla="+- 0 3586 3216"/>
                                  <a:gd name="T27" fmla="*/ 3586 h 370"/>
                                  <a:gd name="T28" fmla="+- 0 1190 1030"/>
                                  <a:gd name="T29" fmla="*/ T28 w 161"/>
                                  <a:gd name="T30" fmla="+- 0 3425 3216"/>
                                  <a:gd name="T31" fmla="*/ 3425 h 370"/>
                                  <a:gd name="T32" fmla="+- 0 1030 1030"/>
                                  <a:gd name="T33" fmla="*/ T32 w 161"/>
                                  <a:gd name="T34" fmla="+- 0 3425 3216"/>
                                  <a:gd name="T35" fmla="*/ 3425 h 370"/>
                                  <a:gd name="T36" fmla="+- 0 1030 1030"/>
                                  <a:gd name="T37" fmla="*/ T36 w 161"/>
                                  <a:gd name="T38" fmla="+- 0 3586 3216"/>
                                  <a:gd name="T39" fmla="*/ 3586 h 370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</a:cxnLst>
                                <a:rect l="0" t="0" r="r" b="b"/>
                                <a:pathLst>
                                  <a:path w="161" h="370">
                                    <a:moveTo>
                                      <a:pt x="0" y="161"/>
                                    </a:moveTo>
                                    <a:lnTo>
                                      <a:pt x="160" y="161"/>
                                    </a:lnTo>
                                    <a:lnTo>
                                      <a:pt x="160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61"/>
                                    </a:lnTo>
                                    <a:close/>
                                    <a:moveTo>
                                      <a:pt x="0" y="370"/>
                                    </a:moveTo>
                                    <a:lnTo>
                                      <a:pt x="160" y="370"/>
                                    </a:lnTo>
                                    <a:lnTo>
                                      <a:pt x="160" y="209"/>
                                    </a:lnTo>
                                    <a:lnTo>
                                      <a:pt x="0" y="209"/>
                                    </a:lnTo>
                                    <a:lnTo>
                                      <a:pt x="0" y="37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5708FC" id="AutoShape 17" o:spid="_x0000_s1026" style="position:absolute;margin-left:4.7pt;margin-top:13.8pt;width:8.05pt;height:18.5pt;z-index:-16308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1,3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" path="m,161r160,l160,,,,,161xm,370r160,l160,209,,209,,370xe" filled="f" strokeweight=".72pt">
                      <v:path arrowok="t" o:connecttype="custom" o:connectlocs="0,2144395;101600,2144395;101600,2042160;0,2042160;0,2144395;0,2277110;101600,2277110;101600,2174875;0,2174875;0,2277110" o:connectangles="0,0,0,0,0,0,0,0,0,0"/>
                      <w10:wrap anchorx="page" anchory="page"/>
                    </v:shape>
                  </w:pict>
                </mc:Fallback>
              </mc:AlternateContent>
            </w:r>
            <w:r w:rsidR="00E256F3">
              <w:rPr>
                <w:sz w:val="18"/>
              </w:rPr>
              <w:t>correct a NC / eliminate source of non-conformance</w:t>
            </w:r>
            <w:r w:rsidR="00E256F3">
              <w:rPr>
                <w:spacing w:val="1"/>
                <w:sz w:val="18"/>
              </w:rPr>
              <w:t xml:space="preserve"> </w:t>
            </w:r>
            <w:r w:rsidR="00E256F3">
              <w:rPr>
                <w:sz w:val="18"/>
              </w:rPr>
              <w:t>prevent</w:t>
            </w:r>
            <w:r w:rsidR="00E256F3">
              <w:rPr>
                <w:spacing w:val="-2"/>
                <w:sz w:val="18"/>
              </w:rPr>
              <w:t xml:space="preserve"> </w:t>
            </w:r>
            <w:r w:rsidR="00E256F3">
              <w:rPr>
                <w:sz w:val="18"/>
              </w:rPr>
              <w:t>a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potential</w:t>
            </w:r>
            <w:r w:rsidR="00E256F3">
              <w:rPr>
                <w:spacing w:val="-1"/>
                <w:sz w:val="18"/>
              </w:rPr>
              <w:t xml:space="preserve"> </w:t>
            </w:r>
            <w:r w:rsidR="00E256F3">
              <w:rPr>
                <w:sz w:val="18"/>
              </w:rPr>
              <w:t>NC</w:t>
            </w:r>
            <w:r w:rsidR="00E256F3">
              <w:rPr>
                <w:spacing w:val="-2"/>
                <w:sz w:val="18"/>
              </w:rPr>
              <w:t xml:space="preserve"> </w:t>
            </w:r>
            <w:r w:rsidR="00E256F3">
              <w:rPr>
                <w:sz w:val="18"/>
              </w:rPr>
              <w:t>/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mitigate</w:t>
            </w:r>
            <w:r w:rsidR="00E256F3">
              <w:rPr>
                <w:spacing w:val="3"/>
                <w:sz w:val="18"/>
              </w:rPr>
              <w:t xml:space="preserve"> </w:t>
            </w:r>
            <w:r w:rsidR="00E256F3">
              <w:rPr>
                <w:sz w:val="18"/>
              </w:rPr>
              <w:t>risk</w:t>
            </w:r>
            <w:r w:rsidR="00E256F3">
              <w:rPr>
                <w:sz w:val="18"/>
              </w:rPr>
              <w:tab/>
              <w:t>For</w:t>
            </w:r>
            <w:r w:rsidR="00E256F3">
              <w:rPr>
                <w:spacing w:val="-12"/>
                <w:sz w:val="18"/>
              </w:rPr>
              <w:t xml:space="preserve"> </w:t>
            </w:r>
            <w:r w:rsidR="00E256F3">
              <w:rPr>
                <w:sz w:val="18"/>
              </w:rPr>
              <w:t>Improvement</w:t>
            </w:r>
          </w:p>
        </w:tc>
        <w:tc>
          <w:tcPr>
            <w:tcW w:w="5041" w:type="dxa"/>
            <w:gridSpan w:val="4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07008" w14:textId="77777777" w:rsidR="00F103EC" w:rsidRDefault="00E256F3">
            <w:pPr>
              <w:pStyle w:val="TableParagraph"/>
              <w:spacing w:line="206" w:lineRule="exact"/>
              <w:ind w:left="102"/>
              <w:rPr>
                <w:sz w:val="16"/>
              </w:rPr>
            </w:pPr>
            <w:r>
              <w:rPr>
                <w:sz w:val="18"/>
              </w:rPr>
              <w:t>Department</w:t>
            </w:r>
            <w:r>
              <w:rPr>
                <w:spacing w:val="47"/>
                <w:sz w:val="18"/>
              </w:rPr>
              <w:t xml:space="preserve"> </w:t>
            </w:r>
            <w:r>
              <w:rPr>
                <w:sz w:val="16"/>
              </w:rPr>
              <w:t>(where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NC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xists)</w:t>
            </w:r>
          </w:p>
        </w:tc>
      </w:tr>
      <w:tr w:rsidR="00F103EC" w14:paraId="06997C85" w14:textId="77777777">
        <w:trPr>
          <w:trHeight w:val="827"/>
        </w:trPr>
        <w:tc>
          <w:tcPr>
            <w:tcW w:w="1532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5253858" w14:textId="77777777" w:rsidR="00F103EC" w:rsidRDefault="00F103EC">
            <w:pPr>
              <w:pStyle w:val="TableParagraph"/>
              <w:spacing w:before="8"/>
              <w:rPr>
                <w:rFonts w:ascii="Lucida Calligraphy"/>
                <w:b/>
                <w:i/>
                <w:sz w:val="16"/>
              </w:rPr>
            </w:pPr>
          </w:p>
          <w:p w14:paraId="2FEF7AE9" w14:textId="77777777" w:rsidR="00F103EC" w:rsidRDefault="00E256F3">
            <w:pPr>
              <w:pStyle w:val="TableParagraph"/>
              <w:ind w:left="112" w:right="96" w:firstLine="31"/>
              <w:rPr>
                <w:sz w:val="16"/>
              </w:rPr>
            </w:pPr>
            <w:r>
              <w:rPr>
                <w:sz w:val="16"/>
              </w:rPr>
              <w:t>Description of the</w:t>
            </w:r>
            <w:r>
              <w:rPr>
                <w:spacing w:val="-42"/>
                <w:sz w:val="16"/>
              </w:rPr>
              <w:t xml:space="preserve"> </w:t>
            </w:r>
            <w:r>
              <w:rPr>
                <w:sz w:val="16"/>
              </w:rPr>
              <w:t>Non-Conformance</w:t>
            </w:r>
          </w:p>
        </w:tc>
        <w:tc>
          <w:tcPr>
            <w:tcW w:w="9096" w:type="dxa"/>
            <w:gridSpan w:val="1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114B08B3" w14:textId="77777777" w:rsidR="00F103EC" w:rsidRDefault="00AB15D2">
            <w:pPr>
              <w:pStyle w:val="TableParagraph"/>
              <w:tabs>
                <w:tab w:val="left" w:pos="1811"/>
                <w:tab w:val="left" w:pos="3602"/>
                <w:tab w:val="left" w:pos="6122"/>
                <w:tab w:val="left" w:pos="7311"/>
              </w:tabs>
              <w:ind w:left="364" w:right="703"/>
              <w:rPr>
                <w:sz w:val="18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1328" behindDoc="1" locked="0" layoutInCell="1" allowOverlap="1" wp14:anchorId="0B312EDE" wp14:editId="78DFB1B8">
                      <wp:simplePos x="0" y="0"/>
                      <wp:positionH relativeFrom="page">
                        <wp:posOffset>4398010</wp:posOffset>
                      </wp:positionH>
                      <wp:positionV relativeFrom="page">
                        <wp:posOffset>144424</wp:posOffset>
                      </wp:positionV>
                      <wp:extent cx="102235" cy="102235"/>
                      <wp:effectExtent l="0" t="0" r="12065" b="12065"/>
                      <wp:wrapNone/>
                      <wp:docPr id="10" name="Rectangle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BD873" id="Rectangle 11" o:spid="_x0000_s1026" style="position:absolute;margin-left:346.3pt;margin-top:11.35pt;width:8.05pt;height:8.05pt;z-index:-16305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0816" behindDoc="1" locked="0" layoutInCell="1" allowOverlap="1" wp14:anchorId="38B1CD17" wp14:editId="1815BEE7">
                      <wp:simplePos x="0" y="0"/>
                      <wp:positionH relativeFrom="page">
                        <wp:posOffset>3712845</wp:posOffset>
                      </wp:positionH>
                      <wp:positionV relativeFrom="page">
                        <wp:posOffset>17501</wp:posOffset>
                      </wp:positionV>
                      <wp:extent cx="102235" cy="102235"/>
                      <wp:effectExtent l="0" t="0" r="12065" b="12065"/>
                      <wp:wrapNone/>
                      <wp:docPr id="11" name="Rectangl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14D584" id="Rectangle 12" o:spid="_x0000_s1026" style="position:absolute;margin-left:292.35pt;margin-top:1.4pt;width:8.05pt;height:8.05pt;z-index:-16305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0304" behindDoc="1" locked="0" layoutInCell="1" allowOverlap="1" wp14:anchorId="15496BB4" wp14:editId="3CB58C51">
                      <wp:simplePos x="0" y="0"/>
                      <wp:positionH relativeFrom="page">
                        <wp:posOffset>2118995</wp:posOffset>
                      </wp:positionH>
                      <wp:positionV relativeFrom="page">
                        <wp:posOffset>14249</wp:posOffset>
                      </wp:positionV>
                      <wp:extent cx="106680" cy="233680"/>
                      <wp:effectExtent l="0" t="0" r="26670" b="13970"/>
                      <wp:wrapNone/>
                      <wp:docPr id="12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6680" cy="233680"/>
                              </a:xfrm>
                              <a:custGeom>
                                <a:avLst/>
                                <a:gdLst>
                                  <a:gd name="T0" fmla="+- 0 5804 5797"/>
                                  <a:gd name="T1" fmla="*/ T0 w 168"/>
                                  <a:gd name="T2" fmla="+- 0 3927 3766"/>
                                  <a:gd name="T3" fmla="*/ 3927 h 368"/>
                                  <a:gd name="T4" fmla="+- 0 5965 5797"/>
                                  <a:gd name="T5" fmla="*/ T4 w 168"/>
                                  <a:gd name="T6" fmla="+- 0 3927 3766"/>
                                  <a:gd name="T7" fmla="*/ 3927 h 368"/>
                                  <a:gd name="T8" fmla="+- 0 5965 5797"/>
                                  <a:gd name="T9" fmla="*/ T8 w 168"/>
                                  <a:gd name="T10" fmla="+- 0 3766 3766"/>
                                  <a:gd name="T11" fmla="*/ 3766 h 368"/>
                                  <a:gd name="T12" fmla="+- 0 5804 5797"/>
                                  <a:gd name="T13" fmla="*/ T12 w 168"/>
                                  <a:gd name="T14" fmla="+- 0 3766 3766"/>
                                  <a:gd name="T15" fmla="*/ 3766 h 368"/>
                                  <a:gd name="T16" fmla="+- 0 5804 5797"/>
                                  <a:gd name="T17" fmla="*/ T16 w 168"/>
                                  <a:gd name="T18" fmla="+- 0 3927 3766"/>
                                  <a:gd name="T19" fmla="*/ 3927 h 368"/>
                                  <a:gd name="T20" fmla="+- 0 5797 5797"/>
                                  <a:gd name="T21" fmla="*/ T20 w 168"/>
                                  <a:gd name="T22" fmla="+- 0 4133 3766"/>
                                  <a:gd name="T23" fmla="*/ 4133 h 368"/>
                                  <a:gd name="T24" fmla="+- 0 5958 5797"/>
                                  <a:gd name="T25" fmla="*/ T24 w 168"/>
                                  <a:gd name="T26" fmla="+- 0 4133 3766"/>
                                  <a:gd name="T27" fmla="*/ 4133 h 368"/>
                                  <a:gd name="T28" fmla="+- 0 5958 5797"/>
                                  <a:gd name="T29" fmla="*/ T28 w 168"/>
                                  <a:gd name="T30" fmla="+- 0 3972 3766"/>
                                  <a:gd name="T31" fmla="*/ 3972 h 368"/>
                                  <a:gd name="T32" fmla="+- 0 5797 5797"/>
                                  <a:gd name="T33" fmla="*/ T32 w 168"/>
                                  <a:gd name="T34" fmla="+- 0 3972 3766"/>
                                  <a:gd name="T35" fmla="*/ 3972 h 368"/>
                                  <a:gd name="T36" fmla="+- 0 5797 5797"/>
                                  <a:gd name="T37" fmla="*/ T36 w 168"/>
                                  <a:gd name="T38" fmla="+- 0 4133 3766"/>
                                  <a:gd name="T39" fmla="*/ 4133 h 368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</a:cxnLst>
                                <a:rect l="0" t="0" r="r" b="b"/>
                                <a:pathLst>
                                  <a:path w="168" h="368">
                                    <a:moveTo>
                                      <a:pt x="7" y="161"/>
                                    </a:moveTo>
                                    <a:lnTo>
                                      <a:pt x="168" y="161"/>
                                    </a:lnTo>
                                    <a:lnTo>
                                      <a:pt x="168" y="0"/>
                                    </a:lnTo>
                                    <a:lnTo>
                                      <a:pt x="7" y="0"/>
                                    </a:lnTo>
                                    <a:lnTo>
                                      <a:pt x="7" y="161"/>
                                    </a:lnTo>
                                    <a:close/>
                                    <a:moveTo>
                                      <a:pt x="0" y="367"/>
                                    </a:moveTo>
                                    <a:lnTo>
                                      <a:pt x="161" y="367"/>
                                    </a:lnTo>
                                    <a:lnTo>
                                      <a:pt x="161" y="206"/>
                                    </a:lnTo>
                                    <a:lnTo>
                                      <a:pt x="0" y="206"/>
                                    </a:lnTo>
                                    <a:lnTo>
                                      <a:pt x="0" y="367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235DE8" id="AutoShape 13" o:spid="_x0000_s1026" style="position:absolute;margin-left:166.85pt;margin-top:1.1pt;width:8.4pt;height:18.4pt;z-index:-16306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8,3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" path="m7,161r161,l168,,7,r,161xm,367r161,l161,206,,206,,367xe" filled="f" strokeweight=".72pt">
                      <v:path arrowok="t" o:connecttype="custom" o:connectlocs="4445,2493645;106680,2493645;106680,2391410;4445,2391410;4445,2493645;0,2624455;102235,2624455;102235,2522220;0,2522220;0,2624455" o:connectangles="0,0,0,0,0,0,0,0,0,0"/>
                      <w10:wrap anchorx="page" anchory="page"/>
                    </v:shape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09280" behindDoc="1" locked="0" layoutInCell="1" allowOverlap="1" wp14:anchorId="1BD4D48C" wp14:editId="4EEABF86">
                      <wp:simplePos x="0" y="0"/>
                      <wp:positionH relativeFrom="page">
                        <wp:posOffset>62865</wp:posOffset>
                      </wp:positionH>
                      <wp:positionV relativeFrom="page">
                        <wp:posOffset>21869</wp:posOffset>
                      </wp:positionV>
                      <wp:extent cx="102235" cy="364490"/>
                      <wp:effectExtent l="0" t="0" r="12065" b="16510"/>
                      <wp:wrapNone/>
                      <wp:docPr id="14" name="AutoShape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2235" cy="364490"/>
                              </a:xfrm>
                              <a:custGeom>
                                <a:avLst/>
                                <a:gdLst>
                                  <a:gd name="T0" fmla="+- 0 2559 2559"/>
                                  <a:gd name="T1" fmla="*/ T0 w 161"/>
                                  <a:gd name="T2" fmla="+- 0 3927 3766"/>
                                  <a:gd name="T3" fmla="*/ 3927 h 574"/>
                                  <a:gd name="T4" fmla="+- 0 2720 2559"/>
                                  <a:gd name="T5" fmla="*/ T4 w 161"/>
                                  <a:gd name="T6" fmla="+- 0 3927 3766"/>
                                  <a:gd name="T7" fmla="*/ 3927 h 574"/>
                                  <a:gd name="T8" fmla="+- 0 2720 2559"/>
                                  <a:gd name="T9" fmla="*/ T8 w 161"/>
                                  <a:gd name="T10" fmla="+- 0 3766 3766"/>
                                  <a:gd name="T11" fmla="*/ 3766 h 574"/>
                                  <a:gd name="T12" fmla="+- 0 2559 2559"/>
                                  <a:gd name="T13" fmla="*/ T12 w 161"/>
                                  <a:gd name="T14" fmla="+- 0 3766 3766"/>
                                  <a:gd name="T15" fmla="*/ 3766 h 574"/>
                                  <a:gd name="T16" fmla="+- 0 2559 2559"/>
                                  <a:gd name="T17" fmla="*/ T16 w 161"/>
                                  <a:gd name="T18" fmla="+- 0 3927 3766"/>
                                  <a:gd name="T19" fmla="*/ 3927 h 574"/>
                                  <a:gd name="T20" fmla="+- 0 2559 2559"/>
                                  <a:gd name="T21" fmla="*/ T20 w 161"/>
                                  <a:gd name="T22" fmla="+- 0 4133 3766"/>
                                  <a:gd name="T23" fmla="*/ 4133 h 574"/>
                                  <a:gd name="T24" fmla="+- 0 2720 2559"/>
                                  <a:gd name="T25" fmla="*/ T24 w 161"/>
                                  <a:gd name="T26" fmla="+- 0 4133 3766"/>
                                  <a:gd name="T27" fmla="*/ 4133 h 574"/>
                                  <a:gd name="T28" fmla="+- 0 2720 2559"/>
                                  <a:gd name="T29" fmla="*/ T28 w 161"/>
                                  <a:gd name="T30" fmla="+- 0 3972 3766"/>
                                  <a:gd name="T31" fmla="*/ 3972 h 574"/>
                                  <a:gd name="T32" fmla="+- 0 2559 2559"/>
                                  <a:gd name="T33" fmla="*/ T32 w 161"/>
                                  <a:gd name="T34" fmla="+- 0 3972 3766"/>
                                  <a:gd name="T35" fmla="*/ 3972 h 574"/>
                                  <a:gd name="T36" fmla="+- 0 2559 2559"/>
                                  <a:gd name="T37" fmla="*/ T36 w 161"/>
                                  <a:gd name="T38" fmla="+- 0 4133 3766"/>
                                  <a:gd name="T39" fmla="*/ 4133 h 574"/>
                                  <a:gd name="T40" fmla="+- 0 2559 2559"/>
                                  <a:gd name="T41" fmla="*/ T40 w 161"/>
                                  <a:gd name="T42" fmla="+- 0 4340 3766"/>
                                  <a:gd name="T43" fmla="*/ 4340 h 574"/>
                                  <a:gd name="T44" fmla="+- 0 2720 2559"/>
                                  <a:gd name="T45" fmla="*/ T44 w 161"/>
                                  <a:gd name="T46" fmla="+- 0 4340 3766"/>
                                  <a:gd name="T47" fmla="*/ 4340 h 574"/>
                                  <a:gd name="T48" fmla="+- 0 2720 2559"/>
                                  <a:gd name="T49" fmla="*/ T48 w 161"/>
                                  <a:gd name="T50" fmla="+- 0 4179 3766"/>
                                  <a:gd name="T51" fmla="*/ 4179 h 574"/>
                                  <a:gd name="T52" fmla="+- 0 2559 2559"/>
                                  <a:gd name="T53" fmla="*/ T52 w 161"/>
                                  <a:gd name="T54" fmla="+- 0 4179 3766"/>
                                  <a:gd name="T55" fmla="*/ 4179 h 574"/>
                                  <a:gd name="T56" fmla="+- 0 2559 2559"/>
                                  <a:gd name="T57" fmla="*/ T56 w 161"/>
                                  <a:gd name="T58" fmla="+- 0 4340 3766"/>
                                  <a:gd name="T59" fmla="*/ 4340 h 574"/>
                                </a:gdLst>
                                <a:ahLst/>
                                <a:cxnLst>
                                  <a:cxn ang="0">
                                    <a:pos x="T1" y="T3"/>
                                  </a:cxn>
                                  <a:cxn ang="0">
                                    <a:pos x="T5" y="T7"/>
                                  </a:cxn>
                                  <a:cxn ang="0">
                                    <a:pos x="T9" y="T11"/>
                                  </a:cxn>
                                  <a:cxn ang="0">
                                    <a:pos x="T13" y="T15"/>
                                  </a:cxn>
                                  <a:cxn ang="0">
                                    <a:pos x="T17" y="T19"/>
                                  </a:cxn>
                                  <a:cxn ang="0">
                                    <a:pos x="T21" y="T23"/>
                                  </a:cxn>
                                  <a:cxn ang="0">
                                    <a:pos x="T25" y="T27"/>
                                  </a:cxn>
                                  <a:cxn ang="0">
                                    <a:pos x="T29" y="T31"/>
                                  </a:cxn>
                                  <a:cxn ang="0">
                                    <a:pos x="T33" y="T35"/>
                                  </a:cxn>
                                  <a:cxn ang="0">
                                    <a:pos x="T37" y="T39"/>
                                  </a:cxn>
                                  <a:cxn ang="0">
                                    <a:pos x="T41" y="T43"/>
                                  </a:cxn>
                                  <a:cxn ang="0">
                                    <a:pos x="T45" y="T47"/>
                                  </a:cxn>
                                  <a:cxn ang="0">
                                    <a:pos x="T49" y="T51"/>
                                  </a:cxn>
                                  <a:cxn ang="0">
                                    <a:pos x="T53" y="T55"/>
                                  </a:cxn>
                                  <a:cxn ang="0">
                                    <a:pos x="T57" y="T59"/>
                                  </a:cxn>
                                </a:cxnLst>
                                <a:rect l="0" t="0" r="r" b="b"/>
                                <a:pathLst>
                                  <a:path w="161" h="574">
                                    <a:moveTo>
                                      <a:pt x="0" y="161"/>
                                    </a:moveTo>
                                    <a:lnTo>
                                      <a:pt x="161" y="161"/>
                                    </a:lnTo>
                                    <a:lnTo>
                                      <a:pt x="161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161"/>
                                    </a:lnTo>
                                    <a:close/>
                                    <a:moveTo>
                                      <a:pt x="0" y="367"/>
                                    </a:moveTo>
                                    <a:lnTo>
                                      <a:pt x="161" y="367"/>
                                    </a:lnTo>
                                    <a:lnTo>
                                      <a:pt x="161" y="206"/>
                                    </a:lnTo>
                                    <a:lnTo>
                                      <a:pt x="0" y="206"/>
                                    </a:lnTo>
                                    <a:lnTo>
                                      <a:pt x="0" y="367"/>
                                    </a:lnTo>
                                    <a:close/>
                                    <a:moveTo>
                                      <a:pt x="0" y="574"/>
                                    </a:moveTo>
                                    <a:lnTo>
                                      <a:pt x="161" y="574"/>
                                    </a:lnTo>
                                    <a:lnTo>
                                      <a:pt x="161" y="413"/>
                                    </a:lnTo>
                                    <a:lnTo>
                                      <a:pt x="0" y="413"/>
                                    </a:lnTo>
                                    <a:lnTo>
                                      <a:pt x="0" y="574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84D90A" id="AutoShape 15" o:spid="_x0000_s1026" style="position:absolute;margin-left:4.95pt;margin-top:1.7pt;width:8.05pt;height:28.7pt;z-index:-16307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61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" path="m,161r161,l161,,,,,161xm,367r161,l161,206,,206,,367xm,574r161,l161,413,,413,,574xe" filled="f" strokeweight=".72pt">
                      <v:path arrowok="t" o:connecttype="custom" o:connectlocs="0,2493645;102235,2493645;102235,2391410;0,2391410;0,2493645;0,2624455;102235,2624455;102235,2522220;0,2522220;0,2624455;0,2755900;102235,2755900;102235,2653665;0,2653665;0,2755900" o:connectangles="0,0,0,0,0,0,0,0,0,0,0,0,0,0,0"/>
                      <w10:wrap anchorx="page" anchory="page"/>
                    </v:shape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09792" behindDoc="1" locked="0" layoutInCell="1" allowOverlap="1" wp14:anchorId="1EC24828" wp14:editId="1E56DD28">
                      <wp:simplePos x="0" y="0"/>
                      <wp:positionH relativeFrom="page">
                        <wp:posOffset>982345</wp:posOffset>
                      </wp:positionH>
                      <wp:positionV relativeFrom="page">
                        <wp:posOffset>21311</wp:posOffset>
                      </wp:positionV>
                      <wp:extent cx="102235" cy="102235"/>
                      <wp:effectExtent l="0" t="0" r="12065" b="12065"/>
                      <wp:wrapNone/>
                      <wp:docPr id="13" name="Rectangl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C30BD4" id="Rectangle 14" o:spid="_x0000_s1026" style="position:absolute;margin-left:77.35pt;margin-top:1.7pt;width:8.05pt;height:8.05pt;z-index:-16306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" filled="f" strokeweight=".72pt">
                      <w10:wrap anchorx="page" anchory="page"/>
                    </v:rect>
                  </w:pict>
                </mc:Fallback>
              </mc:AlternateContent>
            </w:r>
            <w:r w:rsidR="00E256F3">
              <w:rPr>
                <w:sz w:val="18"/>
              </w:rPr>
              <w:t>IQA-Related</w:t>
            </w:r>
            <w:r w:rsidR="00E256F3">
              <w:rPr>
                <w:sz w:val="18"/>
              </w:rPr>
              <w:tab/>
              <w:t>Supplier-Related</w:t>
            </w:r>
            <w:r w:rsidR="00E256F3">
              <w:rPr>
                <w:sz w:val="18"/>
              </w:rPr>
              <w:tab/>
              <w:t>3</w:t>
            </w:r>
            <w:r w:rsidR="00E256F3">
              <w:rPr>
                <w:sz w:val="18"/>
                <w:vertAlign w:val="superscript"/>
              </w:rPr>
              <w:t>rd</w:t>
            </w:r>
            <w:r w:rsidR="00E256F3">
              <w:rPr>
                <w:spacing w:val="-2"/>
                <w:sz w:val="18"/>
              </w:rPr>
              <w:t xml:space="preserve"> </w:t>
            </w:r>
            <w:r w:rsidR="00E256F3">
              <w:rPr>
                <w:sz w:val="18"/>
              </w:rPr>
              <w:t>Party</w:t>
            </w:r>
            <w:r w:rsidR="00E256F3">
              <w:rPr>
                <w:spacing w:val="-2"/>
                <w:sz w:val="18"/>
              </w:rPr>
              <w:t xml:space="preserve"> </w:t>
            </w:r>
            <w:r w:rsidR="00E256F3">
              <w:rPr>
                <w:sz w:val="18"/>
              </w:rPr>
              <w:t>Audit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Related</w:t>
            </w:r>
            <w:r w:rsidR="00E256F3">
              <w:rPr>
                <w:sz w:val="18"/>
              </w:rPr>
              <w:tab/>
              <w:t>Process/Procedural-related</w:t>
            </w:r>
            <w:r w:rsidR="00E256F3">
              <w:rPr>
                <w:spacing w:val="1"/>
                <w:sz w:val="18"/>
              </w:rPr>
              <w:t xml:space="preserve"> </w:t>
            </w:r>
            <w:r w:rsidR="00E256F3">
              <w:rPr>
                <w:sz w:val="18"/>
              </w:rPr>
              <w:t>Customer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Satisfaction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Related</w:t>
            </w:r>
            <w:r w:rsidR="00E256F3">
              <w:rPr>
                <w:sz w:val="18"/>
              </w:rPr>
              <w:tab/>
              <w:t>Relates to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KPI/Quality</w:t>
            </w:r>
            <w:r w:rsidR="00E256F3">
              <w:rPr>
                <w:spacing w:val="-3"/>
                <w:sz w:val="18"/>
              </w:rPr>
              <w:t xml:space="preserve"> </w:t>
            </w:r>
            <w:r w:rsidR="00E256F3">
              <w:rPr>
                <w:sz w:val="18"/>
              </w:rPr>
              <w:t>Objective</w:t>
            </w:r>
            <w:r w:rsidR="00E256F3">
              <w:rPr>
                <w:spacing w:val="-1"/>
                <w:sz w:val="18"/>
              </w:rPr>
              <w:t xml:space="preserve"> </w:t>
            </w:r>
            <w:r w:rsidR="00E256F3">
              <w:rPr>
                <w:sz w:val="18"/>
              </w:rPr>
              <w:t>Review</w:t>
            </w:r>
            <w:r w:rsidR="00E256F3">
              <w:rPr>
                <w:sz w:val="18"/>
              </w:rPr>
              <w:tab/>
            </w:r>
            <w:r w:rsidR="00E256F3">
              <w:rPr>
                <w:spacing w:val="-1"/>
                <w:sz w:val="18"/>
              </w:rPr>
              <w:t>HRD-Related</w:t>
            </w:r>
            <w:r w:rsidR="00E256F3">
              <w:rPr>
                <w:spacing w:val="-47"/>
                <w:sz w:val="18"/>
              </w:rPr>
              <w:t xml:space="preserve"> </w:t>
            </w:r>
            <w:r w:rsidR="00E256F3">
              <w:rPr>
                <w:sz w:val="18"/>
              </w:rPr>
              <w:t>Others (Please Specify):</w:t>
            </w:r>
          </w:p>
        </w:tc>
      </w:tr>
      <w:tr w:rsidR="00F103EC" w14:paraId="5E92C209" w14:textId="77777777">
        <w:trPr>
          <w:trHeight w:val="645"/>
        </w:trPr>
        <w:tc>
          <w:tcPr>
            <w:tcW w:w="8019" w:type="dxa"/>
            <w:gridSpan w:val="11"/>
            <w:vMerge w:val="restart"/>
          </w:tcPr>
          <w:p w14:paraId="2F60615D" w14:textId="77777777" w:rsidR="00F103EC" w:rsidRDefault="00E256F3">
            <w:pPr>
              <w:pStyle w:val="TableParagraph"/>
              <w:spacing w:line="248" w:lineRule="exact"/>
              <w:ind w:left="107"/>
              <w:rPr>
                <w:sz w:val="14"/>
              </w:rPr>
            </w:pPr>
            <w:r>
              <w:rPr>
                <w:b/>
              </w:rPr>
              <w:t>DESCRIPTION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NON-CONFORMANCE</w:t>
            </w:r>
            <w:r>
              <w:rPr>
                <w:b/>
                <w:spacing w:val="29"/>
              </w:rPr>
              <w:t xml:space="preserve"> </w:t>
            </w:r>
            <w:r>
              <w:rPr>
                <w:sz w:val="14"/>
              </w:rPr>
              <w:t>(Existing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r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potential;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specify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the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objectiv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evidence).</w:t>
            </w:r>
          </w:p>
          <w:p w14:paraId="24DFB23E" w14:textId="77777777" w:rsidR="00E9483F" w:rsidRPr="00E9483F" w:rsidRDefault="00E9483F">
            <w:pPr>
              <w:pStyle w:val="TableParagraph"/>
              <w:spacing w:line="248" w:lineRule="exact"/>
              <w:ind w:left="107"/>
              <w:rPr>
                <w:sz w:val="18"/>
                <w:szCs w:val="28"/>
              </w:rPr>
            </w:pPr>
          </w:p>
          <w:p w14:paraId="494AA45A" w14:textId="1F08E040" w:rsidR="00E9483F" w:rsidRDefault="00E9483F">
            <w:pPr>
              <w:pStyle w:val="TableParagraph"/>
              <w:spacing w:line="248" w:lineRule="exact"/>
              <w:ind w:left="107"/>
              <w:rPr>
                <w:sz w:val="14"/>
              </w:rPr>
            </w:pPr>
            <w:r w:rsidRPr="00E9483F">
              <w:rPr>
                <w:sz w:val="18"/>
                <w:szCs w:val="28"/>
              </w:rPr>
              <w:t xml:space="preserve">The number of </w:t>
            </w:r>
            <w:r>
              <w:rPr>
                <w:sz w:val="18"/>
                <w:szCs w:val="28"/>
              </w:rPr>
              <w:t>serial numbers issued are less than the number of completers (650/678=95%).</w:t>
            </w:r>
          </w:p>
        </w:tc>
        <w:tc>
          <w:tcPr>
            <w:tcW w:w="2609" w:type="dxa"/>
          </w:tcPr>
          <w:p w14:paraId="4F8FE6B6" w14:textId="77777777" w:rsidR="00F103EC" w:rsidRDefault="00E256F3">
            <w:pPr>
              <w:pStyle w:val="TableParagraph"/>
              <w:spacing w:line="180" w:lineRule="exact"/>
              <w:ind w:left="101"/>
              <w:rPr>
                <w:sz w:val="16"/>
              </w:rPr>
            </w:pPr>
            <w:r>
              <w:rPr>
                <w:sz w:val="16"/>
              </w:rPr>
              <w:t>ISO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lause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/</w:t>
            </w:r>
            <w:r>
              <w:rPr>
                <w:spacing w:val="-1"/>
                <w:sz w:val="16"/>
              </w:rPr>
              <w:t xml:space="preserve"> </w:t>
            </w:r>
            <w:r>
              <w:rPr>
                <w:sz w:val="16"/>
              </w:rPr>
              <w:t>Reference:</w:t>
            </w:r>
          </w:p>
        </w:tc>
      </w:tr>
      <w:tr w:rsidR="00F103EC" w14:paraId="17C4FFBB" w14:textId="77777777">
        <w:trPr>
          <w:trHeight w:val="572"/>
        </w:trPr>
        <w:tc>
          <w:tcPr>
            <w:tcW w:w="8019" w:type="dxa"/>
            <w:gridSpan w:val="11"/>
            <w:vMerge/>
            <w:tcBorders>
              <w:top w:val="nil"/>
            </w:tcBorders>
          </w:tcPr>
          <w:p w14:paraId="3F2ABF04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</w:tcPr>
          <w:p w14:paraId="65EEDDEF" w14:textId="77777777" w:rsidR="00F103EC" w:rsidRDefault="00E256F3">
            <w:pPr>
              <w:pStyle w:val="TableParagraph"/>
              <w:spacing w:line="180" w:lineRule="exact"/>
              <w:ind w:left="101"/>
              <w:rPr>
                <w:sz w:val="16"/>
              </w:rPr>
            </w:pPr>
            <w:r>
              <w:rPr>
                <w:sz w:val="16"/>
              </w:rPr>
              <w:t>Category</w:t>
            </w:r>
            <w:r>
              <w:rPr>
                <w:spacing w:val="-6"/>
                <w:sz w:val="16"/>
              </w:rPr>
              <w:t xml:space="preserve"> </w:t>
            </w:r>
            <w:r>
              <w:rPr>
                <w:sz w:val="16"/>
              </w:rPr>
              <w:t>(Major/Minor):</w:t>
            </w:r>
          </w:p>
        </w:tc>
      </w:tr>
      <w:tr w:rsidR="00F103EC" w14:paraId="0B7F3EB8" w14:textId="77777777">
        <w:trPr>
          <w:trHeight w:val="448"/>
        </w:trPr>
        <w:tc>
          <w:tcPr>
            <w:tcW w:w="8019" w:type="dxa"/>
            <w:gridSpan w:val="11"/>
            <w:vMerge w:val="restart"/>
          </w:tcPr>
          <w:p w14:paraId="4FEC9CC4" w14:textId="77777777" w:rsidR="00F103EC" w:rsidRDefault="00E256F3">
            <w:pPr>
              <w:pStyle w:val="TableParagraph"/>
              <w:spacing w:before="38"/>
              <w:ind w:left="107"/>
              <w:rPr>
                <w:b/>
                <w:sz w:val="20"/>
              </w:rPr>
            </w:pPr>
            <w:r>
              <w:rPr>
                <w:b/>
              </w:rPr>
              <w:t>Immediate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ction/Correction</w:t>
            </w:r>
            <w:r>
              <w:rPr>
                <w:b/>
                <w:sz w:val="20"/>
              </w:rPr>
              <w:t>:</w:t>
            </w:r>
          </w:p>
          <w:p w14:paraId="7B935D9B" w14:textId="45761C4B" w:rsidR="00E9483F" w:rsidRPr="00E9483F" w:rsidRDefault="00E9483F" w:rsidP="00E9483F">
            <w:pPr>
              <w:pStyle w:val="TableParagraph"/>
              <w:spacing w:before="38"/>
              <w:ind w:left="576"/>
              <w:rPr>
                <w:bCs/>
                <w:sz w:val="20"/>
              </w:rPr>
            </w:pPr>
            <w:r w:rsidRPr="00E9483F">
              <w:rPr>
                <w:bCs/>
                <w:sz w:val="20"/>
              </w:rPr>
              <w:t xml:space="preserve">Prepare letter of request for additional serial numbers to </w:t>
            </w:r>
            <w:r>
              <w:rPr>
                <w:bCs/>
                <w:sz w:val="20"/>
              </w:rPr>
              <w:t>CHED, duly attested by the CD and NSTP Director</w:t>
            </w:r>
          </w:p>
        </w:tc>
        <w:tc>
          <w:tcPr>
            <w:tcW w:w="2609" w:type="dxa"/>
          </w:tcPr>
          <w:p w14:paraId="295CF53D" w14:textId="77777777" w:rsidR="00F103EC" w:rsidRDefault="00E256F3">
            <w:pPr>
              <w:pStyle w:val="TableParagraph"/>
              <w:spacing w:before="39"/>
              <w:ind w:left="101"/>
              <w:rPr>
                <w:sz w:val="16"/>
              </w:rPr>
            </w:pPr>
            <w:r>
              <w:rPr>
                <w:sz w:val="16"/>
              </w:rPr>
              <w:t>Acknowledg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by:</w:t>
            </w:r>
          </w:p>
          <w:p w14:paraId="5F7AF7BF" w14:textId="51571AC7" w:rsidR="00E9483F" w:rsidRDefault="00E9483F" w:rsidP="00E9483F">
            <w:pPr>
              <w:pStyle w:val="TableParagraph"/>
              <w:spacing w:before="39"/>
              <w:ind w:left="101"/>
              <w:jc w:val="center"/>
              <w:rPr>
                <w:sz w:val="16"/>
              </w:rPr>
            </w:pPr>
            <w:r>
              <w:rPr>
                <w:sz w:val="16"/>
              </w:rPr>
              <w:t>RICHARD G. RABULAN</w:t>
            </w:r>
          </w:p>
        </w:tc>
      </w:tr>
      <w:tr w:rsidR="00F103EC" w14:paraId="02006D20" w14:textId="77777777">
        <w:trPr>
          <w:trHeight w:val="345"/>
        </w:trPr>
        <w:tc>
          <w:tcPr>
            <w:tcW w:w="8019" w:type="dxa"/>
            <w:gridSpan w:val="11"/>
            <w:vMerge/>
            <w:tcBorders>
              <w:top w:val="nil"/>
            </w:tcBorders>
          </w:tcPr>
          <w:p w14:paraId="2B95D4A3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</w:tcPr>
          <w:p w14:paraId="2E0B491B" w14:textId="77777777" w:rsidR="00F103EC" w:rsidRDefault="00E256F3">
            <w:pPr>
              <w:pStyle w:val="TableParagraph"/>
              <w:spacing w:before="39"/>
              <w:ind w:left="101"/>
              <w:rPr>
                <w:sz w:val="16"/>
              </w:rPr>
            </w:pPr>
            <w:r>
              <w:rPr>
                <w:sz w:val="16"/>
              </w:rPr>
              <w:t>Date</w:t>
            </w:r>
          </w:p>
        </w:tc>
      </w:tr>
      <w:tr w:rsidR="00F103EC" w14:paraId="4F296E89" w14:textId="77777777" w:rsidTr="003843E1">
        <w:trPr>
          <w:trHeight w:val="294"/>
        </w:trPr>
        <w:tc>
          <w:tcPr>
            <w:tcW w:w="4505" w:type="dxa"/>
            <w:gridSpan w:val="6"/>
          </w:tcPr>
          <w:p w14:paraId="65670FB5" w14:textId="77777777" w:rsidR="00F103EC" w:rsidRDefault="00E256F3">
            <w:pPr>
              <w:pStyle w:val="TableParagraph"/>
              <w:spacing w:before="38" w:line="236" w:lineRule="exact"/>
              <w:ind w:left="107"/>
              <w:rPr>
                <w:b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2:</w:t>
            </w:r>
            <w:r>
              <w:rPr>
                <w:b/>
                <w:spacing w:val="5"/>
              </w:rPr>
              <w:t xml:space="preserve"> </w:t>
            </w:r>
            <w:r>
              <w:rPr>
                <w:b/>
              </w:rPr>
              <w:t>Wha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the root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ause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3DD27D9B" w14:textId="77777777" w:rsidR="00F103EC" w:rsidRDefault="00E256F3">
            <w:pPr>
              <w:pStyle w:val="TableParagraph"/>
              <w:spacing w:before="38" w:line="236" w:lineRule="exact"/>
              <w:ind w:left="1748"/>
              <w:rPr>
                <w:b/>
              </w:rPr>
            </w:pPr>
            <w:r>
              <w:rPr>
                <w:b/>
                <w:color w:val="FFFFFF"/>
              </w:rPr>
              <w:t>CAUSE</w:t>
            </w:r>
            <w:r>
              <w:rPr>
                <w:b/>
                <w:color w:val="FFFFFF"/>
                <w:spacing w:val="1"/>
              </w:rPr>
              <w:t xml:space="preserve"> </w:t>
            </w:r>
            <w:r>
              <w:rPr>
                <w:b/>
                <w:color w:val="FFFFFF"/>
              </w:rPr>
              <w:t>ANALYSIS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DATA</w:t>
            </w:r>
          </w:p>
        </w:tc>
      </w:tr>
      <w:tr w:rsidR="00F103EC" w14:paraId="36F345CE" w14:textId="77777777">
        <w:trPr>
          <w:trHeight w:val="448"/>
        </w:trPr>
        <w:tc>
          <w:tcPr>
            <w:tcW w:w="8019" w:type="dxa"/>
            <w:gridSpan w:val="11"/>
            <w:vMerge w:val="restart"/>
          </w:tcPr>
          <w:p w14:paraId="41437F1E" w14:textId="77777777" w:rsidR="00F103EC" w:rsidRDefault="00E256F3">
            <w:pPr>
              <w:pStyle w:val="TableParagraph"/>
              <w:tabs>
                <w:tab w:val="left" w:pos="4181"/>
              </w:tabs>
              <w:spacing w:before="35"/>
              <w:ind w:left="107"/>
              <w:rPr>
                <w:sz w:val="16"/>
              </w:rPr>
            </w:pPr>
            <w:r>
              <w:rPr>
                <w:b/>
              </w:rPr>
              <w:t>CAUSE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NON-CONFORMANCE</w:t>
            </w:r>
            <w:r>
              <w:rPr>
                <w:b/>
              </w:rPr>
              <w:tab/>
            </w:r>
            <w:r>
              <w:rPr>
                <w:sz w:val="14"/>
              </w:rPr>
              <w:t>Note: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ttach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copy</w:t>
            </w:r>
            <w:r>
              <w:rPr>
                <w:spacing w:val="-5"/>
                <w:sz w:val="14"/>
              </w:rPr>
              <w:t xml:space="preserve"> </w:t>
            </w:r>
            <w:r>
              <w:rPr>
                <w:sz w:val="14"/>
              </w:rPr>
              <w:t>(if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necessary) of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root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cause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analysis</w:t>
            </w:r>
            <w:r>
              <w:rPr>
                <w:sz w:val="16"/>
              </w:rPr>
              <w:t>.</w:t>
            </w:r>
          </w:p>
          <w:p w14:paraId="54931280" w14:textId="77777777" w:rsidR="00BE2B16" w:rsidRDefault="00BE2B16">
            <w:pPr>
              <w:pStyle w:val="TableParagraph"/>
              <w:tabs>
                <w:tab w:val="left" w:pos="4181"/>
              </w:tabs>
              <w:spacing w:before="35"/>
              <w:ind w:left="107"/>
              <w:rPr>
                <w:sz w:val="16"/>
              </w:rPr>
            </w:pPr>
          </w:p>
          <w:p w14:paraId="038265B3" w14:textId="3D64EB81" w:rsidR="00BE2B16" w:rsidRDefault="00BE2B16">
            <w:pPr>
              <w:pStyle w:val="TableParagraph"/>
              <w:tabs>
                <w:tab w:val="left" w:pos="4181"/>
              </w:tabs>
              <w:spacing w:before="35"/>
              <w:ind w:left="107"/>
              <w:rPr>
                <w:sz w:val="16"/>
              </w:rPr>
            </w:pPr>
          </w:p>
        </w:tc>
        <w:tc>
          <w:tcPr>
            <w:tcW w:w="2609" w:type="dxa"/>
          </w:tcPr>
          <w:p w14:paraId="3C843508" w14:textId="77777777" w:rsidR="00F103EC" w:rsidRDefault="00E256F3">
            <w:pPr>
              <w:pStyle w:val="TableParagraph"/>
              <w:spacing w:before="37"/>
              <w:ind w:left="101"/>
              <w:rPr>
                <w:sz w:val="16"/>
              </w:rPr>
            </w:pPr>
            <w:r>
              <w:rPr>
                <w:sz w:val="16"/>
              </w:rPr>
              <w:t>Date:</w:t>
            </w:r>
          </w:p>
        </w:tc>
      </w:tr>
      <w:tr w:rsidR="00F103EC" w14:paraId="287EC2D7" w14:textId="77777777">
        <w:trPr>
          <w:trHeight w:val="493"/>
        </w:trPr>
        <w:tc>
          <w:tcPr>
            <w:tcW w:w="8019" w:type="dxa"/>
            <w:gridSpan w:val="11"/>
            <w:vMerge/>
            <w:tcBorders>
              <w:top w:val="nil"/>
            </w:tcBorders>
          </w:tcPr>
          <w:p w14:paraId="2DC9B7C5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</w:tcPr>
          <w:p w14:paraId="2E9BC26E" w14:textId="77777777" w:rsidR="00F103EC" w:rsidRDefault="00E256F3">
            <w:pPr>
              <w:pStyle w:val="TableParagraph"/>
              <w:spacing w:before="37"/>
              <w:ind w:left="101"/>
              <w:rPr>
                <w:sz w:val="16"/>
              </w:rPr>
            </w:pPr>
            <w:r>
              <w:rPr>
                <w:sz w:val="16"/>
              </w:rPr>
              <w:t>Responsible</w:t>
            </w:r>
            <w:r>
              <w:rPr>
                <w:spacing w:val="-5"/>
                <w:sz w:val="16"/>
              </w:rPr>
              <w:t xml:space="preserve"> </w:t>
            </w:r>
            <w:r>
              <w:rPr>
                <w:sz w:val="16"/>
              </w:rPr>
              <w:t>Officer:</w:t>
            </w:r>
          </w:p>
        </w:tc>
      </w:tr>
      <w:tr w:rsidR="00F103EC" w14:paraId="5A643F86" w14:textId="77777777">
        <w:trPr>
          <w:trHeight w:val="551"/>
        </w:trPr>
        <w:tc>
          <w:tcPr>
            <w:tcW w:w="8019" w:type="dxa"/>
            <w:gridSpan w:val="11"/>
            <w:vMerge/>
            <w:tcBorders>
              <w:top w:val="nil"/>
            </w:tcBorders>
          </w:tcPr>
          <w:p w14:paraId="22057385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2609" w:type="dxa"/>
          </w:tcPr>
          <w:p w14:paraId="462D7EBF" w14:textId="77777777" w:rsidR="00F103EC" w:rsidRDefault="00E256F3">
            <w:pPr>
              <w:pStyle w:val="TableParagraph"/>
              <w:spacing w:line="180" w:lineRule="exact"/>
              <w:ind w:left="101"/>
              <w:rPr>
                <w:sz w:val="16"/>
              </w:rPr>
            </w:pPr>
            <w:r>
              <w:rPr>
                <w:sz w:val="16"/>
              </w:rPr>
              <w:t>Estimated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Close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Out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Date:</w:t>
            </w:r>
          </w:p>
        </w:tc>
      </w:tr>
      <w:tr w:rsidR="00F103EC" w14:paraId="4D87088B" w14:textId="77777777" w:rsidTr="003843E1">
        <w:trPr>
          <w:trHeight w:val="345"/>
        </w:trPr>
        <w:tc>
          <w:tcPr>
            <w:tcW w:w="4505" w:type="dxa"/>
            <w:gridSpan w:val="6"/>
            <w:tcBorders>
              <w:bottom w:val="single" w:sz="4" w:space="0" w:color="000000"/>
            </w:tcBorders>
          </w:tcPr>
          <w:p w14:paraId="52E5E539" w14:textId="77777777" w:rsidR="00F103EC" w:rsidRDefault="00E256F3">
            <w:pPr>
              <w:pStyle w:val="TableParagraph"/>
              <w:spacing w:before="62"/>
              <w:ind w:left="107"/>
              <w:rPr>
                <w:b/>
                <w:sz w:val="20"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4"/>
              </w:rPr>
              <w:t xml:space="preserve"> </w:t>
            </w:r>
            <w:proofErr w:type="gramStart"/>
            <w:r>
              <w:rPr>
                <w:b/>
              </w:rPr>
              <w:t>3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:</w:t>
            </w:r>
            <w:proofErr w:type="gramEnd"/>
            <w:r>
              <w:rPr>
                <w:b/>
                <w:spacing w:val="2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solution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can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w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ormulate?</w:t>
            </w:r>
          </w:p>
        </w:tc>
        <w:tc>
          <w:tcPr>
            <w:tcW w:w="6123" w:type="dxa"/>
            <w:gridSpan w:val="6"/>
            <w:tcBorders>
              <w:bottom w:val="single" w:sz="4" w:space="0" w:color="000000"/>
            </w:tcBorders>
            <w:shd w:val="clear" w:color="auto" w:fill="740000"/>
          </w:tcPr>
          <w:p w14:paraId="5897AAF9" w14:textId="77777777" w:rsidR="00F103EC" w:rsidRDefault="00E256F3">
            <w:pPr>
              <w:pStyle w:val="TableParagraph"/>
              <w:spacing w:before="62"/>
              <w:ind w:left="2132" w:right="2128"/>
              <w:jc w:val="center"/>
              <w:rPr>
                <w:b/>
              </w:rPr>
            </w:pPr>
            <w:r>
              <w:rPr>
                <w:b/>
                <w:color w:val="FFFFFF"/>
              </w:rPr>
              <w:t>SOLUTION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DATA</w:t>
            </w:r>
          </w:p>
        </w:tc>
      </w:tr>
      <w:tr w:rsidR="00F103EC" w14:paraId="3F0FEF0A" w14:textId="77777777">
        <w:trPr>
          <w:trHeight w:val="366"/>
        </w:trPr>
        <w:tc>
          <w:tcPr>
            <w:tcW w:w="36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505FA086" w14:textId="77777777" w:rsidR="00F103EC" w:rsidRDefault="00E256F3">
            <w:pPr>
              <w:pStyle w:val="TableParagraph"/>
              <w:spacing w:before="43"/>
              <w:ind w:left="1257"/>
              <w:rPr>
                <w:b/>
                <w:sz w:val="24"/>
              </w:rPr>
            </w:pPr>
            <w:r>
              <w:rPr>
                <w:b/>
                <w:sz w:val="24"/>
              </w:rPr>
              <w:t>ACTION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PLANS</w:t>
            </w:r>
          </w:p>
        </w:tc>
        <w:tc>
          <w:tcPr>
            <w:tcW w:w="765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9E2152" w14:textId="77777777" w:rsidR="00F103EC" w:rsidRDefault="00E256F3">
            <w:pPr>
              <w:pStyle w:val="TableParagraph"/>
              <w:spacing w:line="159" w:lineRule="exact"/>
              <w:ind w:left="110"/>
              <w:rPr>
                <w:sz w:val="14"/>
              </w:rPr>
            </w:pPr>
            <w:r>
              <w:rPr>
                <w:sz w:val="14"/>
              </w:rPr>
              <w:t>Note: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Please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use</w:t>
            </w:r>
            <w:r>
              <w:rPr>
                <w:spacing w:val="-2"/>
                <w:sz w:val="14"/>
              </w:rPr>
              <w:t xml:space="preserve"> </w:t>
            </w:r>
            <w:r>
              <w:rPr>
                <w:sz w:val="14"/>
              </w:rPr>
              <w:t>continuation</w:t>
            </w:r>
            <w:r>
              <w:rPr>
                <w:spacing w:val="-3"/>
                <w:sz w:val="14"/>
              </w:rPr>
              <w:t xml:space="preserve"> </w:t>
            </w:r>
            <w:r>
              <w:rPr>
                <w:sz w:val="14"/>
              </w:rPr>
              <w:t>sheet</w:t>
            </w:r>
            <w:r>
              <w:rPr>
                <w:spacing w:val="-4"/>
                <w:sz w:val="14"/>
              </w:rPr>
              <w:t xml:space="preserve"> </w:t>
            </w:r>
            <w:r>
              <w:rPr>
                <w:sz w:val="14"/>
              </w:rPr>
              <w:t>if</w:t>
            </w:r>
            <w:r>
              <w:rPr>
                <w:spacing w:val="-1"/>
                <w:sz w:val="14"/>
              </w:rPr>
              <w:t xml:space="preserve"> </w:t>
            </w:r>
            <w:r>
              <w:rPr>
                <w:sz w:val="14"/>
              </w:rPr>
              <w:t>necessary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15586" w14:textId="77777777" w:rsidR="00F103EC" w:rsidRDefault="00E256F3">
            <w:pPr>
              <w:pStyle w:val="TableParagraph"/>
              <w:spacing w:line="178" w:lineRule="exact"/>
              <w:ind w:left="139" w:right="140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CONFIRMATION</w:t>
            </w:r>
            <w:r>
              <w:rPr>
                <w:b/>
                <w:spacing w:val="-3"/>
                <w:sz w:val="16"/>
              </w:rPr>
              <w:t xml:space="preserve"> </w:t>
            </w:r>
            <w:r>
              <w:rPr>
                <w:b/>
                <w:sz w:val="16"/>
              </w:rPr>
              <w:t>OF</w:t>
            </w:r>
            <w:r>
              <w:rPr>
                <w:b/>
                <w:spacing w:val="-2"/>
                <w:sz w:val="16"/>
              </w:rPr>
              <w:t xml:space="preserve"> </w:t>
            </w:r>
            <w:r>
              <w:rPr>
                <w:b/>
                <w:sz w:val="16"/>
              </w:rPr>
              <w:t>EFFECTS</w:t>
            </w:r>
          </w:p>
          <w:p w14:paraId="46EAF6EE" w14:textId="77777777" w:rsidR="00F103EC" w:rsidRDefault="00E256F3">
            <w:pPr>
              <w:pStyle w:val="TableParagraph"/>
              <w:spacing w:before="1" w:line="168" w:lineRule="exact"/>
              <w:ind w:left="139" w:right="140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F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COUNTERMEASURES</w:t>
            </w:r>
          </w:p>
        </w:tc>
      </w:tr>
      <w:tr w:rsidR="00F103EC" w14:paraId="3EC74E77" w14:textId="77777777">
        <w:trPr>
          <w:trHeight w:val="690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61521FA8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565BF" w14:textId="77777777" w:rsidR="00F103EC" w:rsidRDefault="00F103EC">
            <w:pPr>
              <w:pStyle w:val="TableParagraph"/>
              <w:spacing w:before="7"/>
              <w:rPr>
                <w:rFonts w:ascii="Lucida Calligraphy"/>
                <w:b/>
                <w:i/>
                <w:sz w:val="16"/>
              </w:rPr>
            </w:pPr>
          </w:p>
          <w:p w14:paraId="4C6D1193" w14:textId="77777777" w:rsidR="00F103EC" w:rsidRDefault="00E256F3">
            <w:pPr>
              <w:pStyle w:val="TableParagraph"/>
              <w:ind w:left="621"/>
              <w:rPr>
                <w:b/>
                <w:sz w:val="20"/>
              </w:rPr>
            </w:pPr>
            <w:r>
              <w:rPr>
                <w:b/>
                <w:sz w:val="20"/>
              </w:rPr>
              <w:t>Step-by-Step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Activities</w:t>
            </w: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80F4B" w14:textId="77777777" w:rsidR="00F103EC" w:rsidRDefault="00E256F3">
            <w:pPr>
              <w:pStyle w:val="TableParagraph"/>
              <w:spacing w:before="110"/>
              <w:ind w:left="201" w:right="145" w:hanging="32"/>
              <w:rPr>
                <w:b/>
                <w:sz w:val="20"/>
              </w:rPr>
            </w:pPr>
            <w:r>
              <w:rPr>
                <w:b/>
                <w:sz w:val="20"/>
              </w:rPr>
              <w:t>Responsible</w:t>
            </w:r>
            <w:r>
              <w:rPr>
                <w:b/>
                <w:spacing w:val="-54"/>
                <w:sz w:val="20"/>
              </w:rPr>
              <w:t xml:space="preserve"> </w:t>
            </w:r>
            <w:r>
              <w:rPr>
                <w:b/>
                <w:sz w:val="20"/>
              </w:rPr>
              <w:t>Person/Unit</w:t>
            </w: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7F7062" w14:textId="77777777" w:rsidR="00F103EC" w:rsidRDefault="00F103EC">
            <w:pPr>
              <w:pStyle w:val="TableParagraph"/>
              <w:spacing w:before="6"/>
              <w:rPr>
                <w:rFonts w:ascii="Lucida Calligraphy"/>
                <w:b/>
                <w:i/>
                <w:sz w:val="15"/>
              </w:rPr>
            </w:pPr>
          </w:p>
          <w:p w14:paraId="66074C05" w14:textId="77777777" w:rsidR="00F103EC" w:rsidRDefault="00E256F3">
            <w:pPr>
              <w:pStyle w:val="TableParagraph"/>
              <w:spacing w:line="230" w:lineRule="atLeast"/>
              <w:ind w:left="297" w:right="284" w:firstLine="67"/>
              <w:rPr>
                <w:b/>
                <w:sz w:val="20"/>
              </w:rPr>
            </w:pPr>
            <w:r>
              <w:rPr>
                <w:b/>
                <w:sz w:val="20"/>
              </w:rPr>
              <w:t>Tim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Frame</w:t>
            </w: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FC55A6" w14:textId="77777777" w:rsidR="00F103EC" w:rsidRDefault="00E256F3">
            <w:pPr>
              <w:pStyle w:val="TableParagraph"/>
              <w:spacing w:before="110"/>
              <w:ind w:left="379" w:hanging="149"/>
              <w:rPr>
                <w:b/>
                <w:sz w:val="20"/>
              </w:rPr>
            </w:pPr>
            <w:r>
              <w:rPr>
                <w:b/>
                <w:w w:val="95"/>
                <w:sz w:val="20"/>
              </w:rPr>
              <w:t>Resources</w:t>
            </w:r>
            <w:r>
              <w:rPr>
                <w:b/>
                <w:spacing w:val="-50"/>
                <w:w w:val="95"/>
                <w:sz w:val="20"/>
              </w:rPr>
              <w:t xml:space="preserve"> </w:t>
            </w:r>
            <w:r>
              <w:rPr>
                <w:b/>
                <w:sz w:val="20"/>
              </w:rPr>
              <w:t>Needed</w:t>
            </w: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A87C" w14:textId="77777777" w:rsidR="00F103EC" w:rsidRDefault="00F103EC">
            <w:pPr>
              <w:pStyle w:val="TableParagraph"/>
              <w:spacing w:before="5"/>
              <w:rPr>
                <w:rFonts w:ascii="Lucida Calligraphy"/>
                <w:b/>
                <w:i/>
                <w:sz w:val="17"/>
              </w:rPr>
            </w:pPr>
          </w:p>
          <w:p w14:paraId="4F425518" w14:textId="77777777" w:rsidR="00F103EC" w:rsidRDefault="00E256F3">
            <w:pPr>
              <w:pStyle w:val="TableParagraph"/>
              <w:ind w:left="139" w:right="139"/>
              <w:jc w:val="center"/>
              <w:rPr>
                <w:b/>
                <w:sz w:val="18"/>
              </w:rPr>
            </w:pPr>
            <w:r>
              <w:rPr>
                <w:b/>
                <w:sz w:val="18"/>
              </w:rPr>
              <w:t>Result:</w:t>
            </w:r>
          </w:p>
        </w:tc>
      </w:tr>
      <w:tr w:rsidR="00F103EC" w14:paraId="480CF19B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F19EF69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29A97" w14:textId="3C6739E5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147AD" w14:textId="7D0B7A7E" w:rsidR="00BE2B16" w:rsidRDefault="00BE2B16" w:rsidP="00BE2B16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57BA38" w14:textId="17D5B849" w:rsidR="00F103EC" w:rsidRDefault="00F103EC" w:rsidP="00BE2B16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8FF8A5" w14:textId="322A323A" w:rsidR="00F103EC" w:rsidRDefault="00F103EC" w:rsidP="00BE2B16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2A6FB" w14:textId="63A0FD81" w:rsidR="00F103EC" w:rsidRDefault="00F103EC" w:rsidP="00C81B0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18619A75" w14:textId="77777777">
        <w:trPr>
          <w:trHeight w:val="25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39D9C0E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88945" w14:textId="45CEFFCC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370124" w14:textId="74FA6A5A" w:rsidR="00F103EC" w:rsidRDefault="00F103EC" w:rsidP="0008652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33C38E" w14:textId="14F42349" w:rsidR="00F103EC" w:rsidRDefault="00F103EC" w:rsidP="0008652E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1F3A1" w14:textId="25825B45" w:rsidR="00C76DFF" w:rsidRDefault="00C76DFF" w:rsidP="00C76DFF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C478C" w14:textId="5F24E56C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7F1212D6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36F30C0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AE2313" w14:textId="12EED22F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443FB" w14:textId="19775B1B" w:rsidR="00F103EC" w:rsidRDefault="00F103EC" w:rsidP="00C81B08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30B0E1" w14:textId="5FC8126A" w:rsidR="00F103EC" w:rsidRDefault="00F103EC" w:rsidP="00C81B08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E6029" w14:textId="4E745405" w:rsidR="00C81B08" w:rsidRDefault="00C81B08" w:rsidP="00C81B08">
            <w:pPr>
              <w:pStyle w:val="TableParagraph"/>
              <w:jc w:val="center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BD61E" w14:textId="31380DC0" w:rsidR="00F103EC" w:rsidRDefault="00F103EC" w:rsidP="00C81B08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572E9B17" w14:textId="77777777">
        <w:trPr>
          <w:trHeight w:val="25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369A90E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76E1B" w14:textId="6F0211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97CA90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42DE77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D4123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8C79D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0A171802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2009F04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1383D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7698E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94DEB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8F0857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FAE86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6A616928" w14:textId="77777777">
        <w:trPr>
          <w:trHeight w:val="25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300C996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42568F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F8856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E23A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ACAC3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514F71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51DBD455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360C0BD5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2EBE3A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4745D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0DD98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1C07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1BAE6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5FA38A6C" w14:textId="77777777">
        <w:trPr>
          <w:trHeight w:val="25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796DA55B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6D8426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39BD1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7E10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9FD2E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82D7F4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7315AA6B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00248D2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B0763C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49C63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E04B7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C1BB4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F8B73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16D55E60" w14:textId="77777777">
        <w:trPr>
          <w:trHeight w:val="25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2137BD97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100ED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D7157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321083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05FCF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586987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6A4620CE" w14:textId="77777777">
        <w:trPr>
          <w:trHeight w:val="261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29245F2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9209D1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F538B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4D351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B796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D605A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6A4509F1" w14:textId="77777777">
        <w:trPr>
          <w:trHeight w:val="268"/>
        </w:trPr>
        <w:tc>
          <w:tcPr>
            <w:tcW w:w="36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extDirection w:val="btLr"/>
          </w:tcPr>
          <w:p w14:paraId="1F655CF3" w14:textId="77777777" w:rsidR="00F103EC" w:rsidRDefault="00F103EC">
            <w:pPr>
              <w:rPr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8F27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F797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03FA8A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F42F9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26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A8FED5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F103EC" w14:paraId="7CCA0670" w14:textId="77777777" w:rsidTr="0046511C">
        <w:trPr>
          <w:trHeight w:val="1046"/>
        </w:trPr>
        <w:tc>
          <w:tcPr>
            <w:tcW w:w="4055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B5736" w14:textId="77777777" w:rsidR="00F103EC" w:rsidRDefault="00E256F3">
            <w:pPr>
              <w:pStyle w:val="TableParagraph"/>
              <w:tabs>
                <w:tab w:val="left" w:pos="3853"/>
              </w:tabs>
              <w:ind w:left="110" w:right="99"/>
              <w:rPr>
                <w:sz w:val="16"/>
              </w:rPr>
            </w:pPr>
            <w:r>
              <w:rPr>
                <w:sz w:val="16"/>
              </w:rPr>
              <w:t>“I</w:t>
            </w:r>
            <w:r>
              <w:rPr>
                <w:spacing w:val="34"/>
                <w:sz w:val="16"/>
              </w:rPr>
              <w:t xml:space="preserve"> </w:t>
            </w:r>
            <w:r>
              <w:rPr>
                <w:sz w:val="16"/>
              </w:rPr>
              <w:t>certify</w:t>
            </w:r>
            <w:r>
              <w:rPr>
                <w:spacing w:val="33"/>
                <w:sz w:val="16"/>
              </w:rPr>
              <w:t xml:space="preserve"> </w:t>
            </w:r>
            <w:r>
              <w:rPr>
                <w:sz w:val="16"/>
              </w:rPr>
              <w:t>that</w:t>
            </w:r>
            <w:r>
              <w:rPr>
                <w:spacing w:val="34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33"/>
                <w:sz w:val="16"/>
              </w:rPr>
              <w:t xml:space="preserve"> </w:t>
            </w:r>
            <w:r>
              <w:rPr>
                <w:sz w:val="16"/>
              </w:rPr>
              <w:t>aforesaid</w:t>
            </w:r>
            <w:r>
              <w:rPr>
                <w:spacing w:val="33"/>
                <w:sz w:val="16"/>
              </w:rPr>
              <w:t xml:space="preserve"> </w:t>
            </w:r>
            <w:r>
              <w:rPr>
                <w:sz w:val="16"/>
              </w:rPr>
              <w:t>action</w:t>
            </w:r>
            <w:r>
              <w:rPr>
                <w:spacing w:val="33"/>
                <w:sz w:val="16"/>
              </w:rPr>
              <w:t xml:space="preserve"> </w:t>
            </w:r>
            <w:r>
              <w:rPr>
                <w:sz w:val="16"/>
              </w:rPr>
              <w:t>plans</w:t>
            </w:r>
            <w:r>
              <w:rPr>
                <w:spacing w:val="35"/>
                <w:sz w:val="16"/>
              </w:rPr>
              <w:t xml:space="preserve"> </w:t>
            </w:r>
            <w:r>
              <w:rPr>
                <w:sz w:val="16"/>
              </w:rPr>
              <w:t>have</w:t>
            </w:r>
            <w:r>
              <w:rPr>
                <w:spacing w:val="32"/>
                <w:sz w:val="16"/>
              </w:rPr>
              <w:t xml:space="preserve"> </w:t>
            </w:r>
            <w:r>
              <w:rPr>
                <w:sz w:val="16"/>
              </w:rPr>
              <w:t>been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reviewed</w:t>
            </w:r>
            <w:r>
              <w:rPr>
                <w:spacing w:val="81"/>
                <w:sz w:val="16"/>
              </w:rPr>
              <w:t xml:space="preserve"> </w:t>
            </w:r>
            <w:r>
              <w:rPr>
                <w:sz w:val="16"/>
              </w:rPr>
              <w:t>and</w:t>
            </w:r>
            <w:r>
              <w:rPr>
                <w:spacing w:val="81"/>
                <w:sz w:val="16"/>
              </w:rPr>
              <w:t xml:space="preserve"> </w:t>
            </w:r>
            <w:r>
              <w:rPr>
                <w:sz w:val="16"/>
              </w:rPr>
              <w:t>authorized</w:t>
            </w:r>
            <w:r>
              <w:rPr>
                <w:spacing w:val="81"/>
                <w:sz w:val="16"/>
              </w:rPr>
              <w:t xml:space="preserve"> </w:t>
            </w:r>
            <w:r>
              <w:rPr>
                <w:sz w:val="16"/>
              </w:rPr>
              <w:t>for</w:t>
            </w:r>
            <w:r>
              <w:rPr>
                <w:spacing w:val="81"/>
                <w:sz w:val="16"/>
              </w:rPr>
              <w:t xml:space="preserve"> </w:t>
            </w:r>
            <w:r>
              <w:rPr>
                <w:sz w:val="16"/>
              </w:rPr>
              <w:t>implementation.</w:t>
            </w:r>
            <w:r>
              <w:rPr>
                <w:sz w:val="16"/>
              </w:rPr>
              <w:tab/>
            </w:r>
            <w:r>
              <w:rPr>
                <w:spacing w:val="-2"/>
                <w:sz w:val="16"/>
              </w:rPr>
              <w:t>I,</w:t>
            </w:r>
          </w:p>
          <w:p w14:paraId="636DABB3" w14:textId="77777777" w:rsidR="00F103EC" w:rsidRDefault="00E256F3">
            <w:pPr>
              <w:pStyle w:val="TableParagraph"/>
              <w:spacing w:line="184" w:lineRule="exact"/>
              <w:ind w:left="110" w:right="99"/>
              <w:rPr>
                <w:sz w:val="16"/>
              </w:rPr>
            </w:pPr>
            <w:r>
              <w:rPr>
                <w:sz w:val="16"/>
              </w:rPr>
              <w:t>therefore,</w:t>
            </w:r>
            <w:r>
              <w:rPr>
                <w:spacing w:val="27"/>
                <w:sz w:val="16"/>
              </w:rPr>
              <w:t xml:space="preserve"> </w:t>
            </w:r>
            <w:r>
              <w:rPr>
                <w:sz w:val="16"/>
              </w:rPr>
              <w:t>support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the</w:t>
            </w:r>
            <w:r>
              <w:rPr>
                <w:spacing w:val="29"/>
                <w:sz w:val="16"/>
              </w:rPr>
              <w:t xml:space="preserve"> </w:t>
            </w:r>
            <w:r>
              <w:rPr>
                <w:sz w:val="16"/>
              </w:rPr>
              <w:t>implementation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of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said</w:t>
            </w:r>
            <w:r>
              <w:rPr>
                <w:spacing w:val="28"/>
                <w:sz w:val="16"/>
              </w:rPr>
              <w:t xml:space="preserve"> </w:t>
            </w:r>
            <w:r>
              <w:rPr>
                <w:sz w:val="16"/>
              </w:rPr>
              <w:t>action</w:t>
            </w:r>
            <w:r>
              <w:rPr>
                <w:spacing w:val="-41"/>
                <w:sz w:val="16"/>
              </w:rPr>
              <w:t xml:space="preserve"> </w:t>
            </w:r>
            <w:r>
              <w:rPr>
                <w:sz w:val="16"/>
              </w:rPr>
              <w:t>plans</w:t>
            </w:r>
            <w:proofErr w:type="gramStart"/>
            <w:r>
              <w:rPr>
                <w:sz w:val="16"/>
              </w:rPr>
              <w:t>”.</w:t>
            </w:r>
            <w:proofErr w:type="gramEnd"/>
          </w:p>
        </w:tc>
        <w:tc>
          <w:tcPr>
            <w:tcW w:w="162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60E040" w14:textId="77777777" w:rsidR="00F103EC" w:rsidRDefault="00E256F3">
            <w:pPr>
              <w:pStyle w:val="TableParagraph"/>
              <w:spacing w:line="180" w:lineRule="exact"/>
              <w:ind w:left="104"/>
              <w:rPr>
                <w:sz w:val="16"/>
              </w:rPr>
            </w:pPr>
            <w:r>
              <w:rPr>
                <w:sz w:val="16"/>
              </w:rPr>
              <w:t>Signature</w:t>
            </w:r>
          </w:p>
        </w:tc>
        <w:tc>
          <w:tcPr>
            <w:tcW w:w="494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7B224" w14:textId="77777777" w:rsidR="00F103EC" w:rsidRDefault="00F103EC">
            <w:pPr>
              <w:pStyle w:val="TableParagraph"/>
              <w:rPr>
                <w:rFonts w:ascii="Times New Roman"/>
                <w:sz w:val="16"/>
              </w:rPr>
            </w:pPr>
          </w:p>
        </w:tc>
      </w:tr>
    </w:tbl>
    <w:p w14:paraId="2A3820B1" w14:textId="77777777" w:rsidR="00F103EC" w:rsidRDefault="00F103EC">
      <w:pPr>
        <w:rPr>
          <w:rFonts w:ascii="Times New Roman"/>
          <w:sz w:val="16"/>
        </w:rPr>
      </w:pPr>
    </w:p>
    <w:p w14:paraId="69DAFF77" w14:textId="77777777" w:rsidR="002C7C71" w:rsidRDefault="002C7C71" w:rsidP="002C7C71">
      <w:pPr>
        <w:rPr>
          <w:rFonts w:ascii="Times New Roman"/>
          <w:sz w:val="16"/>
        </w:rPr>
      </w:pPr>
    </w:p>
    <w:p w14:paraId="4E750CFF" w14:textId="77777777" w:rsidR="00D815D9" w:rsidRDefault="00D815D9" w:rsidP="002C7C71">
      <w:pPr>
        <w:rPr>
          <w:rFonts w:ascii="Times New Roman"/>
          <w:sz w:val="16"/>
        </w:rPr>
      </w:pPr>
    </w:p>
    <w:p w14:paraId="0A24669B" w14:textId="77777777" w:rsidR="00D815D9" w:rsidRPr="002C7C71" w:rsidRDefault="00D815D9" w:rsidP="002C7C71">
      <w:pPr>
        <w:rPr>
          <w:rFonts w:ascii="Times New Roman"/>
          <w:sz w:val="16"/>
        </w:rPr>
      </w:pPr>
    </w:p>
    <w:p w14:paraId="494B143D" w14:textId="77777777" w:rsidR="00D815D9" w:rsidRDefault="00D815D9" w:rsidP="00D815D9">
      <w:pPr>
        <w:rPr>
          <w:rFonts w:ascii="Times New Roman"/>
          <w:sz w:val="16"/>
        </w:rPr>
      </w:pPr>
    </w:p>
    <w:p w14:paraId="60543FF9" w14:textId="77777777" w:rsidR="00D815D9" w:rsidRDefault="00D815D9" w:rsidP="00D815D9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tbl>
      <w:tblPr>
        <w:tblW w:w="5130" w:type="dxa"/>
        <w:tblInd w:w="5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1348"/>
        <w:gridCol w:w="1080"/>
        <w:gridCol w:w="1547"/>
      </w:tblGrid>
      <w:tr w:rsidR="00D815D9" w14:paraId="250C0088" w14:textId="77777777" w:rsidTr="00D815D9">
        <w:trPr>
          <w:trHeight w:val="184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72F2B" w14:textId="77777777" w:rsidR="00D815D9" w:rsidRDefault="00D815D9">
            <w:pPr>
              <w:pStyle w:val="TableParagraph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4933D3" w14:textId="77777777" w:rsidR="00D815D9" w:rsidRDefault="00D815D9">
            <w:pPr>
              <w:pStyle w:val="TableParagraph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561021" w14:textId="77777777" w:rsidR="00D815D9" w:rsidRDefault="00D815D9">
            <w:pPr>
              <w:pStyle w:val="TableParagraph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B579BC" w14:textId="1D82AACB" w:rsidR="00D815D9" w:rsidRDefault="00D815D9">
            <w:pPr>
              <w:pStyle w:val="TableParagraph"/>
              <w:spacing w:line="165" w:lineRule="exact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ctober 15, 2023</w:t>
            </w:r>
          </w:p>
        </w:tc>
      </w:tr>
      <w:tr w:rsidR="00D815D9" w14:paraId="676DF9BE" w14:textId="77777777" w:rsidTr="00D815D9">
        <w:trPr>
          <w:trHeight w:val="184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7D3613" w14:textId="77777777" w:rsidR="00D815D9" w:rsidRDefault="00D815D9">
            <w:pPr>
              <w:pStyle w:val="TableParagraph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905A7B" w14:textId="77777777" w:rsidR="00D815D9" w:rsidRDefault="00D815D9">
            <w:pPr>
              <w:pStyle w:val="TableParagraph"/>
              <w:spacing w:line="164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01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EC09E1" w14:textId="77777777" w:rsidR="00D815D9" w:rsidRDefault="00D815D9">
            <w:pPr>
              <w:pStyle w:val="TableParagraph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43FDD7" w14:textId="77777777" w:rsidR="00D815D9" w:rsidRDefault="00D815D9">
            <w:pPr>
              <w:pStyle w:val="TableParagraph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1 of 2</w:t>
            </w:r>
          </w:p>
        </w:tc>
      </w:tr>
    </w:tbl>
    <w:p w14:paraId="13D5420F" w14:textId="0FF870C2" w:rsidR="002C7C71" w:rsidRDefault="002C7C71" w:rsidP="002C7C71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p w14:paraId="6D65E9B3" w14:textId="30AC8B34" w:rsidR="002C7C71" w:rsidRPr="002C7C71" w:rsidRDefault="002C7C71" w:rsidP="002C7C71">
      <w:pPr>
        <w:tabs>
          <w:tab w:val="left" w:pos="7860"/>
        </w:tabs>
        <w:rPr>
          <w:rFonts w:ascii="Times New Roman"/>
          <w:sz w:val="16"/>
        </w:rPr>
        <w:sectPr w:rsidR="002C7C71" w:rsidRPr="002C7C71" w:rsidSect="00D14AF8">
          <w:footerReference w:type="default" r:id="rId8"/>
          <w:type w:val="continuous"/>
          <w:pgSz w:w="12240" w:h="18720" w:code="14"/>
          <w:pgMar w:top="1135" w:right="758" w:bottom="800" w:left="780" w:header="720" w:footer="1716" w:gutter="0"/>
          <w:pgNumType w:start="1"/>
          <w:cols w:space="720"/>
          <w:titlePg/>
          <w:docGrid w:linePitch="299"/>
        </w:sectPr>
      </w:pPr>
    </w:p>
    <w:tbl>
      <w:tblPr>
        <w:tblpPr w:leftFromText="180" w:rightFromText="180" w:horzAnchor="margin" w:tblpY="615"/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1171"/>
        <w:gridCol w:w="2429"/>
        <w:gridCol w:w="1531"/>
        <w:gridCol w:w="1171"/>
        <w:gridCol w:w="1430"/>
        <w:gridCol w:w="1992"/>
      </w:tblGrid>
      <w:tr w:rsidR="00F103EC" w14:paraId="086A23DD" w14:textId="77777777" w:rsidTr="003843E1">
        <w:trPr>
          <w:trHeight w:val="505"/>
        </w:trPr>
        <w:tc>
          <w:tcPr>
            <w:tcW w:w="4500" w:type="dxa"/>
            <w:gridSpan w:val="3"/>
            <w:tcBorders>
              <w:bottom w:val="single" w:sz="4" w:space="0" w:color="000000"/>
            </w:tcBorders>
          </w:tcPr>
          <w:p w14:paraId="79C37155" w14:textId="77777777" w:rsidR="00F103EC" w:rsidRDefault="00F103EC" w:rsidP="007D6662">
            <w:pPr>
              <w:pStyle w:val="TableParagraph"/>
              <w:spacing w:before="1" w:line="237" w:lineRule="exact"/>
              <w:ind w:left="1944"/>
              <w:rPr>
                <w:b/>
              </w:rPr>
            </w:pPr>
          </w:p>
          <w:p w14:paraId="59DFCD14" w14:textId="77777777" w:rsidR="007D6662" w:rsidRDefault="007D6662" w:rsidP="007D6662">
            <w:pPr>
              <w:pStyle w:val="TableParagraph"/>
              <w:spacing w:before="1" w:line="237" w:lineRule="exact"/>
              <w:ind w:left="1944"/>
              <w:rPr>
                <w:b/>
              </w:rPr>
            </w:pPr>
          </w:p>
        </w:tc>
        <w:tc>
          <w:tcPr>
            <w:tcW w:w="6124" w:type="dxa"/>
            <w:gridSpan w:val="4"/>
            <w:tcBorders>
              <w:bottom w:val="single" w:sz="4" w:space="0" w:color="000000"/>
            </w:tcBorders>
            <w:shd w:val="clear" w:color="auto" w:fill="740000"/>
          </w:tcPr>
          <w:p w14:paraId="79CB5433" w14:textId="77777777" w:rsidR="00F103EC" w:rsidRDefault="00E256F3" w:rsidP="007D6662">
            <w:pPr>
              <w:pStyle w:val="TableParagraph"/>
              <w:spacing w:before="122"/>
              <w:ind w:left="1671"/>
              <w:rPr>
                <w:b/>
              </w:rPr>
            </w:pPr>
            <w:r>
              <w:rPr>
                <w:b/>
                <w:color w:val="FFFFFF"/>
              </w:rPr>
              <w:t>REVIEW</w:t>
            </w:r>
            <w:r>
              <w:rPr>
                <w:b/>
                <w:color w:val="FFFFFF"/>
                <w:spacing w:val="-4"/>
              </w:rPr>
              <w:t xml:space="preserve"> </w:t>
            </w:r>
            <w:r>
              <w:rPr>
                <w:b/>
                <w:color w:val="FFFFFF"/>
              </w:rPr>
              <w:t>OF</w:t>
            </w:r>
            <w:r>
              <w:rPr>
                <w:b/>
                <w:color w:val="FFFFFF"/>
                <w:spacing w:val="-2"/>
              </w:rPr>
              <w:t xml:space="preserve"> </w:t>
            </w:r>
            <w:r>
              <w:rPr>
                <w:b/>
                <w:color w:val="FFFFFF"/>
              </w:rPr>
              <w:t>ACTION</w:t>
            </w:r>
            <w:r>
              <w:rPr>
                <w:b/>
                <w:color w:val="FFFFFF"/>
                <w:spacing w:val="-3"/>
              </w:rPr>
              <w:t xml:space="preserve"> </w:t>
            </w:r>
            <w:r>
              <w:rPr>
                <w:b/>
                <w:color w:val="FFFFFF"/>
              </w:rPr>
              <w:t>PLAN</w:t>
            </w:r>
          </w:p>
        </w:tc>
      </w:tr>
      <w:tr w:rsidR="00F103EC" w14:paraId="0A0A7D88" w14:textId="77777777" w:rsidTr="007D6662">
        <w:trPr>
          <w:trHeight w:val="1838"/>
        </w:trPr>
        <w:tc>
          <w:tcPr>
            <w:tcW w:w="7202" w:type="dxa"/>
            <w:gridSpan w:val="5"/>
            <w:vMerge w:val="restart"/>
            <w:tcBorders>
              <w:top w:val="single" w:sz="4" w:space="0" w:color="000000"/>
              <w:left w:val="single" w:sz="4" w:space="0" w:color="000000"/>
            </w:tcBorders>
          </w:tcPr>
          <w:p w14:paraId="6AEE8829" w14:textId="7BCBB789" w:rsidR="00F103EC" w:rsidRDefault="00EE2A9A" w:rsidP="007D6662">
            <w:pPr>
              <w:pStyle w:val="TableParagraph"/>
              <w:tabs>
                <w:tab w:val="left" w:pos="1689"/>
              </w:tabs>
              <w:spacing w:line="226" w:lineRule="exact"/>
              <w:ind w:left="371"/>
              <w:rPr>
                <w:sz w:val="16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1840" behindDoc="1" locked="0" layoutInCell="1" allowOverlap="1" wp14:anchorId="056F0AF8" wp14:editId="100491DB">
                      <wp:simplePos x="0" y="0"/>
                      <wp:positionH relativeFrom="page">
                        <wp:posOffset>66040</wp:posOffset>
                      </wp:positionH>
                      <wp:positionV relativeFrom="page">
                        <wp:posOffset>22860</wp:posOffset>
                      </wp:positionV>
                      <wp:extent cx="102235" cy="102235"/>
                      <wp:effectExtent l="0" t="0" r="12065" b="12065"/>
                      <wp:wrapNone/>
                      <wp:docPr id="8" name="Rectangl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B3CD86" id="Rectangle 7" o:spid="_x0000_s1026" style="position:absolute;margin-left:5.2pt;margin-top:1.8pt;width:8.05pt;height:8.05pt;z-index:-16304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" filled="f" strokeweight=".72pt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2352" behindDoc="1" locked="0" layoutInCell="1" allowOverlap="1" wp14:anchorId="1A5C3628" wp14:editId="5E966DD4">
                      <wp:simplePos x="0" y="0"/>
                      <wp:positionH relativeFrom="page">
                        <wp:posOffset>903300</wp:posOffset>
                      </wp:positionH>
                      <wp:positionV relativeFrom="page">
                        <wp:posOffset>22860</wp:posOffset>
                      </wp:positionV>
                      <wp:extent cx="102235" cy="102235"/>
                      <wp:effectExtent l="0" t="0" r="12065" b="12065"/>
                      <wp:wrapNone/>
                      <wp:docPr id="7" name="Rectangl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235" cy="10223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BA14E4" id="Rectangle 6" o:spid="_x0000_s1026" style="position:absolute;margin-left:71.15pt;margin-top:1.8pt;width:8.05pt;height:8.05pt;z-index:-16304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" filled="f" strokeweight=".72pt">
                      <w10:wrap anchorx="page" anchory="page"/>
                    </v:rect>
                  </w:pict>
                </mc:Fallback>
              </mc:AlternateContent>
            </w:r>
            <w:r w:rsidR="00E256F3">
              <w:rPr>
                <w:spacing w:val="-1"/>
                <w:w w:val="99"/>
                <w:sz w:val="20"/>
              </w:rPr>
              <w:t>A</w:t>
            </w:r>
            <w:r w:rsidR="00E256F3">
              <w:rPr>
                <w:spacing w:val="1"/>
                <w:w w:val="99"/>
                <w:sz w:val="20"/>
              </w:rPr>
              <w:t>cc</w:t>
            </w:r>
            <w:r w:rsidR="00E256F3">
              <w:rPr>
                <w:w w:val="99"/>
                <w:sz w:val="20"/>
              </w:rPr>
              <w:t>e</w:t>
            </w:r>
            <w:r w:rsidR="00E256F3">
              <w:rPr>
                <w:spacing w:val="-1"/>
                <w:w w:val="99"/>
                <w:sz w:val="20"/>
              </w:rPr>
              <w:t>p</w:t>
            </w:r>
            <w:r w:rsidR="00E256F3">
              <w:rPr>
                <w:w w:val="99"/>
                <w:sz w:val="20"/>
              </w:rPr>
              <w:t>t</w:t>
            </w:r>
            <w:r w:rsidR="00E256F3">
              <w:rPr>
                <w:spacing w:val="1"/>
                <w:w w:val="99"/>
                <w:sz w:val="20"/>
              </w:rPr>
              <w:t>e</w:t>
            </w:r>
            <w:r w:rsidR="00E256F3">
              <w:rPr>
                <w:w w:val="99"/>
                <w:sz w:val="20"/>
              </w:rPr>
              <w:t>d</w:t>
            </w:r>
            <w:r w:rsidR="00E256F3">
              <w:rPr>
                <w:sz w:val="20"/>
              </w:rPr>
              <w:tab/>
            </w:r>
            <w:r w:rsidR="00E256F3">
              <w:rPr>
                <w:w w:val="99"/>
                <w:sz w:val="20"/>
              </w:rPr>
              <w:t>Not</w:t>
            </w:r>
            <w:r w:rsidR="00E256F3">
              <w:rPr>
                <w:spacing w:val="1"/>
                <w:sz w:val="20"/>
              </w:rPr>
              <w:t xml:space="preserve"> </w:t>
            </w:r>
            <w:r w:rsidR="00E256F3">
              <w:rPr>
                <w:spacing w:val="-1"/>
                <w:w w:val="99"/>
                <w:sz w:val="20"/>
              </w:rPr>
              <w:t>A</w:t>
            </w:r>
            <w:r w:rsidR="00E256F3">
              <w:rPr>
                <w:spacing w:val="1"/>
                <w:w w:val="99"/>
                <w:sz w:val="20"/>
              </w:rPr>
              <w:t>cc</w:t>
            </w:r>
            <w:r w:rsidR="00E256F3">
              <w:rPr>
                <w:w w:val="99"/>
                <w:sz w:val="20"/>
              </w:rPr>
              <w:t>e</w:t>
            </w:r>
            <w:r w:rsidR="00E256F3">
              <w:rPr>
                <w:spacing w:val="-1"/>
                <w:w w:val="99"/>
                <w:sz w:val="20"/>
              </w:rPr>
              <w:t>p</w:t>
            </w:r>
            <w:r w:rsidR="00E256F3">
              <w:rPr>
                <w:w w:val="99"/>
                <w:sz w:val="20"/>
              </w:rPr>
              <w:t>t</w:t>
            </w:r>
            <w:r w:rsidR="00E256F3">
              <w:rPr>
                <w:spacing w:val="1"/>
                <w:w w:val="99"/>
                <w:sz w:val="20"/>
              </w:rPr>
              <w:t>e</w:t>
            </w:r>
            <w:r w:rsidR="00E256F3">
              <w:rPr>
                <w:w w:val="99"/>
                <w:sz w:val="20"/>
              </w:rPr>
              <w:t>d</w:t>
            </w:r>
            <w:r w:rsidR="00E256F3">
              <w:rPr>
                <w:spacing w:val="2"/>
                <w:sz w:val="20"/>
              </w:rPr>
              <w:t xml:space="preserve"> </w:t>
            </w:r>
            <w:r w:rsidR="00E256F3">
              <w:rPr>
                <w:rFonts w:ascii="Wingdings" w:hAnsi="Wingdings"/>
                <w:spacing w:val="1"/>
                <w:position w:val="8"/>
                <w:sz w:val="6"/>
              </w:rPr>
              <w:t></w:t>
            </w:r>
            <w:r w:rsidR="00E256F3">
              <w:rPr>
                <w:sz w:val="16"/>
              </w:rPr>
              <w:t>If</w:t>
            </w:r>
            <w:r w:rsidR="00E256F3">
              <w:rPr>
                <w:spacing w:val="-1"/>
                <w:sz w:val="16"/>
              </w:rPr>
              <w:t xml:space="preserve"> no</w:t>
            </w:r>
            <w:r w:rsidR="00E256F3">
              <w:rPr>
                <w:sz w:val="16"/>
              </w:rPr>
              <w:t>t</w:t>
            </w:r>
            <w:r w:rsidR="00E256F3">
              <w:rPr>
                <w:spacing w:val="-1"/>
                <w:sz w:val="16"/>
              </w:rPr>
              <w:t xml:space="preserve"> a</w:t>
            </w:r>
            <w:r w:rsidR="00E256F3">
              <w:rPr>
                <w:spacing w:val="-2"/>
                <w:sz w:val="16"/>
              </w:rPr>
              <w:t>c</w:t>
            </w:r>
            <w:r w:rsidR="00E256F3">
              <w:rPr>
                <w:sz w:val="16"/>
              </w:rPr>
              <w:t>c</w:t>
            </w:r>
            <w:r w:rsidR="00E256F3">
              <w:rPr>
                <w:spacing w:val="-1"/>
                <w:sz w:val="16"/>
              </w:rPr>
              <w:t>ep</w:t>
            </w:r>
            <w:r w:rsidR="00E256F3">
              <w:rPr>
                <w:sz w:val="16"/>
              </w:rPr>
              <w:t>t</w:t>
            </w:r>
            <w:r w:rsidR="00E256F3">
              <w:rPr>
                <w:spacing w:val="-1"/>
                <w:sz w:val="16"/>
              </w:rPr>
              <w:t>ed</w:t>
            </w:r>
            <w:r w:rsidR="00E256F3">
              <w:rPr>
                <w:sz w:val="16"/>
              </w:rPr>
              <w:t>,</w:t>
            </w:r>
            <w:r w:rsidR="00E256F3">
              <w:rPr>
                <w:spacing w:val="-3"/>
                <w:sz w:val="16"/>
              </w:rPr>
              <w:t xml:space="preserve"> </w:t>
            </w:r>
            <w:r w:rsidR="00E256F3">
              <w:rPr>
                <w:sz w:val="16"/>
              </w:rPr>
              <w:t>st</w:t>
            </w:r>
            <w:r w:rsidR="00E256F3">
              <w:rPr>
                <w:spacing w:val="-1"/>
                <w:sz w:val="16"/>
              </w:rPr>
              <w:t>a</w:t>
            </w:r>
            <w:r w:rsidR="00E256F3">
              <w:rPr>
                <w:sz w:val="16"/>
              </w:rPr>
              <w:t>te</w:t>
            </w:r>
            <w:r w:rsidR="00E256F3">
              <w:rPr>
                <w:spacing w:val="-2"/>
                <w:sz w:val="16"/>
              </w:rPr>
              <w:t xml:space="preserve"> </w:t>
            </w:r>
            <w:r w:rsidR="00E256F3">
              <w:rPr>
                <w:spacing w:val="-1"/>
                <w:sz w:val="16"/>
              </w:rPr>
              <w:t>rea</w:t>
            </w:r>
            <w:r w:rsidR="00E256F3">
              <w:rPr>
                <w:sz w:val="16"/>
              </w:rPr>
              <w:t>s</w:t>
            </w:r>
            <w:r w:rsidR="00E256F3">
              <w:rPr>
                <w:spacing w:val="-1"/>
                <w:sz w:val="16"/>
              </w:rPr>
              <w:t>o</w:t>
            </w:r>
            <w:r w:rsidR="00E256F3">
              <w:rPr>
                <w:spacing w:val="-4"/>
                <w:sz w:val="16"/>
              </w:rPr>
              <w:t>n</w:t>
            </w:r>
            <w:r w:rsidR="00E256F3">
              <w:rPr>
                <w:sz w:val="16"/>
              </w:rPr>
              <w:t>s:</w:t>
            </w:r>
          </w:p>
          <w:p w14:paraId="5BEA738C" w14:textId="77777777" w:rsidR="00F103EC" w:rsidRDefault="00E256F3" w:rsidP="007D6662">
            <w:pPr>
              <w:pStyle w:val="TableParagraph"/>
              <w:tabs>
                <w:tab w:val="left" w:pos="1729"/>
              </w:tabs>
              <w:spacing w:line="183" w:lineRule="exact"/>
              <w:ind w:left="335"/>
              <w:rPr>
                <w:b/>
                <w:sz w:val="16"/>
              </w:rPr>
            </w:pPr>
            <w:r>
              <w:rPr>
                <w:b/>
                <w:sz w:val="16"/>
              </w:rPr>
              <w:t>(Effective)</w:t>
            </w:r>
            <w:r>
              <w:rPr>
                <w:b/>
                <w:sz w:val="16"/>
              </w:rPr>
              <w:tab/>
              <w:t>(Not</w:t>
            </w:r>
            <w:r>
              <w:rPr>
                <w:b/>
                <w:spacing w:val="-4"/>
                <w:sz w:val="16"/>
              </w:rPr>
              <w:t xml:space="preserve"> </w:t>
            </w:r>
            <w:r>
              <w:rPr>
                <w:b/>
                <w:sz w:val="16"/>
              </w:rPr>
              <w:t>Effective)</w:t>
            </w:r>
          </w:p>
        </w:tc>
        <w:tc>
          <w:tcPr>
            <w:tcW w:w="3422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5F9601" w14:textId="77777777" w:rsidR="00F103EC" w:rsidRDefault="00E256F3" w:rsidP="007D6662">
            <w:pPr>
              <w:pStyle w:val="TableParagraph"/>
              <w:spacing w:line="180" w:lineRule="exact"/>
              <w:ind w:left="116"/>
              <w:rPr>
                <w:sz w:val="16"/>
              </w:rPr>
            </w:pPr>
            <w:r>
              <w:rPr>
                <w:sz w:val="16"/>
              </w:rPr>
              <w:t>Reviewed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by:</w:t>
            </w:r>
          </w:p>
        </w:tc>
      </w:tr>
      <w:tr w:rsidR="00F103EC" w14:paraId="122780CB" w14:textId="77777777" w:rsidTr="007D6662">
        <w:trPr>
          <w:trHeight w:val="549"/>
        </w:trPr>
        <w:tc>
          <w:tcPr>
            <w:tcW w:w="7202" w:type="dxa"/>
            <w:gridSpan w:val="5"/>
            <w:vMerge/>
            <w:tcBorders>
              <w:top w:val="nil"/>
              <w:left w:val="single" w:sz="4" w:space="0" w:color="000000"/>
            </w:tcBorders>
          </w:tcPr>
          <w:p w14:paraId="4F7E83BA" w14:textId="77777777" w:rsidR="00F103EC" w:rsidRDefault="00F103EC" w:rsidP="007D6662">
            <w:pPr>
              <w:rPr>
                <w:sz w:val="2"/>
                <w:szCs w:val="2"/>
              </w:rPr>
            </w:pPr>
          </w:p>
        </w:tc>
        <w:tc>
          <w:tcPr>
            <w:tcW w:w="3422" w:type="dxa"/>
            <w:gridSpan w:val="2"/>
            <w:tcBorders>
              <w:top w:val="single" w:sz="4" w:space="0" w:color="000000"/>
            </w:tcBorders>
          </w:tcPr>
          <w:p w14:paraId="43904EB0" w14:textId="77777777" w:rsidR="00F103EC" w:rsidRDefault="00E256F3" w:rsidP="007D6662">
            <w:pPr>
              <w:pStyle w:val="TableParagraph"/>
              <w:spacing w:line="178" w:lineRule="exact"/>
              <w:ind w:left="116"/>
              <w:rPr>
                <w:sz w:val="16"/>
              </w:rPr>
            </w:pPr>
            <w:r>
              <w:rPr>
                <w:sz w:val="16"/>
              </w:rPr>
              <w:t>Date:</w:t>
            </w:r>
          </w:p>
        </w:tc>
      </w:tr>
      <w:tr w:rsidR="00F103EC" w14:paraId="34317F5D" w14:textId="77777777" w:rsidTr="003843E1">
        <w:trPr>
          <w:trHeight w:val="484"/>
        </w:trPr>
        <w:tc>
          <w:tcPr>
            <w:tcW w:w="4500" w:type="dxa"/>
            <w:gridSpan w:val="3"/>
          </w:tcPr>
          <w:p w14:paraId="1084B0D5" w14:textId="77777777" w:rsidR="00F103EC" w:rsidRDefault="00E256F3" w:rsidP="007D6662">
            <w:pPr>
              <w:pStyle w:val="TableParagraph"/>
              <w:spacing w:line="248" w:lineRule="exact"/>
              <w:ind w:left="107"/>
              <w:rPr>
                <w:b/>
                <w:sz w:val="20"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 xml:space="preserve">5:  </w:t>
            </w:r>
            <w:r>
              <w:rPr>
                <w:b/>
                <w:sz w:val="20"/>
              </w:rPr>
              <w:t>Have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you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followed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up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your</w:t>
            </w:r>
          </w:p>
          <w:p w14:paraId="4D80A0FD" w14:textId="77777777" w:rsidR="00F103EC" w:rsidRDefault="00E256F3" w:rsidP="007D6662">
            <w:pPr>
              <w:pStyle w:val="TableParagraph"/>
              <w:spacing w:before="1" w:line="215" w:lineRule="exact"/>
              <w:ind w:left="1884"/>
              <w:rPr>
                <w:b/>
                <w:sz w:val="20"/>
              </w:rPr>
            </w:pPr>
            <w:r>
              <w:rPr>
                <w:b/>
                <w:sz w:val="20"/>
              </w:rPr>
              <w:t>solutio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mplementa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5AACD9EF" w14:textId="77777777" w:rsidR="00F103EC" w:rsidRDefault="00E256F3" w:rsidP="007D6662">
            <w:pPr>
              <w:pStyle w:val="TableParagraph"/>
              <w:spacing w:before="110"/>
              <w:ind w:left="2267" w:right="2247"/>
              <w:jc w:val="center"/>
              <w:rPr>
                <w:b/>
              </w:rPr>
            </w:pPr>
            <w:r>
              <w:rPr>
                <w:b/>
                <w:color w:val="FFFFFF"/>
              </w:rPr>
              <w:t>FOLLOW</w:t>
            </w:r>
            <w:r>
              <w:rPr>
                <w:b/>
                <w:color w:val="FFFFFF"/>
                <w:spacing w:val="1"/>
              </w:rPr>
              <w:t xml:space="preserve"> </w:t>
            </w:r>
            <w:r>
              <w:rPr>
                <w:b/>
                <w:color w:val="FFFFFF"/>
              </w:rPr>
              <w:t>UP</w:t>
            </w:r>
          </w:p>
        </w:tc>
      </w:tr>
      <w:tr w:rsidR="00F103EC" w14:paraId="56E2F1C3" w14:textId="77777777" w:rsidTr="003761B4">
        <w:trPr>
          <w:trHeight w:val="606"/>
        </w:trPr>
        <w:tc>
          <w:tcPr>
            <w:tcW w:w="7202" w:type="dxa"/>
            <w:gridSpan w:val="5"/>
          </w:tcPr>
          <w:p w14:paraId="69EFEEF2" w14:textId="4EEBC86B" w:rsidR="006E4407" w:rsidRDefault="00E256F3" w:rsidP="006E4407">
            <w:pPr>
              <w:pStyle w:val="TableParagraph"/>
              <w:spacing w:before="186"/>
              <w:ind w:left="3296" w:right="3283"/>
              <w:jc w:val="center"/>
              <w:rPr>
                <w:sz w:val="20"/>
              </w:rPr>
            </w:pPr>
            <w:r>
              <w:rPr>
                <w:sz w:val="20"/>
              </w:rPr>
              <w:t>Status</w:t>
            </w:r>
          </w:p>
        </w:tc>
        <w:tc>
          <w:tcPr>
            <w:tcW w:w="1430" w:type="dxa"/>
          </w:tcPr>
          <w:p w14:paraId="34AEA3CA" w14:textId="77777777" w:rsidR="00F103EC" w:rsidRPr="00C42F73" w:rsidRDefault="00E256F3" w:rsidP="00C42F73">
            <w:pPr>
              <w:pStyle w:val="TableParagraph"/>
              <w:spacing w:before="59"/>
              <w:ind w:left="260" w:right="106" w:hanging="135"/>
              <w:jc w:val="center"/>
              <w:rPr>
                <w:rFonts w:ascii="Calibri"/>
                <w:sz w:val="16"/>
                <w:szCs w:val="16"/>
              </w:rPr>
            </w:pPr>
            <w:r>
              <w:rPr>
                <w:rFonts w:ascii="Calibri"/>
                <w:spacing w:val="-1"/>
                <w:sz w:val="20"/>
              </w:rPr>
              <w:t>Initials</w:t>
            </w:r>
            <w:r w:rsidR="00C42F73">
              <w:rPr>
                <w:rFonts w:ascii="Calibri"/>
                <w:spacing w:val="-1"/>
                <w:sz w:val="20"/>
              </w:rPr>
              <w:t xml:space="preserve"> / </w:t>
            </w:r>
            <w:r w:rsidR="00C42F73" w:rsidRPr="00C42F73">
              <w:rPr>
                <w:rFonts w:ascii="Calibri"/>
                <w:spacing w:val="-1"/>
                <w:sz w:val="18"/>
                <w:szCs w:val="18"/>
              </w:rPr>
              <w:t>Responsibility</w:t>
            </w:r>
          </w:p>
        </w:tc>
        <w:tc>
          <w:tcPr>
            <w:tcW w:w="1992" w:type="dxa"/>
          </w:tcPr>
          <w:p w14:paraId="2ACE491C" w14:textId="77777777" w:rsidR="00F103EC" w:rsidRDefault="00F103EC" w:rsidP="007D6662">
            <w:pPr>
              <w:pStyle w:val="TableParagraph"/>
              <w:spacing w:before="4"/>
              <w:rPr>
                <w:rFonts w:ascii="Lucida Calligraphy"/>
                <w:b/>
                <w:i/>
                <w:sz w:val="13"/>
              </w:rPr>
            </w:pPr>
          </w:p>
          <w:p w14:paraId="46D79103" w14:textId="77777777" w:rsidR="00F103EC" w:rsidRDefault="00E256F3" w:rsidP="003761B4">
            <w:pPr>
              <w:pStyle w:val="TableParagraph"/>
              <w:ind w:left="625" w:right="852"/>
              <w:jc w:val="center"/>
              <w:rPr>
                <w:rFonts w:ascii="Calibri"/>
                <w:sz w:val="20"/>
              </w:rPr>
            </w:pPr>
            <w:r>
              <w:rPr>
                <w:rFonts w:ascii="Calibri"/>
                <w:sz w:val="20"/>
              </w:rPr>
              <w:t>Date</w:t>
            </w:r>
          </w:p>
        </w:tc>
      </w:tr>
      <w:tr w:rsidR="00F103EC" w14:paraId="147568C9" w14:textId="77777777" w:rsidTr="003761B4">
        <w:trPr>
          <w:trHeight w:val="3871"/>
        </w:trPr>
        <w:tc>
          <w:tcPr>
            <w:tcW w:w="7202" w:type="dxa"/>
            <w:gridSpan w:val="5"/>
          </w:tcPr>
          <w:p w14:paraId="5B619F3A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430" w:type="dxa"/>
          </w:tcPr>
          <w:p w14:paraId="4B2668A9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92" w:type="dxa"/>
          </w:tcPr>
          <w:p w14:paraId="1B89E726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F103EC" w14:paraId="25027F50" w14:textId="77777777" w:rsidTr="003843E1">
        <w:trPr>
          <w:trHeight w:val="481"/>
        </w:trPr>
        <w:tc>
          <w:tcPr>
            <w:tcW w:w="4500" w:type="dxa"/>
            <w:gridSpan w:val="3"/>
          </w:tcPr>
          <w:p w14:paraId="7741A189" w14:textId="77777777" w:rsidR="00F103EC" w:rsidRDefault="00E256F3" w:rsidP="007D6662">
            <w:pPr>
              <w:pStyle w:val="TableParagraph"/>
              <w:spacing w:line="236" w:lineRule="exact"/>
              <w:ind w:left="107" w:right="337"/>
              <w:rPr>
                <w:b/>
                <w:sz w:val="20"/>
              </w:rPr>
            </w:pPr>
            <w:r>
              <w:rPr>
                <w:b/>
              </w:rPr>
              <w:t xml:space="preserve">PART 6: </w:t>
            </w:r>
            <w:r>
              <w:rPr>
                <w:b/>
                <w:sz w:val="20"/>
              </w:rPr>
              <w:t>Were you able to establish the</w:t>
            </w:r>
            <w:r>
              <w:rPr>
                <w:b/>
                <w:spacing w:val="1"/>
                <w:sz w:val="20"/>
              </w:rPr>
              <w:t xml:space="preserve"> </w:t>
            </w:r>
            <w:r>
              <w:rPr>
                <w:b/>
                <w:sz w:val="20"/>
              </w:rPr>
              <w:t>effectiveness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mplemented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actions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2BDEFFA7" w14:textId="77777777" w:rsidR="00F103EC" w:rsidRDefault="00E256F3" w:rsidP="007D6662">
            <w:pPr>
              <w:pStyle w:val="TableParagraph"/>
              <w:spacing w:before="110"/>
              <w:ind w:left="2267" w:right="2249"/>
              <w:jc w:val="center"/>
              <w:rPr>
                <w:b/>
              </w:rPr>
            </w:pPr>
            <w:r>
              <w:rPr>
                <w:b/>
                <w:color w:val="FFFFFF"/>
              </w:rPr>
              <w:t>VERIFICATION</w:t>
            </w:r>
          </w:p>
        </w:tc>
      </w:tr>
      <w:tr w:rsidR="00F103EC" w14:paraId="487B9E11" w14:textId="77777777" w:rsidTr="007D6662">
        <w:trPr>
          <w:trHeight w:val="294"/>
        </w:trPr>
        <w:tc>
          <w:tcPr>
            <w:tcW w:w="10624" w:type="dxa"/>
            <w:gridSpan w:val="7"/>
          </w:tcPr>
          <w:p w14:paraId="6BDAEB23" w14:textId="77777777" w:rsidR="00F103EC" w:rsidRDefault="00E256F3" w:rsidP="007D6662">
            <w:pPr>
              <w:pStyle w:val="TableParagraph"/>
              <w:spacing w:before="1" w:line="273" w:lineRule="exact"/>
              <w:ind w:left="2685" w:right="2664"/>
              <w:jc w:val="center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sz w:val="24"/>
              </w:rPr>
              <w:t>Verification</w:t>
            </w:r>
            <w:r>
              <w:rPr>
                <w:rFonts w:ascii="Calibri"/>
                <w:b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Effectiveness</w:t>
            </w:r>
            <w:r>
              <w:rPr>
                <w:rFonts w:ascii="Calibri"/>
                <w:b/>
                <w:spacing w:val="-1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of</w:t>
            </w:r>
            <w:r>
              <w:rPr>
                <w:rFonts w:ascii="Calibri"/>
                <w:b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Implemented</w:t>
            </w:r>
            <w:r>
              <w:rPr>
                <w:rFonts w:ascii="Calibri"/>
                <w:b/>
                <w:spacing w:val="-4"/>
                <w:sz w:val="24"/>
              </w:rPr>
              <w:t xml:space="preserve"> </w:t>
            </w:r>
            <w:r>
              <w:rPr>
                <w:rFonts w:ascii="Calibri"/>
                <w:b/>
                <w:sz w:val="24"/>
              </w:rPr>
              <w:t>Actions</w:t>
            </w:r>
          </w:p>
        </w:tc>
      </w:tr>
      <w:tr w:rsidR="00F103EC" w14:paraId="3DE0E727" w14:textId="77777777" w:rsidTr="007D6662">
        <w:trPr>
          <w:trHeight w:val="414"/>
        </w:trPr>
        <w:tc>
          <w:tcPr>
            <w:tcW w:w="9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BD1DC" w14:textId="77777777" w:rsidR="00F103EC" w:rsidRDefault="00E256F3" w:rsidP="007D6662">
            <w:pPr>
              <w:pStyle w:val="TableParagraph"/>
              <w:spacing w:line="206" w:lineRule="exact"/>
              <w:ind w:left="237" w:right="179" w:hanging="27"/>
              <w:rPr>
                <w:sz w:val="18"/>
              </w:rPr>
            </w:pPr>
            <w:r>
              <w:rPr>
                <w:sz w:val="18"/>
              </w:rPr>
              <w:t>No. of</w:t>
            </w:r>
            <w:r>
              <w:rPr>
                <w:spacing w:val="-47"/>
                <w:sz w:val="18"/>
              </w:rPr>
              <w:t xml:space="preserve"> </w:t>
            </w:r>
            <w:r>
              <w:rPr>
                <w:sz w:val="18"/>
              </w:rPr>
              <w:t>Visits</w:t>
            </w:r>
          </w:p>
        </w:tc>
        <w:tc>
          <w:tcPr>
            <w:tcW w:w="117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EBD0A" w14:textId="77777777" w:rsidR="00F103EC" w:rsidRDefault="00E256F3" w:rsidP="007D6662">
            <w:pPr>
              <w:pStyle w:val="TableParagraph"/>
              <w:spacing w:before="102"/>
              <w:ind w:left="396"/>
              <w:rPr>
                <w:sz w:val="18"/>
              </w:rPr>
            </w:pPr>
            <w:r>
              <w:rPr>
                <w:sz w:val="18"/>
              </w:rPr>
              <w:t>Date</w:t>
            </w:r>
          </w:p>
        </w:tc>
        <w:tc>
          <w:tcPr>
            <w:tcW w:w="3960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6F37C" w14:textId="77777777" w:rsidR="00F103EC" w:rsidRDefault="00E256F3" w:rsidP="007D6662">
            <w:pPr>
              <w:pStyle w:val="TableParagraph"/>
              <w:spacing w:before="102"/>
              <w:ind w:left="178"/>
              <w:rPr>
                <w:sz w:val="18"/>
              </w:rPr>
            </w:pPr>
            <w:r>
              <w:rPr>
                <w:sz w:val="18"/>
              </w:rPr>
              <w:t>Follow-up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Audi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Result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(Objectiv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vidences)</w:t>
            </w:r>
          </w:p>
        </w:tc>
        <w:tc>
          <w:tcPr>
            <w:tcW w:w="117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7C77E" w14:textId="77777777" w:rsidR="00F103EC" w:rsidRDefault="00E256F3" w:rsidP="007D6662">
            <w:pPr>
              <w:pStyle w:val="TableParagraph"/>
              <w:spacing w:line="206" w:lineRule="exact"/>
              <w:ind w:left="395" w:right="91" w:hanging="276"/>
              <w:rPr>
                <w:sz w:val="18"/>
              </w:rPr>
            </w:pPr>
            <w:r>
              <w:rPr>
                <w:sz w:val="18"/>
              </w:rPr>
              <w:t>New Target</w:t>
            </w:r>
            <w:r>
              <w:rPr>
                <w:spacing w:val="-48"/>
                <w:sz w:val="18"/>
              </w:rPr>
              <w:t xml:space="preserve"> </w:t>
            </w:r>
            <w:r>
              <w:rPr>
                <w:sz w:val="18"/>
              </w:rPr>
              <w:t>Date</w:t>
            </w:r>
          </w:p>
        </w:tc>
        <w:tc>
          <w:tcPr>
            <w:tcW w:w="342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D18E5" w14:textId="77777777" w:rsidR="00F103EC" w:rsidRDefault="00E256F3" w:rsidP="007D6662">
            <w:pPr>
              <w:pStyle w:val="TableParagraph"/>
              <w:spacing w:before="102"/>
              <w:ind w:left="1437" w:right="1424"/>
              <w:jc w:val="center"/>
              <w:rPr>
                <w:sz w:val="18"/>
              </w:rPr>
            </w:pPr>
            <w:r>
              <w:rPr>
                <w:sz w:val="18"/>
              </w:rPr>
              <w:t>Status</w:t>
            </w:r>
          </w:p>
        </w:tc>
      </w:tr>
      <w:tr w:rsidR="00F103EC" w14:paraId="405E4BBE" w14:textId="77777777" w:rsidTr="007D6662">
        <w:trPr>
          <w:trHeight w:val="1908"/>
        </w:trPr>
        <w:tc>
          <w:tcPr>
            <w:tcW w:w="900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8109476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2F1C7625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960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71ED25E8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1D42586" w14:textId="77777777" w:rsidR="00F103EC" w:rsidRDefault="00F103EC" w:rsidP="007D6662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422" w:type="dxa"/>
            <w:gridSpan w:val="2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2B0636B" w14:textId="77777777" w:rsidR="00F103EC" w:rsidRDefault="00E256F3" w:rsidP="007D6662">
            <w:pPr>
              <w:pStyle w:val="TableParagraph"/>
              <w:spacing w:line="180" w:lineRule="exact"/>
              <w:ind w:left="109"/>
              <w:rPr>
                <w:sz w:val="16"/>
              </w:rPr>
            </w:pPr>
            <w:r>
              <w:rPr>
                <w:sz w:val="16"/>
              </w:rPr>
              <w:t>Was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Action</w:t>
            </w:r>
            <w:r>
              <w:rPr>
                <w:spacing w:val="-4"/>
                <w:sz w:val="16"/>
              </w:rPr>
              <w:t xml:space="preserve"> </w:t>
            </w:r>
            <w:r>
              <w:rPr>
                <w:sz w:val="16"/>
              </w:rPr>
              <w:t>Take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Effective?</w:t>
            </w:r>
          </w:p>
          <w:p w14:paraId="33E2BC44" w14:textId="77777777" w:rsidR="00F103EC" w:rsidRDefault="00EE2A9A" w:rsidP="007D6662">
            <w:pPr>
              <w:pStyle w:val="TableParagraph"/>
              <w:spacing w:before="59" w:line="484" w:lineRule="exact"/>
              <w:ind w:left="512" w:right="1139"/>
              <w:rPr>
                <w:sz w:val="18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4400" behindDoc="1" locked="0" layoutInCell="1" allowOverlap="1" wp14:anchorId="4C003AED" wp14:editId="3FE178EE">
                      <wp:simplePos x="0" y="0"/>
                      <wp:positionH relativeFrom="page">
                        <wp:posOffset>180975</wp:posOffset>
                      </wp:positionH>
                      <wp:positionV relativeFrom="page">
                        <wp:posOffset>613410</wp:posOffset>
                      </wp:positionV>
                      <wp:extent cx="87630" cy="87630"/>
                      <wp:effectExtent l="0" t="0" r="26670" b="26670"/>
                      <wp:wrapNone/>
                      <wp:docPr id="3" name="Rectangl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7630" cy="876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4B604D" id="Rectangle 2" o:spid="_x0000_s1026" style="position:absolute;margin-left:14.25pt;margin-top:48.3pt;width:6.9pt;height:6.9pt;z-index:-16302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" filled="f">
                      <w10:wrap anchorx="page" anchory="page"/>
                    </v:rect>
                  </w:pict>
                </mc:Fallback>
              </mc:AlternateConten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3888" behindDoc="1" locked="0" layoutInCell="1" allowOverlap="1" wp14:anchorId="47E90C57" wp14:editId="528B4331">
                      <wp:simplePos x="0" y="0"/>
                      <wp:positionH relativeFrom="page">
                        <wp:posOffset>189230</wp:posOffset>
                      </wp:positionH>
                      <wp:positionV relativeFrom="page">
                        <wp:posOffset>307340</wp:posOffset>
                      </wp:positionV>
                      <wp:extent cx="87630" cy="87630"/>
                      <wp:effectExtent l="0" t="0" r="26670" b="26670"/>
                      <wp:wrapNone/>
                      <wp:docPr id="4" name="Rectangl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7630" cy="876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FD6867" id="Rectangle 3" o:spid="_x0000_s1026" style="position:absolute;margin-left:14.9pt;margin-top:24.2pt;width:6.9pt;height:6.9pt;z-index:-1630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" filled="f">
                      <w10:wrap anchorx="page" anchory="page"/>
                    </v:rect>
                  </w:pict>
                </mc:Fallback>
              </mc:AlternateContent>
            </w:r>
            <w:r w:rsidR="00E256F3">
              <w:rPr>
                <w:sz w:val="18"/>
              </w:rPr>
              <w:t>Close (Effective)</w:t>
            </w:r>
            <w:r w:rsidR="00E256F3">
              <w:rPr>
                <w:spacing w:val="1"/>
                <w:sz w:val="18"/>
              </w:rPr>
              <w:t xml:space="preserve"> </w:t>
            </w:r>
            <w:r w:rsidR="00E256F3">
              <w:rPr>
                <w:sz w:val="18"/>
              </w:rPr>
              <w:t>Close</w:t>
            </w:r>
            <w:r w:rsidR="00E256F3">
              <w:rPr>
                <w:spacing w:val="-11"/>
                <w:sz w:val="18"/>
              </w:rPr>
              <w:t xml:space="preserve"> </w:t>
            </w:r>
            <w:r w:rsidR="00E256F3">
              <w:rPr>
                <w:sz w:val="18"/>
              </w:rPr>
              <w:t>(Not</w:t>
            </w:r>
            <w:r w:rsidR="00E256F3">
              <w:rPr>
                <w:spacing w:val="-9"/>
                <w:sz w:val="18"/>
              </w:rPr>
              <w:t xml:space="preserve"> </w:t>
            </w:r>
            <w:r w:rsidR="00E256F3">
              <w:rPr>
                <w:sz w:val="18"/>
              </w:rPr>
              <w:t>Effective)</w:t>
            </w:r>
          </w:p>
          <w:p w14:paraId="1C5D3F9E" w14:textId="77777777" w:rsidR="00F103EC" w:rsidRPr="004B3FC1" w:rsidRDefault="00E256F3" w:rsidP="007D6662">
            <w:pPr>
              <w:pStyle w:val="TableParagraph"/>
              <w:tabs>
                <w:tab w:val="left" w:pos="2830"/>
              </w:tabs>
              <w:spacing w:line="149" w:lineRule="exact"/>
              <w:ind w:left="527"/>
              <w:rPr>
                <w:sz w:val="18"/>
                <w:szCs w:val="18"/>
              </w:rPr>
            </w:pPr>
            <w:r w:rsidRPr="004B3FC1">
              <w:rPr>
                <w:sz w:val="18"/>
                <w:szCs w:val="18"/>
              </w:rPr>
              <w:t>New</w:t>
            </w:r>
            <w:r w:rsidRPr="004B3FC1">
              <w:rPr>
                <w:spacing w:val="-4"/>
                <w:sz w:val="18"/>
                <w:szCs w:val="18"/>
              </w:rPr>
              <w:t xml:space="preserve"> </w:t>
            </w:r>
            <w:r w:rsidR="004B3FC1" w:rsidRPr="004B3FC1">
              <w:rPr>
                <w:sz w:val="18"/>
                <w:szCs w:val="18"/>
              </w:rPr>
              <w:t>RFA</w:t>
            </w:r>
            <w:r w:rsidRPr="004B3FC1">
              <w:rPr>
                <w:sz w:val="18"/>
                <w:szCs w:val="18"/>
              </w:rPr>
              <w:t xml:space="preserve"> #: </w:t>
            </w:r>
            <w:r w:rsidRPr="004B3FC1">
              <w:rPr>
                <w:sz w:val="18"/>
                <w:szCs w:val="18"/>
                <w:u w:val="single"/>
              </w:rPr>
              <w:t xml:space="preserve"> </w:t>
            </w:r>
            <w:r w:rsidRPr="004B3FC1">
              <w:rPr>
                <w:sz w:val="18"/>
                <w:szCs w:val="18"/>
                <w:u w:val="single"/>
              </w:rPr>
              <w:tab/>
            </w:r>
          </w:p>
        </w:tc>
      </w:tr>
      <w:tr w:rsidR="00F103EC" w14:paraId="3E96EE0F" w14:textId="77777777" w:rsidTr="003843E1">
        <w:trPr>
          <w:trHeight w:val="484"/>
        </w:trPr>
        <w:tc>
          <w:tcPr>
            <w:tcW w:w="4500" w:type="dxa"/>
            <w:gridSpan w:val="3"/>
          </w:tcPr>
          <w:p w14:paraId="7C8C8C77" w14:textId="77777777" w:rsidR="00F103EC" w:rsidRDefault="00E256F3" w:rsidP="007D6662">
            <w:pPr>
              <w:pStyle w:val="TableParagraph"/>
              <w:spacing w:line="248" w:lineRule="exact"/>
              <w:ind w:left="107"/>
              <w:rPr>
                <w:b/>
                <w:sz w:val="20"/>
              </w:rPr>
            </w:pPr>
            <w:r>
              <w:rPr>
                <w:b/>
              </w:rPr>
              <w:t>PAR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7: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z w:val="20"/>
              </w:rPr>
              <w:t>What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is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2"/>
                <w:sz w:val="20"/>
              </w:rPr>
              <w:t xml:space="preserve"> </w:t>
            </w:r>
            <w:proofErr w:type="gramStart"/>
            <w:r>
              <w:rPr>
                <w:b/>
                <w:sz w:val="20"/>
              </w:rPr>
              <w:t>current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status</w:t>
            </w:r>
            <w:proofErr w:type="gramEnd"/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this</w:t>
            </w:r>
          </w:p>
          <w:p w14:paraId="36F5A645" w14:textId="77777777" w:rsidR="00F103EC" w:rsidRDefault="00E256F3" w:rsidP="007D6662">
            <w:pPr>
              <w:pStyle w:val="TableParagraph"/>
              <w:spacing w:before="1" w:line="215" w:lineRule="exact"/>
              <w:ind w:left="1550"/>
              <w:rPr>
                <w:b/>
                <w:sz w:val="20"/>
              </w:rPr>
            </w:pPr>
            <w:r>
              <w:rPr>
                <w:b/>
                <w:sz w:val="20"/>
              </w:rPr>
              <w:t>corrective/preventive</w:t>
            </w:r>
            <w:r>
              <w:rPr>
                <w:b/>
                <w:spacing w:val="-5"/>
                <w:sz w:val="20"/>
              </w:rPr>
              <w:t xml:space="preserve"> </w:t>
            </w:r>
            <w:r>
              <w:rPr>
                <w:b/>
                <w:sz w:val="20"/>
              </w:rPr>
              <w:t>ac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08F8746B" w14:textId="77777777" w:rsidR="00F103EC" w:rsidRDefault="00E256F3" w:rsidP="007D6662">
            <w:pPr>
              <w:pStyle w:val="TableParagraph"/>
              <w:spacing w:before="110"/>
              <w:ind w:left="2267" w:right="2245"/>
              <w:jc w:val="center"/>
              <w:rPr>
                <w:b/>
              </w:rPr>
            </w:pPr>
            <w:r>
              <w:rPr>
                <w:b/>
                <w:color w:val="FFFFFF"/>
              </w:rPr>
              <w:t>CLOSE</w:t>
            </w:r>
            <w:r>
              <w:rPr>
                <w:b/>
                <w:color w:val="FFFFFF"/>
                <w:spacing w:val="-1"/>
              </w:rPr>
              <w:t xml:space="preserve"> </w:t>
            </w:r>
            <w:r>
              <w:rPr>
                <w:b/>
                <w:color w:val="FFFFFF"/>
              </w:rPr>
              <w:t>OUT</w:t>
            </w:r>
          </w:p>
        </w:tc>
      </w:tr>
      <w:tr w:rsidR="00F103EC" w14:paraId="3A5F3AE3" w14:textId="77777777" w:rsidTr="003761B4">
        <w:trPr>
          <w:trHeight w:val="733"/>
        </w:trPr>
        <w:tc>
          <w:tcPr>
            <w:tcW w:w="4500" w:type="dxa"/>
            <w:gridSpan w:val="3"/>
          </w:tcPr>
          <w:p w14:paraId="3F379056" w14:textId="77777777" w:rsidR="00F103EC" w:rsidRDefault="009A459C" w:rsidP="007D6662">
            <w:pPr>
              <w:pStyle w:val="TableParagraph"/>
              <w:spacing w:line="178" w:lineRule="exact"/>
              <w:ind w:left="338"/>
              <w:rPr>
                <w:sz w:val="16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2864" behindDoc="1" locked="0" layoutInCell="1" allowOverlap="1" wp14:anchorId="439D839F" wp14:editId="0CCF35EB">
                      <wp:simplePos x="0" y="0"/>
                      <wp:positionH relativeFrom="page">
                        <wp:posOffset>78105</wp:posOffset>
                      </wp:positionH>
                      <wp:positionV relativeFrom="page">
                        <wp:posOffset>20056</wp:posOffset>
                      </wp:positionV>
                      <wp:extent cx="88265" cy="88265"/>
                      <wp:effectExtent l="0" t="0" r="26035" b="26035"/>
                      <wp:wrapNone/>
                      <wp:docPr id="6" name="Rectangl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8265" cy="882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EDECE6" id="Rectangle 5" o:spid="_x0000_s1026" style="position:absolute;margin-left:6.15pt;margin-top:1.6pt;width:6.95pt;height:6.95pt;z-index:-16303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" filled="f" strokeweight=".72pt">
                      <w10:wrap anchorx="page" anchory="page"/>
                    </v:rect>
                  </w:pict>
                </mc:Fallback>
              </mc:AlternateContent>
            </w:r>
            <w:r w:rsidR="00E256F3">
              <w:rPr>
                <w:sz w:val="16"/>
              </w:rPr>
              <w:t>Auditor</w:t>
            </w:r>
          </w:p>
        </w:tc>
        <w:tc>
          <w:tcPr>
            <w:tcW w:w="4132" w:type="dxa"/>
            <w:gridSpan w:val="3"/>
          </w:tcPr>
          <w:p w14:paraId="51A919BE" w14:textId="77777777" w:rsidR="00F103EC" w:rsidRDefault="00E256F3" w:rsidP="007D6662">
            <w:pPr>
              <w:pStyle w:val="TableParagraph"/>
              <w:spacing w:line="178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>Name</w:t>
            </w:r>
          </w:p>
        </w:tc>
        <w:tc>
          <w:tcPr>
            <w:tcW w:w="1992" w:type="dxa"/>
          </w:tcPr>
          <w:p w14:paraId="5F4D7A71" w14:textId="77777777" w:rsidR="00F103EC" w:rsidRDefault="00E256F3" w:rsidP="007D6662">
            <w:pPr>
              <w:pStyle w:val="TableParagraph"/>
              <w:spacing w:line="178" w:lineRule="exact"/>
              <w:ind w:left="111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</w:tr>
      <w:tr w:rsidR="00F103EC" w14:paraId="48923966" w14:textId="77777777" w:rsidTr="003761B4">
        <w:trPr>
          <w:trHeight w:val="738"/>
        </w:trPr>
        <w:tc>
          <w:tcPr>
            <w:tcW w:w="4500" w:type="dxa"/>
            <w:gridSpan w:val="3"/>
          </w:tcPr>
          <w:p w14:paraId="7262D746" w14:textId="77777777" w:rsidR="00F103EC" w:rsidRDefault="009A459C" w:rsidP="007D6662">
            <w:pPr>
              <w:pStyle w:val="TableParagraph"/>
              <w:spacing w:line="180" w:lineRule="exact"/>
              <w:ind w:left="338"/>
              <w:rPr>
                <w:sz w:val="16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487013376" behindDoc="1" locked="0" layoutInCell="1" allowOverlap="1" wp14:anchorId="045432F8" wp14:editId="2D340938">
                      <wp:simplePos x="0" y="0"/>
                      <wp:positionH relativeFrom="page">
                        <wp:posOffset>69850</wp:posOffset>
                      </wp:positionH>
                      <wp:positionV relativeFrom="page">
                        <wp:posOffset>22596</wp:posOffset>
                      </wp:positionV>
                      <wp:extent cx="88265" cy="88265"/>
                      <wp:effectExtent l="0" t="0" r="26035" b="26035"/>
                      <wp:wrapNone/>
                      <wp:docPr id="5" name="Rectangl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8265" cy="882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63E4A" id="Rectangle 4" o:spid="_x0000_s1026" style="position:absolute;margin-left:5.5pt;margin-top:1.8pt;width:6.95pt;height:6.95pt;z-index:-16303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" filled="f" strokeweight=".72pt">
                      <w10:wrap anchorx="page" anchory="page"/>
                    </v:rect>
                  </w:pict>
                </mc:Fallback>
              </mc:AlternateContent>
            </w:r>
            <w:r w:rsidR="00E256F3">
              <w:rPr>
                <w:sz w:val="16"/>
              </w:rPr>
              <w:t>Process</w:t>
            </w:r>
            <w:r w:rsidR="00E256F3">
              <w:rPr>
                <w:spacing w:val="-3"/>
                <w:sz w:val="16"/>
              </w:rPr>
              <w:t xml:space="preserve"> </w:t>
            </w:r>
            <w:r w:rsidR="00E256F3">
              <w:rPr>
                <w:sz w:val="16"/>
              </w:rPr>
              <w:t>Owner</w:t>
            </w:r>
          </w:p>
        </w:tc>
        <w:tc>
          <w:tcPr>
            <w:tcW w:w="4132" w:type="dxa"/>
            <w:gridSpan w:val="3"/>
          </w:tcPr>
          <w:p w14:paraId="54E99D34" w14:textId="77777777" w:rsidR="00F103EC" w:rsidRDefault="00E256F3" w:rsidP="007D6662">
            <w:pPr>
              <w:pStyle w:val="TableParagraph"/>
              <w:spacing w:line="180" w:lineRule="exact"/>
              <w:ind w:left="108"/>
              <w:rPr>
                <w:b/>
                <w:sz w:val="16"/>
              </w:rPr>
            </w:pPr>
            <w:r>
              <w:rPr>
                <w:b/>
                <w:sz w:val="16"/>
              </w:rPr>
              <w:t>Name</w:t>
            </w:r>
          </w:p>
        </w:tc>
        <w:tc>
          <w:tcPr>
            <w:tcW w:w="1992" w:type="dxa"/>
          </w:tcPr>
          <w:p w14:paraId="2140A8A3" w14:textId="77777777" w:rsidR="00F103EC" w:rsidRDefault="00E256F3" w:rsidP="007D6662">
            <w:pPr>
              <w:pStyle w:val="TableParagraph"/>
              <w:spacing w:line="180" w:lineRule="exact"/>
              <w:ind w:left="111"/>
              <w:rPr>
                <w:b/>
                <w:sz w:val="16"/>
              </w:rPr>
            </w:pPr>
            <w:r>
              <w:rPr>
                <w:b/>
                <w:sz w:val="16"/>
              </w:rPr>
              <w:t>Date</w:t>
            </w:r>
          </w:p>
        </w:tc>
      </w:tr>
    </w:tbl>
    <w:p w14:paraId="2CB0E322" w14:textId="77777777" w:rsidR="0046511C" w:rsidRDefault="0046511C">
      <w:pPr>
        <w:rPr>
          <w:sz w:val="2"/>
          <w:szCs w:val="2"/>
        </w:rPr>
      </w:pPr>
    </w:p>
    <w:p w14:paraId="19066A78" w14:textId="77777777" w:rsidR="0046511C" w:rsidRPr="0046511C" w:rsidRDefault="0046511C" w:rsidP="0046511C">
      <w:pPr>
        <w:rPr>
          <w:sz w:val="2"/>
          <w:szCs w:val="2"/>
        </w:rPr>
      </w:pPr>
    </w:p>
    <w:p w14:paraId="262F2C47" w14:textId="77777777" w:rsidR="0046511C" w:rsidRPr="0046511C" w:rsidRDefault="0046511C" w:rsidP="0046511C">
      <w:pPr>
        <w:rPr>
          <w:sz w:val="2"/>
          <w:szCs w:val="2"/>
        </w:rPr>
      </w:pPr>
    </w:p>
    <w:p w14:paraId="7AC2597C" w14:textId="77777777" w:rsidR="0046511C" w:rsidRPr="0046511C" w:rsidRDefault="0046511C" w:rsidP="0046511C">
      <w:pPr>
        <w:rPr>
          <w:sz w:val="2"/>
          <w:szCs w:val="2"/>
        </w:rPr>
      </w:pPr>
    </w:p>
    <w:p w14:paraId="0CEFE502" w14:textId="77777777" w:rsidR="0046511C" w:rsidRPr="0046511C" w:rsidRDefault="0046511C" w:rsidP="0046511C">
      <w:pPr>
        <w:rPr>
          <w:sz w:val="2"/>
          <w:szCs w:val="2"/>
        </w:rPr>
      </w:pPr>
    </w:p>
    <w:p w14:paraId="6A31340C" w14:textId="77777777" w:rsidR="0046511C" w:rsidRPr="0046511C" w:rsidRDefault="0046511C" w:rsidP="0046511C">
      <w:pPr>
        <w:rPr>
          <w:sz w:val="2"/>
          <w:szCs w:val="2"/>
        </w:rPr>
      </w:pPr>
    </w:p>
    <w:p w14:paraId="7CA6A4A5" w14:textId="77777777" w:rsidR="0046511C" w:rsidRPr="0046511C" w:rsidRDefault="0046511C" w:rsidP="0046511C">
      <w:pPr>
        <w:rPr>
          <w:sz w:val="2"/>
          <w:szCs w:val="2"/>
        </w:rPr>
      </w:pPr>
    </w:p>
    <w:p w14:paraId="20074A8D" w14:textId="77777777" w:rsidR="0046511C" w:rsidRPr="0046511C" w:rsidRDefault="0046511C" w:rsidP="0046511C">
      <w:pPr>
        <w:rPr>
          <w:sz w:val="2"/>
          <w:szCs w:val="2"/>
        </w:rPr>
      </w:pPr>
    </w:p>
    <w:p w14:paraId="52C3B965" w14:textId="77777777" w:rsidR="0046511C" w:rsidRPr="0046511C" w:rsidRDefault="0046511C" w:rsidP="0046511C">
      <w:pPr>
        <w:rPr>
          <w:sz w:val="2"/>
          <w:szCs w:val="2"/>
        </w:rPr>
      </w:pPr>
    </w:p>
    <w:p w14:paraId="39AC3E0B" w14:textId="77777777" w:rsidR="0046511C" w:rsidRPr="0046511C" w:rsidRDefault="0046511C" w:rsidP="0046511C">
      <w:pPr>
        <w:rPr>
          <w:sz w:val="2"/>
          <w:szCs w:val="2"/>
        </w:rPr>
      </w:pPr>
    </w:p>
    <w:p w14:paraId="1FD50A7C" w14:textId="77777777" w:rsidR="0046511C" w:rsidRPr="0046511C" w:rsidRDefault="0046511C" w:rsidP="0046511C">
      <w:pPr>
        <w:rPr>
          <w:sz w:val="2"/>
          <w:szCs w:val="2"/>
        </w:rPr>
      </w:pPr>
    </w:p>
    <w:p w14:paraId="4AFFEC65" w14:textId="77777777" w:rsidR="0046511C" w:rsidRPr="0046511C" w:rsidRDefault="0046511C" w:rsidP="0046511C">
      <w:pPr>
        <w:rPr>
          <w:sz w:val="2"/>
          <w:szCs w:val="2"/>
        </w:rPr>
      </w:pPr>
    </w:p>
    <w:p w14:paraId="571CC51E" w14:textId="77777777" w:rsidR="0046511C" w:rsidRPr="0046511C" w:rsidRDefault="0046511C" w:rsidP="0046511C">
      <w:pPr>
        <w:rPr>
          <w:sz w:val="2"/>
          <w:szCs w:val="2"/>
        </w:rPr>
      </w:pPr>
    </w:p>
    <w:p w14:paraId="05C2F55B" w14:textId="77777777" w:rsidR="0046511C" w:rsidRPr="0046511C" w:rsidRDefault="0046511C" w:rsidP="0046511C">
      <w:pPr>
        <w:rPr>
          <w:sz w:val="2"/>
          <w:szCs w:val="2"/>
        </w:rPr>
      </w:pPr>
    </w:p>
    <w:p w14:paraId="234B554A" w14:textId="77777777" w:rsidR="0046511C" w:rsidRPr="0046511C" w:rsidRDefault="0046511C" w:rsidP="0046511C">
      <w:pPr>
        <w:rPr>
          <w:sz w:val="2"/>
          <w:szCs w:val="2"/>
        </w:rPr>
      </w:pPr>
    </w:p>
    <w:p w14:paraId="1C13B853" w14:textId="77777777" w:rsidR="0046511C" w:rsidRPr="0046511C" w:rsidRDefault="0046511C" w:rsidP="0046511C">
      <w:pPr>
        <w:rPr>
          <w:sz w:val="2"/>
          <w:szCs w:val="2"/>
        </w:rPr>
      </w:pPr>
    </w:p>
    <w:p w14:paraId="3B9303B9" w14:textId="77777777" w:rsidR="0046511C" w:rsidRPr="0046511C" w:rsidRDefault="0046511C" w:rsidP="0046511C">
      <w:pPr>
        <w:rPr>
          <w:sz w:val="2"/>
          <w:szCs w:val="2"/>
        </w:rPr>
      </w:pPr>
    </w:p>
    <w:p w14:paraId="12029332" w14:textId="77777777" w:rsidR="0046511C" w:rsidRPr="0046511C" w:rsidRDefault="0046511C" w:rsidP="0046511C">
      <w:pPr>
        <w:rPr>
          <w:sz w:val="2"/>
          <w:szCs w:val="2"/>
        </w:rPr>
      </w:pPr>
    </w:p>
    <w:p w14:paraId="07D5A77B" w14:textId="77777777" w:rsidR="0046511C" w:rsidRPr="0046511C" w:rsidRDefault="0046511C" w:rsidP="0046511C">
      <w:pPr>
        <w:rPr>
          <w:sz w:val="2"/>
          <w:szCs w:val="2"/>
        </w:rPr>
      </w:pPr>
    </w:p>
    <w:p w14:paraId="2A86C3A5" w14:textId="77777777" w:rsidR="0046511C" w:rsidRPr="0046511C" w:rsidRDefault="0046511C" w:rsidP="0046511C">
      <w:pPr>
        <w:rPr>
          <w:sz w:val="2"/>
          <w:szCs w:val="2"/>
        </w:rPr>
      </w:pPr>
    </w:p>
    <w:p w14:paraId="0F0C5FFE" w14:textId="77777777" w:rsidR="0046511C" w:rsidRPr="0046511C" w:rsidRDefault="0046511C" w:rsidP="0046511C">
      <w:pPr>
        <w:rPr>
          <w:sz w:val="2"/>
          <w:szCs w:val="2"/>
        </w:rPr>
      </w:pPr>
    </w:p>
    <w:p w14:paraId="68CB5EF3" w14:textId="77777777" w:rsidR="0046511C" w:rsidRPr="0046511C" w:rsidRDefault="0046511C" w:rsidP="0046511C">
      <w:pPr>
        <w:rPr>
          <w:sz w:val="2"/>
          <w:szCs w:val="2"/>
        </w:rPr>
      </w:pPr>
    </w:p>
    <w:p w14:paraId="5D067BA6" w14:textId="77777777" w:rsidR="0046511C" w:rsidRPr="0046511C" w:rsidRDefault="0046511C" w:rsidP="0046511C">
      <w:pPr>
        <w:rPr>
          <w:sz w:val="2"/>
          <w:szCs w:val="2"/>
        </w:rPr>
      </w:pPr>
    </w:p>
    <w:p w14:paraId="5CC2744E" w14:textId="77777777" w:rsidR="0046511C" w:rsidRPr="0046511C" w:rsidRDefault="0046511C" w:rsidP="0046511C">
      <w:pPr>
        <w:rPr>
          <w:sz w:val="2"/>
          <w:szCs w:val="2"/>
        </w:rPr>
      </w:pPr>
    </w:p>
    <w:p w14:paraId="2AF4CED8" w14:textId="77777777" w:rsidR="0046511C" w:rsidRPr="0046511C" w:rsidRDefault="0046511C" w:rsidP="0046511C">
      <w:pPr>
        <w:rPr>
          <w:sz w:val="2"/>
          <w:szCs w:val="2"/>
        </w:rPr>
      </w:pPr>
    </w:p>
    <w:p w14:paraId="0CB00DA3" w14:textId="77777777" w:rsidR="0046511C" w:rsidRPr="0046511C" w:rsidRDefault="0046511C" w:rsidP="0046511C">
      <w:pPr>
        <w:rPr>
          <w:sz w:val="2"/>
          <w:szCs w:val="2"/>
        </w:rPr>
      </w:pPr>
    </w:p>
    <w:p w14:paraId="5907DF89" w14:textId="77777777" w:rsidR="0046511C" w:rsidRPr="0046511C" w:rsidRDefault="0046511C" w:rsidP="0046511C">
      <w:pPr>
        <w:rPr>
          <w:sz w:val="2"/>
          <w:szCs w:val="2"/>
        </w:rPr>
      </w:pPr>
    </w:p>
    <w:p w14:paraId="1E1762E3" w14:textId="77777777" w:rsidR="0046511C" w:rsidRPr="0046511C" w:rsidRDefault="0046511C" w:rsidP="0046511C">
      <w:pPr>
        <w:rPr>
          <w:sz w:val="2"/>
          <w:szCs w:val="2"/>
        </w:rPr>
      </w:pPr>
    </w:p>
    <w:p w14:paraId="02396953" w14:textId="77777777" w:rsidR="0046511C" w:rsidRPr="0046511C" w:rsidRDefault="0046511C" w:rsidP="0046511C">
      <w:pPr>
        <w:rPr>
          <w:sz w:val="2"/>
          <w:szCs w:val="2"/>
        </w:rPr>
      </w:pPr>
    </w:p>
    <w:p w14:paraId="6F8A33DF" w14:textId="77777777" w:rsidR="0046511C" w:rsidRPr="0046511C" w:rsidRDefault="0046511C" w:rsidP="0046511C">
      <w:pPr>
        <w:rPr>
          <w:sz w:val="2"/>
          <w:szCs w:val="2"/>
        </w:rPr>
      </w:pPr>
    </w:p>
    <w:p w14:paraId="23F4DDFD" w14:textId="77777777" w:rsidR="0046511C" w:rsidRPr="0046511C" w:rsidRDefault="0046511C" w:rsidP="0046511C">
      <w:pPr>
        <w:rPr>
          <w:sz w:val="2"/>
          <w:szCs w:val="2"/>
        </w:rPr>
      </w:pPr>
    </w:p>
    <w:p w14:paraId="03F4F394" w14:textId="77777777" w:rsidR="0046511C" w:rsidRPr="0046511C" w:rsidRDefault="0046511C" w:rsidP="0046511C">
      <w:pPr>
        <w:rPr>
          <w:sz w:val="2"/>
          <w:szCs w:val="2"/>
        </w:rPr>
      </w:pPr>
    </w:p>
    <w:p w14:paraId="67311EE0" w14:textId="77777777" w:rsidR="0046511C" w:rsidRPr="0046511C" w:rsidRDefault="0046511C" w:rsidP="0046511C">
      <w:pPr>
        <w:rPr>
          <w:sz w:val="2"/>
          <w:szCs w:val="2"/>
        </w:rPr>
      </w:pPr>
    </w:p>
    <w:p w14:paraId="627A545C" w14:textId="77777777" w:rsidR="0046511C" w:rsidRPr="0046511C" w:rsidRDefault="0046511C" w:rsidP="0046511C">
      <w:pPr>
        <w:rPr>
          <w:sz w:val="2"/>
          <w:szCs w:val="2"/>
        </w:rPr>
      </w:pPr>
    </w:p>
    <w:p w14:paraId="0A033739" w14:textId="77777777" w:rsidR="0046511C" w:rsidRPr="0046511C" w:rsidRDefault="0046511C" w:rsidP="0046511C">
      <w:pPr>
        <w:rPr>
          <w:sz w:val="2"/>
          <w:szCs w:val="2"/>
        </w:rPr>
      </w:pPr>
    </w:p>
    <w:p w14:paraId="386A4B77" w14:textId="77777777" w:rsidR="0046511C" w:rsidRPr="0046511C" w:rsidRDefault="0046511C" w:rsidP="0046511C">
      <w:pPr>
        <w:rPr>
          <w:sz w:val="2"/>
          <w:szCs w:val="2"/>
        </w:rPr>
      </w:pPr>
    </w:p>
    <w:p w14:paraId="60DDF230" w14:textId="77777777" w:rsidR="0046511C" w:rsidRPr="0046511C" w:rsidRDefault="0046511C" w:rsidP="0046511C">
      <w:pPr>
        <w:rPr>
          <w:sz w:val="2"/>
          <w:szCs w:val="2"/>
        </w:rPr>
      </w:pPr>
    </w:p>
    <w:p w14:paraId="3DA11319" w14:textId="77777777" w:rsidR="0046511C" w:rsidRPr="0046511C" w:rsidRDefault="0046511C" w:rsidP="0046511C">
      <w:pPr>
        <w:rPr>
          <w:sz w:val="2"/>
          <w:szCs w:val="2"/>
        </w:rPr>
      </w:pPr>
    </w:p>
    <w:p w14:paraId="676682FE" w14:textId="77777777" w:rsidR="0046511C" w:rsidRPr="0046511C" w:rsidRDefault="0046511C" w:rsidP="0046511C">
      <w:pPr>
        <w:rPr>
          <w:sz w:val="2"/>
          <w:szCs w:val="2"/>
        </w:rPr>
      </w:pPr>
    </w:p>
    <w:p w14:paraId="62BC2D1A" w14:textId="77777777" w:rsidR="0046511C" w:rsidRPr="0046511C" w:rsidRDefault="0046511C" w:rsidP="0046511C">
      <w:pPr>
        <w:rPr>
          <w:sz w:val="2"/>
          <w:szCs w:val="2"/>
        </w:rPr>
      </w:pPr>
    </w:p>
    <w:p w14:paraId="681B2EB0" w14:textId="77777777" w:rsidR="0046511C" w:rsidRPr="0046511C" w:rsidRDefault="0046511C" w:rsidP="0046511C">
      <w:pPr>
        <w:rPr>
          <w:sz w:val="2"/>
          <w:szCs w:val="2"/>
        </w:rPr>
      </w:pPr>
    </w:p>
    <w:p w14:paraId="75DAF385" w14:textId="77777777" w:rsidR="0046511C" w:rsidRPr="0046511C" w:rsidRDefault="0046511C" w:rsidP="0046511C">
      <w:pPr>
        <w:rPr>
          <w:sz w:val="2"/>
          <w:szCs w:val="2"/>
        </w:rPr>
      </w:pPr>
    </w:p>
    <w:p w14:paraId="6BBD307F" w14:textId="77777777" w:rsidR="0046511C" w:rsidRPr="0046511C" w:rsidRDefault="0046511C" w:rsidP="0046511C">
      <w:pPr>
        <w:rPr>
          <w:sz w:val="2"/>
          <w:szCs w:val="2"/>
        </w:rPr>
      </w:pPr>
    </w:p>
    <w:p w14:paraId="53FA69A7" w14:textId="77777777" w:rsidR="0046511C" w:rsidRPr="0046511C" w:rsidRDefault="0046511C" w:rsidP="0046511C">
      <w:pPr>
        <w:rPr>
          <w:sz w:val="2"/>
          <w:szCs w:val="2"/>
        </w:rPr>
      </w:pPr>
    </w:p>
    <w:p w14:paraId="48B40CB3" w14:textId="77777777" w:rsidR="0046511C" w:rsidRPr="0046511C" w:rsidRDefault="0046511C" w:rsidP="0046511C">
      <w:pPr>
        <w:rPr>
          <w:sz w:val="2"/>
          <w:szCs w:val="2"/>
        </w:rPr>
      </w:pPr>
    </w:p>
    <w:p w14:paraId="3E58117C" w14:textId="77777777" w:rsidR="0046511C" w:rsidRPr="0046511C" w:rsidRDefault="0046511C" w:rsidP="0046511C">
      <w:pPr>
        <w:rPr>
          <w:sz w:val="2"/>
          <w:szCs w:val="2"/>
        </w:rPr>
      </w:pPr>
    </w:p>
    <w:p w14:paraId="53A38F72" w14:textId="77777777" w:rsidR="0046511C" w:rsidRPr="0046511C" w:rsidRDefault="0046511C" w:rsidP="0046511C">
      <w:pPr>
        <w:rPr>
          <w:sz w:val="2"/>
          <w:szCs w:val="2"/>
        </w:rPr>
      </w:pPr>
    </w:p>
    <w:p w14:paraId="44C2FA9B" w14:textId="77777777" w:rsidR="0046511C" w:rsidRPr="0046511C" w:rsidRDefault="0046511C" w:rsidP="0046511C">
      <w:pPr>
        <w:rPr>
          <w:sz w:val="2"/>
          <w:szCs w:val="2"/>
        </w:rPr>
      </w:pPr>
    </w:p>
    <w:p w14:paraId="0714DF42" w14:textId="77777777" w:rsidR="0046511C" w:rsidRPr="0046511C" w:rsidRDefault="0046511C" w:rsidP="0046511C">
      <w:pPr>
        <w:rPr>
          <w:sz w:val="2"/>
          <w:szCs w:val="2"/>
        </w:rPr>
      </w:pPr>
    </w:p>
    <w:p w14:paraId="46C59D60" w14:textId="77777777" w:rsidR="0046511C" w:rsidRPr="0046511C" w:rsidRDefault="0046511C" w:rsidP="0046511C">
      <w:pPr>
        <w:rPr>
          <w:sz w:val="2"/>
          <w:szCs w:val="2"/>
        </w:rPr>
      </w:pPr>
    </w:p>
    <w:p w14:paraId="263340C5" w14:textId="77777777" w:rsidR="0046511C" w:rsidRPr="0046511C" w:rsidRDefault="0046511C" w:rsidP="0046511C">
      <w:pPr>
        <w:rPr>
          <w:sz w:val="2"/>
          <w:szCs w:val="2"/>
        </w:rPr>
      </w:pPr>
    </w:p>
    <w:p w14:paraId="174897B1" w14:textId="77777777" w:rsidR="0046511C" w:rsidRPr="0046511C" w:rsidRDefault="0046511C" w:rsidP="0046511C">
      <w:pPr>
        <w:rPr>
          <w:sz w:val="2"/>
          <w:szCs w:val="2"/>
        </w:rPr>
      </w:pPr>
    </w:p>
    <w:p w14:paraId="56F017C6" w14:textId="77777777" w:rsidR="0046511C" w:rsidRPr="0046511C" w:rsidRDefault="0046511C" w:rsidP="0046511C">
      <w:pPr>
        <w:rPr>
          <w:sz w:val="2"/>
          <w:szCs w:val="2"/>
        </w:rPr>
      </w:pPr>
    </w:p>
    <w:p w14:paraId="53CCE2CA" w14:textId="77777777" w:rsidR="0046511C" w:rsidRPr="0046511C" w:rsidRDefault="0046511C" w:rsidP="0046511C">
      <w:pPr>
        <w:rPr>
          <w:sz w:val="2"/>
          <w:szCs w:val="2"/>
        </w:rPr>
      </w:pPr>
    </w:p>
    <w:p w14:paraId="762553BE" w14:textId="77777777" w:rsidR="0046511C" w:rsidRPr="0046511C" w:rsidRDefault="0046511C" w:rsidP="0046511C">
      <w:pPr>
        <w:rPr>
          <w:sz w:val="2"/>
          <w:szCs w:val="2"/>
        </w:rPr>
      </w:pPr>
    </w:p>
    <w:p w14:paraId="110AA39A" w14:textId="77777777" w:rsidR="0046511C" w:rsidRPr="0046511C" w:rsidRDefault="0046511C" w:rsidP="0046511C">
      <w:pPr>
        <w:rPr>
          <w:sz w:val="2"/>
          <w:szCs w:val="2"/>
        </w:rPr>
      </w:pPr>
    </w:p>
    <w:p w14:paraId="6032FCEC" w14:textId="77777777" w:rsidR="0046511C" w:rsidRPr="0046511C" w:rsidRDefault="0046511C" w:rsidP="0046511C">
      <w:pPr>
        <w:rPr>
          <w:sz w:val="2"/>
          <w:szCs w:val="2"/>
        </w:rPr>
      </w:pPr>
    </w:p>
    <w:p w14:paraId="1F1DC97F" w14:textId="77777777" w:rsidR="0046511C" w:rsidRPr="0046511C" w:rsidRDefault="0046511C" w:rsidP="0046511C">
      <w:pPr>
        <w:rPr>
          <w:sz w:val="2"/>
          <w:szCs w:val="2"/>
        </w:rPr>
      </w:pPr>
    </w:p>
    <w:p w14:paraId="54C7C5DB" w14:textId="77777777" w:rsidR="0046511C" w:rsidRPr="0046511C" w:rsidRDefault="0046511C" w:rsidP="0046511C">
      <w:pPr>
        <w:rPr>
          <w:sz w:val="2"/>
          <w:szCs w:val="2"/>
        </w:rPr>
      </w:pPr>
    </w:p>
    <w:p w14:paraId="0EFE4FA8" w14:textId="77777777" w:rsidR="0046511C" w:rsidRPr="0046511C" w:rsidRDefault="0046511C" w:rsidP="0046511C">
      <w:pPr>
        <w:rPr>
          <w:sz w:val="2"/>
          <w:szCs w:val="2"/>
        </w:rPr>
      </w:pPr>
    </w:p>
    <w:p w14:paraId="4D42A57D" w14:textId="77777777" w:rsidR="0046511C" w:rsidRPr="0046511C" w:rsidRDefault="001F12AC" w:rsidP="001F12AC">
      <w:pPr>
        <w:tabs>
          <w:tab w:val="left" w:pos="4062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0D394DD" w14:textId="77777777" w:rsidR="0046511C" w:rsidRPr="0046511C" w:rsidRDefault="0046511C" w:rsidP="0046511C">
      <w:pPr>
        <w:rPr>
          <w:sz w:val="2"/>
          <w:szCs w:val="2"/>
        </w:rPr>
      </w:pPr>
    </w:p>
    <w:p w14:paraId="20029DB5" w14:textId="77777777" w:rsidR="0046511C" w:rsidRDefault="0046511C" w:rsidP="0046511C">
      <w:pPr>
        <w:rPr>
          <w:sz w:val="2"/>
          <w:szCs w:val="2"/>
        </w:rPr>
      </w:pPr>
    </w:p>
    <w:p w14:paraId="1BCD8CC7" w14:textId="77777777" w:rsidR="00D815D9" w:rsidRDefault="00D815D9" w:rsidP="0046511C">
      <w:pPr>
        <w:rPr>
          <w:sz w:val="2"/>
          <w:szCs w:val="2"/>
        </w:rPr>
      </w:pPr>
    </w:p>
    <w:p w14:paraId="51F1560C" w14:textId="77777777" w:rsidR="00D815D9" w:rsidRDefault="00D815D9" w:rsidP="0046511C">
      <w:pPr>
        <w:rPr>
          <w:sz w:val="2"/>
          <w:szCs w:val="2"/>
        </w:rPr>
      </w:pPr>
    </w:p>
    <w:p w14:paraId="4BD9A99C" w14:textId="77777777" w:rsidR="00D815D9" w:rsidRDefault="00D815D9" w:rsidP="0046511C">
      <w:pPr>
        <w:rPr>
          <w:sz w:val="2"/>
          <w:szCs w:val="2"/>
        </w:rPr>
      </w:pPr>
    </w:p>
    <w:p w14:paraId="2E177BB2" w14:textId="77777777" w:rsidR="00D815D9" w:rsidRDefault="00D815D9" w:rsidP="0046511C">
      <w:pPr>
        <w:rPr>
          <w:sz w:val="2"/>
          <w:szCs w:val="2"/>
        </w:rPr>
      </w:pPr>
    </w:p>
    <w:p w14:paraId="1EBE88A5" w14:textId="77777777" w:rsidR="00D815D9" w:rsidRDefault="00D815D9" w:rsidP="0046511C">
      <w:pPr>
        <w:rPr>
          <w:sz w:val="2"/>
          <w:szCs w:val="2"/>
        </w:rPr>
      </w:pPr>
    </w:p>
    <w:p w14:paraId="4EB2DB36" w14:textId="77777777" w:rsidR="00D815D9" w:rsidRDefault="00D815D9" w:rsidP="0046511C">
      <w:pPr>
        <w:rPr>
          <w:sz w:val="2"/>
          <w:szCs w:val="2"/>
        </w:rPr>
      </w:pPr>
    </w:p>
    <w:p w14:paraId="49605162" w14:textId="77777777" w:rsidR="00D815D9" w:rsidRDefault="00D815D9" w:rsidP="0046511C">
      <w:pPr>
        <w:rPr>
          <w:sz w:val="2"/>
          <w:szCs w:val="2"/>
        </w:rPr>
      </w:pPr>
    </w:p>
    <w:p w14:paraId="300F73AD" w14:textId="77777777" w:rsidR="00D815D9" w:rsidRPr="0046511C" w:rsidRDefault="00D815D9" w:rsidP="0046511C">
      <w:pPr>
        <w:rPr>
          <w:sz w:val="2"/>
          <w:szCs w:val="2"/>
        </w:rPr>
      </w:pPr>
    </w:p>
    <w:p w14:paraId="1F68DDCE" w14:textId="77777777" w:rsidR="0046511C" w:rsidRPr="0046511C" w:rsidRDefault="0046511C" w:rsidP="0046511C">
      <w:pPr>
        <w:rPr>
          <w:sz w:val="2"/>
          <w:szCs w:val="2"/>
        </w:rPr>
      </w:pPr>
    </w:p>
    <w:p w14:paraId="1511F264" w14:textId="77777777" w:rsidR="0046511C" w:rsidRPr="0046511C" w:rsidRDefault="0046511C" w:rsidP="0046511C">
      <w:pPr>
        <w:rPr>
          <w:sz w:val="2"/>
          <w:szCs w:val="2"/>
        </w:rPr>
      </w:pPr>
    </w:p>
    <w:p w14:paraId="6C8CB5E6" w14:textId="77777777" w:rsidR="0046511C" w:rsidRPr="0046511C" w:rsidRDefault="0046511C" w:rsidP="0046511C">
      <w:pPr>
        <w:rPr>
          <w:sz w:val="2"/>
          <w:szCs w:val="2"/>
        </w:rPr>
      </w:pPr>
    </w:p>
    <w:p w14:paraId="6D2B3502" w14:textId="77777777" w:rsidR="0046511C" w:rsidRPr="0046511C" w:rsidRDefault="0046511C" w:rsidP="0046511C">
      <w:pPr>
        <w:rPr>
          <w:sz w:val="2"/>
          <w:szCs w:val="2"/>
        </w:rPr>
      </w:pPr>
    </w:p>
    <w:p w14:paraId="2D9D82B1" w14:textId="77777777" w:rsidR="0046511C" w:rsidRPr="0046511C" w:rsidRDefault="0046511C" w:rsidP="0046511C">
      <w:pPr>
        <w:rPr>
          <w:sz w:val="2"/>
          <w:szCs w:val="2"/>
        </w:rPr>
      </w:pPr>
    </w:p>
    <w:p w14:paraId="0EAB889C" w14:textId="77777777" w:rsidR="0046511C" w:rsidRPr="0046511C" w:rsidRDefault="0046511C" w:rsidP="0046511C">
      <w:pPr>
        <w:rPr>
          <w:sz w:val="2"/>
          <w:szCs w:val="2"/>
        </w:rPr>
      </w:pPr>
    </w:p>
    <w:p w14:paraId="65A48703" w14:textId="77777777" w:rsidR="0046511C" w:rsidRPr="0046511C" w:rsidRDefault="0046511C" w:rsidP="0046511C">
      <w:pPr>
        <w:rPr>
          <w:sz w:val="2"/>
          <w:szCs w:val="2"/>
        </w:rPr>
      </w:pPr>
    </w:p>
    <w:p w14:paraId="73DC5CB9" w14:textId="77777777" w:rsidR="0046511C" w:rsidRPr="0046511C" w:rsidRDefault="0046511C" w:rsidP="0046511C">
      <w:pPr>
        <w:rPr>
          <w:sz w:val="2"/>
          <w:szCs w:val="2"/>
        </w:rPr>
      </w:pPr>
    </w:p>
    <w:p w14:paraId="67DE0EDB" w14:textId="77777777" w:rsidR="0046511C" w:rsidRPr="0046511C" w:rsidRDefault="0046511C" w:rsidP="0046511C">
      <w:pPr>
        <w:rPr>
          <w:sz w:val="2"/>
          <w:szCs w:val="2"/>
        </w:rPr>
      </w:pPr>
    </w:p>
    <w:p w14:paraId="4CECC5E5" w14:textId="77777777" w:rsidR="0046511C" w:rsidRPr="0046511C" w:rsidRDefault="0046511C" w:rsidP="0046511C">
      <w:pPr>
        <w:rPr>
          <w:sz w:val="2"/>
          <w:szCs w:val="2"/>
        </w:rPr>
      </w:pPr>
    </w:p>
    <w:p w14:paraId="3270AFF8" w14:textId="77777777" w:rsidR="0046511C" w:rsidRPr="0046511C" w:rsidRDefault="0046511C" w:rsidP="0046511C">
      <w:pPr>
        <w:rPr>
          <w:sz w:val="2"/>
          <w:szCs w:val="2"/>
        </w:rPr>
      </w:pPr>
    </w:p>
    <w:p w14:paraId="281B8567" w14:textId="77777777" w:rsidR="0046511C" w:rsidRPr="0046511C" w:rsidRDefault="0046511C" w:rsidP="0046511C">
      <w:pPr>
        <w:rPr>
          <w:sz w:val="2"/>
          <w:szCs w:val="2"/>
        </w:rPr>
      </w:pPr>
    </w:p>
    <w:p w14:paraId="42D97EC2" w14:textId="77777777" w:rsidR="0046511C" w:rsidRPr="0046511C" w:rsidRDefault="0046511C" w:rsidP="0046511C">
      <w:pPr>
        <w:rPr>
          <w:sz w:val="2"/>
          <w:szCs w:val="2"/>
        </w:rPr>
      </w:pPr>
    </w:p>
    <w:p w14:paraId="2CE0B71D" w14:textId="77777777" w:rsidR="0046511C" w:rsidRPr="0046511C" w:rsidRDefault="0046511C" w:rsidP="0046511C">
      <w:pPr>
        <w:rPr>
          <w:sz w:val="2"/>
          <w:szCs w:val="2"/>
        </w:rPr>
      </w:pPr>
    </w:p>
    <w:p w14:paraId="43DD96D2" w14:textId="77777777" w:rsidR="0046511C" w:rsidRPr="0046511C" w:rsidRDefault="0046511C" w:rsidP="0046511C">
      <w:pPr>
        <w:rPr>
          <w:sz w:val="2"/>
          <w:szCs w:val="2"/>
        </w:rPr>
      </w:pPr>
    </w:p>
    <w:p w14:paraId="26EFD47A" w14:textId="77777777" w:rsidR="0046511C" w:rsidRPr="0046511C" w:rsidRDefault="0046511C" w:rsidP="0046511C">
      <w:pPr>
        <w:rPr>
          <w:sz w:val="2"/>
          <w:szCs w:val="2"/>
        </w:rPr>
      </w:pPr>
    </w:p>
    <w:p w14:paraId="59B70C28" w14:textId="77777777" w:rsidR="0046511C" w:rsidRPr="0046511C" w:rsidRDefault="0046511C" w:rsidP="0046511C">
      <w:pPr>
        <w:rPr>
          <w:sz w:val="2"/>
          <w:szCs w:val="2"/>
        </w:rPr>
      </w:pPr>
    </w:p>
    <w:p w14:paraId="5E5A5171" w14:textId="77777777" w:rsidR="0046511C" w:rsidRPr="0046511C" w:rsidRDefault="0046511C" w:rsidP="0046511C">
      <w:pPr>
        <w:rPr>
          <w:sz w:val="2"/>
          <w:szCs w:val="2"/>
        </w:rPr>
      </w:pPr>
    </w:p>
    <w:p w14:paraId="49F34001" w14:textId="77777777" w:rsidR="0046511C" w:rsidRPr="0046511C" w:rsidRDefault="0046511C" w:rsidP="0046511C">
      <w:pPr>
        <w:rPr>
          <w:sz w:val="2"/>
          <w:szCs w:val="2"/>
        </w:rPr>
      </w:pPr>
    </w:p>
    <w:p w14:paraId="13EB4C0B" w14:textId="77777777" w:rsidR="0046511C" w:rsidRPr="0046511C" w:rsidRDefault="0046511C" w:rsidP="0046511C">
      <w:pPr>
        <w:rPr>
          <w:sz w:val="2"/>
          <w:szCs w:val="2"/>
        </w:rPr>
      </w:pPr>
    </w:p>
    <w:p w14:paraId="44D10821" w14:textId="77777777" w:rsidR="0046511C" w:rsidRPr="0046511C" w:rsidRDefault="0046511C" w:rsidP="0046511C">
      <w:pPr>
        <w:rPr>
          <w:sz w:val="2"/>
          <w:szCs w:val="2"/>
        </w:rPr>
      </w:pPr>
    </w:p>
    <w:p w14:paraId="2231B46E" w14:textId="77777777" w:rsidR="0046511C" w:rsidRPr="0046511C" w:rsidRDefault="0046511C" w:rsidP="0046511C">
      <w:pPr>
        <w:rPr>
          <w:sz w:val="2"/>
          <w:szCs w:val="2"/>
        </w:rPr>
      </w:pPr>
    </w:p>
    <w:p w14:paraId="67E39CA7" w14:textId="77777777" w:rsidR="0046511C" w:rsidRPr="0046511C" w:rsidRDefault="0046511C" w:rsidP="0046511C">
      <w:pPr>
        <w:rPr>
          <w:sz w:val="2"/>
          <w:szCs w:val="2"/>
        </w:rPr>
      </w:pPr>
    </w:p>
    <w:p w14:paraId="21FD9174" w14:textId="77777777" w:rsidR="0046511C" w:rsidRPr="0046511C" w:rsidRDefault="0046511C" w:rsidP="0046511C">
      <w:pPr>
        <w:rPr>
          <w:sz w:val="2"/>
          <w:szCs w:val="2"/>
        </w:rPr>
      </w:pPr>
    </w:p>
    <w:p w14:paraId="17C1E05E" w14:textId="77777777" w:rsidR="0046511C" w:rsidRPr="0046511C" w:rsidRDefault="0046511C" w:rsidP="0046511C">
      <w:pPr>
        <w:rPr>
          <w:sz w:val="2"/>
          <w:szCs w:val="2"/>
        </w:rPr>
      </w:pPr>
    </w:p>
    <w:p w14:paraId="03C925BB" w14:textId="77777777" w:rsidR="0046511C" w:rsidRPr="0046511C" w:rsidRDefault="0046511C" w:rsidP="0046511C">
      <w:pPr>
        <w:rPr>
          <w:sz w:val="2"/>
          <w:szCs w:val="2"/>
        </w:rPr>
      </w:pPr>
    </w:p>
    <w:p w14:paraId="56B93785" w14:textId="77777777" w:rsidR="0046511C" w:rsidRPr="0046511C" w:rsidRDefault="0046511C" w:rsidP="0046511C">
      <w:pPr>
        <w:rPr>
          <w:sz w:val="2"/>
          <w:szCs w:val="2"/>
        </w:rPr>
      </w:pPr>
    </w:p>
    <w:p w14:paraId="1A93D930" w14:textId="77777777" w:rsidR="0046511C" w:rsidRPr="0046511C" w:rsidRDefault="0046511C" w:rsidP="0046511C">
      <w:pPr>
        <w:rPr>
          <w:sz w:val="2"/>
          <w:szCs w:val="2"/>
        </w:rPr>
      </w:pPr>
    </w:p>
    <w:p w14:paraId="4F462EE1" w14:textId="77777777" w:rsidR="00D815D9" w:rsidRDefault="00D815D9" w:rsidP="00D815D9">
      <w:pPr>
        <w:rPr>
          <w:rFonts w:ascii="Times New Roman"/>
          <w:sz w:val="16"/>
        </w:rPr>
      </w:pPr>
    </w:p>
    <w:p w14:paraId="5281488D" w14:textId="77777777" w:rsidR="00D815D9" w:rsidRDefault="00D815D9" w:rsidP="00D815D9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tbl>
      <w:tblPr>
        <w:tblW w:w="5130" w:type="dxa"/>
        <w:tblInd w:w="5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55"/>
        <w:gridCol w:w="1348"/>
        <w:gridCol w:w="1080"/>
        <w:gridCol w:w="1547"/>
      </w:tblGrid>
      <w:tr w:rsidR="00D815D9" w14:paraId="17682EAD" w14:textId="77777777" w:rsidTr="00D815D9">
        <w:trPr>
          <w:trHeight w:val="184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C928C2" w14:textId="77777777" w:rsidR="00D815D9" w:rsidRDefault="00D815D9">
            <w:pPr>
              <w:pStyle w:val="TableParagraph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2D64A7" w14:textId="77777777" w:rsidR="00D815D9" w:rsidRDefault="00D815D9">
            <w:pPr>
              <w:pStyle w:val="TableParagraph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B5421" w14:textId="77777777" w:rsidR="00D815D9" w:rsidRDefault="00D815D9">
            <w:pPr>
              <w:pStyle w:val="TableParagraph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573A65" w14:textId="7E7CCF5C" w:rsidR="00D815D9" w:rsidRDefault="00D815D9">
            <w:pPr>
              <w:pStyle w:val="TableParagraph"/>
              <w:spacing w:line="165" w:lineRule="exact"/>
              <w:ind w:left="109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October 25, 2023</w:t>
            </w:r>
          </w:p>
        </w:tc>
      </w:tr>
      <w:tr w:rsidR="00D815D9" w14:paraId="2F2B67C6" w14:textId="77777777" w:rsidTr="00D815D9">
        <w:trPr>
          <w:trHeight w:val="184"/>
        </w:trPr>
        <w:tc>
          <w:tcPr>
            <w:tcW w:w="11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D3719A" w14:textId="77777777" w:rsidR="00D815D9" w:rsidRDefault="00D815D9">
            <w:pPr>
              <w:pStyle w:val="TableParagraph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B9D0C0" w14:textId="77777777" w:rsidR="00D815D9" w:rsidRDefault="00D815D9">
            <w:pPr>
              <w:pStyle w:val="TableParagraph"/>
              <w:spacing w:line="164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01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8A2B3D" w14:textId="77777777" w:rsidR="00D815D9" w:rsidRDefault="00D815D9">
            <w:pPr>
              <w:pStyle w:val="TableParagraph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A9CD08" w14:textId="590E7DE7" w:rsidR="00D815D9" w:rsidRDefault="00D815D9">
            <w:pPr>
              <w:pStyle w:val="TableParagraph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 of 2</w:t>
            </w:r>
          </w:p>
        </w:tc>
      </w:tr>
    </w:tbl>
    <w:p w14:paraId="34FFC12F" w14:textId="77777777" w:rsidR="0046511C" w:rsidRPr="0046511C" w:rsidRDefault="0046511C" w:rsidP="0046511C">
      <w:pPr>
        <w:rPr>
          <w:sz w:val="2"/>
          <w:szCs w:val="2"/>
        </w:rPr>
      </w:pPr>
    </w:p>
    <w:p w14:paraId="52A2EB22" w14:textId="77777777" w:rsidR="0046511C" w:rsidRPr="0046511C" w:rsidRDefault="0046511C" w:rsidP="0046511C">
      <w:pPr>
        <w:rPr>
          <w:sz w:val="2"/>
          <w:szCs w:val="2"/>
        </w:rPr>
      </w:pPr>
    </w:p>
    <w:p w14:paraId="4F2366FE" w14:textId="77777777" w:rsidR="0046511C" w:rsidRPr="0046511C" w:rsidRDefault="0046511C" w:rsidP="0046511C">
      <w:pPr>
        <w:rPr>
          <w:sz w:val="2"/>
          <w:szCs w:val="2"/>
        </w:rPr>
      </w:pPr>
    </w:p>
    <w:p w14:paraId="1C3310D7" w14:textId="77777777" w:rsidR="0046511C" w:rsidRPr="0046511C" w:rsidRDefault="0046511C" w:rsidP="0046511C">
      <w:pPr>
        <w:rPr>
          <w:sz w:val="2"/>
          <w:szCs w:val="2"/>
        </w:rPr>
      </w:pPr>
    </w:p>
    <w:p w14:paraId="6E19D787" w14:textId="77777777" w:rsidR="0046511C" w:rsidRDefault="0046511C" w:rsidP="0046511C">
      <w:pPr>
        <w:rPr>
          <w:sz w:val="2"/>
          <w:szCs w:val="2"/>
        </w:rPr>
      </w:pPr>
    </w:p>
    <w:p w14:paraId="54C9E5D5" w14:textId="77777777" w:rsidR="00D815D9" w:rsidRPr="0046511C" w:rsidRDefault="00D815D9" w:rsidP="0046511C">
      <w:pPr>
        <w:rPr>
          <w:sz w:val="2"/>
          <w:szCs w:val="2"/>
        </w:rPr>
      </w:pPr>
    </w:p>
    <w:sectPr w:rsidR="00D815D9" w:rsidRPr="0046511C" w:rsidSect="00D14AF8">
      <w:pgSz w:w="12240" w:h="18720" w:code="14"/>
      <w:pgMar w:top="1135" w:right="500" w:bottom="800" w:left="780" w:header="0" w:footer="61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45330" w14:textId="77777777" w:rsidR="00D14AF8" w:rsidRDefault="00D14AF8">
      <w:r>
        <w:separator/>
      </w:r>
    </w:p>
  </w:endnote>
  <w:endnote w:type="continuationSeparator" w:id="0">
    <w:p w14:paraId="32DF8AD5" w14:textId="77777777" w:rsidR="00D14AF8" w:rsidRDefault="00D14A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alligraphy">
    <w:charset w:val="00"/>
    <w:family w:val="script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E496D" w14:textId="77777777" w:rsidR="00EE2A9A" w:rsidRDefault="00EE2A9A">
    <w:pPr>
      <w:pStyle w:val="Footer"/>
    </w:pPr>
  </w:p>
  <w:p w14:paraId="02706341" w14:textId="77777777" w:rsidR="00EE2A9A" w:rsidRDefault="00EE2A9A">
    <w:pPr>
      <w:pStyle w:val="Footer"/>
    </w:pPr>
  </w:p>
  <w:p w14:paraId="2C9C70DB" w14:textId="77777777" w:rsidR="00F103EC" w:rsidRDefault="00F103EC">
    <w:pPr>
      <w:pStyle w:val="BodyText"/>
      <w:spacing w:line="14" w:lineRule="auto"/>
      <w:rPr>
        <w:b w:val="0"/>
        <w:i w:val="0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F3ECD" w14:textId="77777777" w:rsidR="00D14AF8" w:rsidRDefault="00D14AF8">
      <w:r>
        <w:separator/>
      </w:r>
    </w:p>
  </w:footnote>
  <w:footnote w:type="continuationSeparator" w:id="0">
    <w:p w14:paraId="69B30960" w14:textId="77777777" w:rsidR="00D14AF8" w:rsidRDefault="00D14AF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xtDAxMzQyMDcGMpR0lIJTi4sz8/NACkxqAUikObAsAAAA"/>
  </w:docVars>
  <w:rsids>
    <w:rsidRoot w:val="00F103EC"/>
    <w:rsid w:val="00073493"/>
    <w:rsid w:val="0008652E"/>
    <w:rsid w:val="00142F8F"/>
    <w:rsid w:val="00177308"/>
    <w:rsid w:val="001823FC"/>
    <w:rsid w:val="001F12AC"/>
    <w:rsid w:val="00255BBF"/>
    <w:rsid w:val="002674FF"/>
    <w:rsid w:val="002C7C71"/>
    <w:rsid w:val="002E7D51"/>
    <w:rsid w:val="00356BFF"/>
    <w:rsid w:val="003761B4"/>
    <w:rsid w:val="003843E1"/>
    <w:rsid w:val="003A7CAC"/>
    <w:rsid w:val="003D2B1E"/>
    <w:rsid w:val="00411B9D"/>
    <w:rsid w:val="00416036"/>
    <w:rsid w:val="0046511C"/>
    <w:rsid w:val="004B22AB"/>
    <w:rsid w:val="004B3FC1"/>
    <w:rsid w:val="005054BE"/>
    <w:rsid w:val="005C6C4C"/>
    <w:rsid w:val="006345CB"/>
    <w:rsid w:val="006B67FD"/>
    <w:rsid w:val="006E4407"/>
    <w:rsid w:val="007260D2"/>
    <w:rsid w:val="007D6662"/>
    <w:rsid w:val="007F1DED"/>
    <w:rsid w:val="00874112"/>
    <w:rsid w:val="009458D7"/>
    <w:rsid w:val="00982923"/>
    <w:rsid w:val="009A439C"/>
    <w:rsid w:val="009A459C"/>
    <w:rsid w:val="009B6403"/>
    <w:rsid w:val="00A01592"/>
    <w:rsid w:val="00A26E0B"/>
    <w:rsid w:val="00A51909"/>
    <w:rsid w:val="00A6671A"/>
    <w:rsid w:val="00AA33C2"/>
    <w:rsid w:val="00AB15D2"/>
    <w:rsid w:val="00AD7D02"/>
    <w:rsid w:val="00B23EBC"/>
    <w:rsid w:val="00B9421B"/>
    <w:rsid w:val="00BA7E49"/>
    <w:rsid w:val="00BB13C0"/>
    <w:rsid w:val="00BE2B16"/>
    <w:rsid w:val="00C42F73"/>
    <w:rsid w:val="00C62E83"/>
    <w:rsid w:val="00C64812"/>
    <w:rsid w:val="00C76DFF"/>
    <w:rsid w:val="00C81B08"/>
    <w:rsid w:val="00CA4B6C"/>
    <w:rsid w:val="00CB2E7C"/>
    <w:rsid w:val="00D14AF8"/>
    <w:rsid w:val="00D815D9"/>
    <w:rsid w:val="00D94771"/>
    <w:rsid w:val="00E214D2"/>
    <w:rsid w:val="00E256F3"/>
    <w:rsid w:val="00E36B9A"/>
    <w:rsid w:val="00E9483F"/>
    <w:rsid w:val="00EE2A9A"/>
    <w:rsid w:val="00F103EC"/>
    <w:rsid w:val="00FD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39F514"/>
  <w15:docId w15:val="{74198724-15F7-41DB-922E-6C1B2248A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Lucida Calligraphy" w:eastAsia="Lucida Calligraphy" w:hAnsi="Lucida Calligraphy" w:cs="Lucida Calligraphy"/>
      <w:b/>
      <w:bCs/>
      <w:i/>
      <w:iCs/>
      <w:sz w:val="18"/>
      <w:szCs w:val="18"/>
    </w:rPr>
  </w:style>
  <w:style w:type="paragraph" w:styleId="Title">
    <w:name w:val="Title"/>
    <w:basedOn w:val="Normal"/>
    <w:uiPriority w:val="1"/>
    <w:qFormat/>
    <w:pPr>
      <w:spacing w:before="3"/>
      <w:ind w:left="1651"/>
    </w:pPr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51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511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651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511C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A26E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6E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034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284CD-621F-416A-BD6A-EC901F31D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pet Vincent B. Medalla</cp:lastModifiedBy>
  <cp:revision>48</cp:revision>
  <dcterms:created xsi:type="dcterms:W3CDTF">2021-08-24T01:48:00Z</dcterms:created>
  <dcterms:modified xsi:type="dcterms:W3CDTF">2024-04-03T0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8-24T00:00:00Z</vt:filetime>
  </property>
</Properties>
</file>